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9C62A" w14:textId="1B32A8C8" w:rsidR="006504DB" w:rsidRPr="00357330" w:rsidRDefault="001436D5" w:rsidP="001436D5">
      <w:pPr>
        <w:jc w:val="center"/>
        <w:rPr>
          <w:b/>
          <w:bCs/>
          <w:sz w:val="72"/>
          <w:szCs w:val="72"/>
        </w:rPr>
      </w:pPr>
      <w:r>
        <w:rPr>
          <w:b/>
          <w:bCs/>
          <w:noProof/>
          <w:sz w:val="72"/>
          <w:szCs w:val="72"/>
        </w:rPr>
        <w:drawing>
          <wp:inline distT="0" distB="0" distL="0" distR="0" wp14:anchorId="0181AFDD" wp14:editId="6544F428">
            <wp:extent cx="1781175" cy="1781175"/>
            <wp:effectExtent l="0" t="0" r="9525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C0E9E" w14:textId="2E211F87" w:rsidR="00E61A80" w:rsidRPr="00514DEE" w:rsidRDefault="00E61A80" w:rsidP="00A402F0">
      <w:pPr>
        <w:spacing w:after="0"/>
        <w:ind w:firstLine="720"/>
        <w:jc w:val="center"/>
        <w:rPr>
          <w:rFonts w:cstheme="minorHAnsi"/>
          <w:sz w:val="60"/>
          <w:szCs w:val="60"/>
        </w:rPr>
      </w:pPr>
      <w:r w:rsidRPr="00514DEE">
        <w:rPr>
          <w:rFonts w:cstheme="minorHAnsi"/>
          <w:sz w:val="60"/>
          <w:szCs w:val="60"/>
        </w:rPr>
        <w:t>Grace</w:t>
      </w:r>
      <w:r w:rsidR="00A402F0">
        <w:rPr>
          <w:rFonts w:cstheme="minorHAnsi"/>
          <w:sz w:val="60"/>
          <w:szCs w:val="60"/>
        </w:rPr>
        <w:t xml:space="preserve"> </w:t>
      </w:r>
      <w:proofErr w:type="spellStart"/>
      <w:r w:rsidR="00A402F0">
        <w:rPr>
          <w:rFonts w:cstheme="minorHAnsi"/>
          <w:sz w:val="60"/>
          <w:szCs w:val="60"/>
        </w:rPr>
        <w:t>P</w:t>
      </w:r>
      <w:r w:rsidRPr="00514DEE">
        <w:rPr>
          <w:rFonts w:cstheme="minorHAnsi"/>
          <w:sz w:val="60"/>
          <w:szCs w:val="60"/>
        </w:rPr>
        <w:t>ampel</w:t>
      </w:r>
      <w:proofErr w:type="spellEnd"/>
    </w:p>
    <w:p w14:paraId="521A445E" w14:textId="2FF0E7C7" w:rsidR="00E61A80" w:rsidRPr="00514DEE" w:rsidRDefault="00E61A80" w:rsidP="00A402F0">
      <w:pPr>
        <w:spacing w:after="0"/>
        <w:jc w:val="center"/>
        <w:rPr>
          <w:rFonts w:cstheme="minorHAnsi"/>
          <w:sz w:val="60"/>
          <w:szCs w:val="60"/>
        </w:rPr>
      </w:pPr>
      <w:r w:rsidRPr="00514DEE">
        <w:rPr>
          <w:rFonts w:cstheme="minorHAnsi"/>
          <w:sz w:val="60"/>
          <w:szCs w:val="60"/>
        </w:rPr>
        <w:t>Educational Impact Grant</w:t>
      </w:r>
    </w:p>
    <w:p w14:paraId="0687991E" w14:textId="3EEB617F" w:rsidR="00F717F4" w:rsidRPr="00421DCB" w:rsidRDefault="00357330" w:rsidP="00A402F0">
      <w:pPr>
        <w:spacing w:after="0"/>
        <w:jc w:val="center"/>
        <w:rPr>
          <w:rFonts w:cstheme="minorHAnsi"/>
          <w:sz w:val="44"/>
          <w:szCs w:val="44"/>
          <w:u w:val="single"/>
        </w:rPr>
      </w:pPr>
      <w:r w:rsidRPr="00421DCB">
        <w:rPr>
          <w:rFonts w:cstheme="minorHAnsi"/>
          <w:sz w:val="44"/>
          <w:szCs w:val="44"/>
          <w:u w:val="single"/>
        </w:rPr>
        <w:t>(High Schools Only</w:t>
      </w:r>
      <w:r w:rsidR="00421DCB" w:rsidRPr="00421DCB">
        <w:rPr>
          <w:rFonts w:cstheme="minorHAnsi"/>
          <w:sz w:val="44"/>
          <w:szCs w:val="44"/>
          <w:u w:val="single"/>
        </w:rPr>
        <w:t>**</w:t>
      </w:r>
      <w:r w:rsidRPr="00421DCB">
        <w:rPr>
          <w:rFonts w:cstheme="minorHAnsi"/>
          <w:sz w:val="44"/>
          <w:szCs w:val="44"/>
          <w:u w:val="single"/>
        </w:rPr>
        <w:t>)</w:t>
      </w:r>
    </w:p>
    <w:p w14:paraId="197A19C4" w14:textId="77777777" w:rsidR="00514DEE" w:rsidRDefault="00514DEE" w:rsidP="00E61A80">
      <w:pPr>
        <w:rPr>
          <w:rFonts w:cstheme="minorHAnsi"/>
          <w:sz w:val="36"/>
          <w:szCs w:val="36"/>
        </w:rPr>
      </w:pPr>
    </w:p>
    <w:p w14:paraId="63EE3A25" w14:textId="59DD4B32" w:rsidR="00357330" w:rsidRPr="00514DEE" w:rsidRDefault="00E61A80" w:rsidP="00E61A80">
      <w:pPr>
        <w:rPr>
          <w:rFonts w:cstheme="minorHAnsi"/>
          <w:sz w:val="36"/>
          <w:szCs w:val="36"/>
        </w:rPr>
      </w:pPr>
      <w:proofErr w:type="spellStart"/>
      <w:r w:rsidRPr="00514DEE">
        <w:rPr>
          <w:rFonts w:cstheme="minorHAnsi"/>
          <w:sz w:val="36"/>
          <w:szCs w:val="36"/>
        </w:rPr>
        <w:t>Pampel</w:t>
      </w:r>
      <w:proofErr w:type="spellEnd"/>
      <w:r w:rsidRPr="00514DEE">
        <w:rPr>
          <w:rFonts w:cstheme="minorHAnsi"/>
          <w:sz w:val="36"/>
          <w:szCs w:val="36"/>
        </w:rPr>
        <w:t xml:space="preserve"> Grant Application Process opens February 1,</w:t>
      </w:r>
      <w:r w:rsidR="00327B1A" w:rsidRPr="00514DEE">
        <w:rPr>
          <w:rFonts w:cstheme="minorHAnsi"/>
          <w:sz w:val="36"/>
          <w:szCs w:val="36"/>
        </w:rPr>
        <w:t xml:space="preserve"> </w:t>
      </w:r>
      <w:r w:rsidRPr="00514DEE">
        <w:rPr>
          <w:rFonts w:cstheme="minorHAnsi"/>
          <w:sz w:val="36"/>
          <w:szCs w:val="36"/>
        </w:rPr>
        <w:t>202</w:t>
      </w:r>
      <w:r w:rsidR="00AE6F20">
        <w:rPr>
          <w:rFonts w:cstheme="minorHAnsi"/>
          <w:sz w:val="36"/>
          <w:szCs w:val="36"/>
        </w:rPr>
        <w:t>3</w:t>
      </w:r>
      <w:r w:rsidR="00357330" w:rsidRPr="00514DEE">
        <w:rPr>
          <w:rFonts w:cstheme="minorHAnsi"/>
          <w:sz w:val="36"/>
          <w:szCs w:val="36"/>
        </w:rPr>
        <w:t xml:space="preserve"> for high schools in Jasper, Newton, and Benton counties and Tri-County in White County.</w:t>
      </w:r>
    </w:p>
    <w:p w14:paraId="180F85EF" w14:textId="5E1DCAD0" w:rsidR="00187893" w:rsidRPr="00EA67DA" w:rsidRDefault="00514DEE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</w:t>
      </w:r>
      <w:r w:rsidR="007A24F1" w:rsidRPr="00EA67DA">
        <w:rPr>
          <w:rFonts w:cstheme="minorHAnsi"/>
          <w:sz w:val="32"/>
          <w:szCs w:val="32"/>
        </w:rPr>
        <w:t>Applications must b</w:t>
      </w:r>
      <w:r w:rsidR="00327B1A" w:rsidRPr="00EA67DA">
        <w:rPr>
          <w:rFonts w:cstheme="minorHAnsi"/>
          <w:sz w:val="32"/>
          <w:szCs w:val="32"/>
        </w:rPr>
        <w:t>e</w:t>
      </w:r>
      <w:r w:rsidR="007A24F1" w:rsidRPr="00EA67DA">
        <w:rPr>
          <w:rFonts w:cstheme="minorHAnsi"/>
          <w:sz w:val="32"/>
          <w:szCs w:val="32"/>
        </w:rPr>
        <w:t xml:space="preserve"> </w:t>
      </w:r>
      <w:r w:rsidR="009937D3" w:rsidRPr="00EA67DA">
        <w:rPr>
          <w:rFonts w:cstheme="minorHAnsi"/>
          <w:sz w:val="32"/>
          <w:szCs w:val="32"/>
        </w:rPr>
        <w:t xml:space="preserve">e-mailed </w:t>
      </w:r>
      <w:r w:rsidR="007A24F1" w:rsidRPr="00EA67DA">
        <w:rPr>
          <w:rFonts w:cstheme="minorHAnsi"/>
          <w:sz w:val="32"/>
          <w:szCs w:val="32"/>
        </w:rPr>
        <w:t xml:space="preserve">to the Jasper Newton Foundation by March </w:t>
      </w:r>
      <w:r w:rsidR="00421DCB" w:rsidRPr="00EA67DA">
        <w:rPr>
          <w:rFonts w:cstheme="minorHAnsi"/>
          <w:sz w:val="32"/>
          <w:szCs w:val="32"/>
        </w:rPr>
        <w:t>15</w:t>
      </w:r>
      <w:r w:rsidR="007A24F1" w:rsidRPr="00EA67DA">
        <w:rPr>
          <w:rFonts w:cstheme="minorHAnsi"/>
          <w:sz w:val="32"/>
          <w:szCs w:val="32"/>
        </w:rPr>
        <w:t>, 202</w:t>
      </w:r>
      <w:r w:rsidR="00AE6F20">
        <w:rPr>
          <w:rFonts w:cstheme="minorHAnsi"/>
          <w:sz w:val="32"/>
          <w:szCs w:val="32"/>
        </w:rPr>
        <w:t>3</w:t>
      </w:r>
      <w:r w:rsidR="007A24F1" w:rsidRPr="00EA67DA">
        <w:rPr>
          <w:rFonts w:cstheme="minorHAnsi"/>
          <w:sz w:val="32"/>
          <w:szCs w:val="32"/>
        </w:rPr>
        <w:t>.</w:t>
      </w:r>
      <w:r w:rsidR="009937D3" w:rsidRPr="00EA67DA">
        <w:rPr>
          <w:rFonts w:cstheme="minorHAnsi"/>
          <w:sz w:val="32"/>
          <w:szCs w:val="32"/>
        </w:rPr>
        <w:t xml:space="preserve"> Please e-mail the completed application to </w:t>
      </w:r>
      <w:hyperlink r:id="rId8" w:history="1">
        <w:r w:rsidR="009937D3" w:rsidRPr="00EA67DA">
          <w:rPr>
            <w:rStyle w:val="Hyperlink"/>
            <w:rFonts w:cstheme="minorHAnsi"/>
            <w:sz w:val="32"/>
            <w:szCs w:val="32"/>
          </w:rPr>
          <w:t>ahughes@jasperfdn.org</w:t>
        </w:r>
      </w:hyperlink>
    </w:p>
    <w:p w14:paraId="4A37A1B1" w14:textId="7047C4D5" w:rsidR="007A24F1" w:rsidRPr="00EA67DA" w:rsidRDefault="00514DEE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</w:t>
      </w:r>
      <w:r w:rsidR="007A24F1" w:rsidRPr="00EA67DA">
        <w:rPr>
          <w:rFonts w:cstheme="minorHAnsi"/>
          <w:sz w:val="32"/>
          <w:szCs w:val="32"/>
        </w:rPr>
        <w:t>Projects must be implemented in the 202</w:t>
      </w:r>
      <w:r w:rsidR="00AE6F20">
        <w:rPr>
          <w:rFonts w:cstheme="minorHAnsi"/>
          <w:sz w:val="32"/>
          <w:szCs w:val="32"/>
        </w:rPr>
        <w:t>3</w:t>
      </w:r>
      <w:r w:rsidR="007A24F1" w:rsidRPr="00EA67DA">
        <w:rPr>
          <w:rFonts w:cstheme="minorHAnsi"/>
          <w:sz w:val="32"/>
          <w:szCs w:val="32"/>
        </w:rPr>
        <w:t>-202</w:t>
      </w:r>
      <w:r w:rsidR="00AE6F20">
        <w:rPr>
          <w:rFonts w:cstheme="minorHAnsi"/>
          <w:sz w:val="32"/>
          <w:szCs w:val="32"/>
        </w:rPr>
        <w:t>4</w:t>
      </w:r>
      <w:r w:rsidR="007A24F1" w:rsidRPr="00EA67DA">
        <w:rPr>
          <w:rFonts w:cstheme="minorHAnsi"/>
          <w:sz w:val="32"/>
          <w:szCs w:val="32"/>
        </w:rPr>
        <w:t xml:space="preserve"> school year.</w:t>
      </w:r>
    </w:p>
    <w:p w14:paraId="35ECADBA" w14:textId="01C2F294" w:rsidR="00517BB7" w:rsidRPr="00EA67DA" w:rsidRDefault="00514DEE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Funds will be awarded</w:t>
      </w:r>
      <w:r w:rsidR="00517BB7" w:rsidRPr="00EA67DA">
        <w:rPr>
          <w:rFonts w:cstheme="minorHAnsi"/>
          <w:sz w:val="32"/>
          <w:szCs w:val="32"/>
        </w:rPr>
        <w:t xml:space="preserve"> </w:t>
      </w:r>
      <w:r w:rsidR="009937D3" w:rsidRPr="00EA67DA">
        <w:rPr>
          <w:rFonts w:cstheme="minorHAnsi"/>
          <w:sz w:val="32"/>
          <w:szCs w:val="32"/>
        </w:rPr>
        <w:t xml:space="preserve">at the end of </w:t>
      </w:r>
      <w:r w:rsidR="00517BB7" w:rsidRPr="00EA67DA">
        <w:rPr>
          <w:rFonts w:cstheme="minorHAnsi"/>
          <w:sz w:val="32"/>
          <w:szCs w:val="32"/>
        </w:rPr>
        <w:t>May</w:t>
      </w:r>
      <w:r w:rsidR="00AF1D51" w:rsidRPr="00EA67DA">
        <w:rPr>
          <w:rFonts w:cstheme="minorHAnsi"/>
          <w:sz w:val="32"/>
          <w:szCs w:val="32"/>
        </w:rPr>
        <w:t xml:space="preserve"> </w:t>
      </w:r>
      <w:r w:rsidR="00517BB7" w:rsidRPr="00EA67DA">
        <w:rPr>
          <w:rFonts w:cstheme="minorHAnsi"/>
          <w:sz w:val="32"/>
          <w:szCs w:val="32"/>
        </w:rPr>
        <w:t>202</w:t>
      </w:r>
      <w:r w:rsidR="00AE6F20">
        <w:rPr>
          <w:rFonts w:cstheme="minorHAnsi"/>
          <w:sz w:val="32"/>
          <w:szCs w:val="32"/>
        </w:rPr>
        <w:t>3</w:t>
      </w:r>
      <w:r w:rsidR="00517BB7" w:rsidRPr="00EA67DA">
        <w:rPr>
          <w:rFonts w:cstheme="minorHAnsi"/>
          <w:sz w:val="32"/>
          <w:szCs w:val="32"/>
        </w:rPr>
        <w:t>.</w:t>
      </w:r>
    </w:p>
    <w:p w14:paraId="465A1106" w14:textId="7F131004" w:rsidR="00F717F4" w:rsidRPr="00EA67DA" w:rsidRDefault="00514DEE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</w:t>
      </w:r>
      <w:r w:rsidR="00F717F4" w:rsidRPr="00EA67DA">
        <w:rPr>
          <w:rFonts w:cstheme="minorHAnsi"/>
          <w:sz w:val="32"/>
          <w:szCs w:val="32"/>
        </w:rPr>
        <w:t>Selected applicants will be required to spend their funds by and complete a</w:t>
      </w:r>
      <w:r w:rsidR="00327B1A" w:rsidRPr="00EA67DA">
        <w:rPr>
          <w:rFonts w:cstheme="minorHAnsi"/>
          <w:sz w:val="32"/>
          <w:szCs w:val="32"/>
        </w:rPr>
        <w:t xml:space="preserve"> final report</w:t>
      </w:r>
      <w:r w:rsidR="00F717F4" w:rsidRPr="00EA67DA">
        <w:rPr>
          <w:rFonts w:cstheme="minorHAnsi"/>
          <w:sz w:val="32"/>
          <w:szCs w:val="32"/>
        </w:rPr>
        <w:t xml:space="preserve"> by 5/</w:t>
      </w:r>
      <w:r w:rsidR="009937D3" w:rsidRPr="00EA67DA">
        <w:rPr>
          <w:rFonts w:cstheme="minorHAnsi"/>
          <w:sz w:val="32"/>
          <w:szCs w:val="32"/>
        </w:rPr>
        <w:t>31</w:t>
      </w:r>
      <w:r w:rsidR="00F717F4" w:rsidRPr="00EA67DA">
        <w:rPr>
          <w:rFonts w:cstheme="minorHAnsi"/>
          <w:sz w:val="32"/>
          <w:szCs w:val="32"/>
        </w:rPr>
        <w:t>/202</w:t>
      </w:r>
      <w:r w:rsidR="00AE6F20">
        <w:rPr>
          <w:rFonts w:cstheme="minorHAnsi"/>
          <w:sz w:val="32"/>
          <w:szCs w:val="32"/>
        </w:rPr>
        <w:t>4</w:t>
      </w:r>
      <w:r w:rsidR="00F717F4" w:rsidRPr="00EA67DA">
        <w:rPr>
          <w:rFonts w:cstheme="minorHAnsi"/>
          <w:sz w:val="32"/>
          <w:szCs w:val="32"/>
        </w:rPr>
        <w:t>.</w:t>
      </w:r>
      <w:r w:rsidR="007553E3" w:rsidRPr="00EA67DA">
        <w:rPr>
          <w:rFonts w:cstheme="minorHAnsi"/>
          <w:sz w:val="32"/>
          <w:szCs w:val="32"/>
        </w:rPr>
        <w:t xml:space="preserve"> (Multiple-year grants will have their own individual reporting schedule).</w:t>
      </w:r>
    </w:p>
    <w:p w14:paraId="3CEBB747" w14:textId="4AC80CED" w:rsidR="009937D3" w:rsidRPr="00EA67DA" w:rsidRDefault="009937D3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</w:t>
      </w:r>
      <w:r w:rsidRPr="00EA67DA">
        <w:rPr>
          <w:sz w:val="32"/>
          <w:szCs w:val="32"/>
        </w:rPr>
        <w:t xml:space="preserve"> </w:t>
      </w:r>
      <w:r w:rsidRPr="00EA67DA">
        <w:rPr>
          <w:rFonts w:cstheme="minorHAnsi"/>
          <w:sz w:val="32"/>
          <w:szCs w:val="32"/>
        </w:rPr>
        <w:t>Please TYPE your application – no handwritten applications will be accepted.</w:t>
      </w:r>
    </w:p>
    <w:p w14:paraId="189B101C" w14:textId="285215D7" w:rsidR="00327B1A" w:rsidRPr="00EA67DA" w:rsidRDefault="00421DCB" w:rsidP="00A1497B">
      <w:pPr>
        <w:rPr>
          <w:rFonts w:cstheme="minorHAnsi"/>
          <w:i/>
          <w:iCs/>
          <w:sz w:val="32"/>
          <w:szCs w:val="32"/>
        </w:rPr>
      </w:pPr>
      <w:r w:rsidRPr="00EA67DA">
        <w:rPr>
          <w:rFonts w:cstheme="minorHAnsi"/>
          <w:i/>
          <w:iCs/>
          <w:sz w:val="32"/>
          <w:szCs w:val="32"/>
        </w:rPr>
        <w:t>** Designed for enhancement of high school programming, application may include direct/indirect effects on lower grades.</w:t>
      </w:r>
    </w:p>
    <w:p w14:paraId="7910D0D8" w14:textId="77777777" w:rsidR="00514DEE" w:rsidRDefault="00514DEE" w:rsidP="00202B81">
      <w:pPr>
        <w:jc w:val="center"/>
        <w:rPr>
          <w:rFonts w:ascii="Abadi" w:hAnsi="Abadi"/>
          <w:b/>
          <w:bCs/>
          <w:sz w:val="28"/>
          <w:szCs w:val="28"/>
          <w:u w:val="single"/>
        </w:rPr>
      </w:pPr>
    </w:p>
    <w:p w14:paraId="5D2E1BAE" w14:textId="77777777" w:rsidR="00514DEE" w:rsidRDefault="00514DEE" w:rsidP="00202B81">
      <w:pPr>
        <w:jc w:val="center"/>
        <w:rPr>
          <w:rFonts w:ascii="Abadi" w:hAnsi="Abadi"/>
          <w:b/>
          <w:bCs/>
          <w:sz w:val="28"/>
          <w:szCs w:val="28"/>
          <w:u w:val="single"/>
        </w:rPr>
      </w:pPr>
    </w:p>
    <w:p w14:paraId="53AB7618" w14:textId="1528E6E2" w:rsidR="00D3275B" w:rsidRPr="00C848F7" w:rsidRDefault="00D3275B" w:rsidP="00202B81">
      <w:pPr>
        <w:jc w:val="center"/>
        <w:rPr>
          <w:rFonts w:ascii="Abadi" w:hAnsi="Abadi"/>
          <w:b/>
          <w:bCs/>
          <w:sz w:val="28"/>
          <w:szCs w:val="28"/>
          <w:u w:val="single"/>
        </w:rPr>
      </w:pPr>
      <w:r w:rsidRPr="00C848F7">
        <w:rPr>
          <w:rFonts w:ascii="Abadi" w:hAnsi="Abadi"/>
          <w:b/>
          <w:bCs/>
          <w:sz w:val="28"/>
          <w:szCs w:val="28"/>
          <w:u w:val="single"/>
        </w:rPr>
        <w:lastRenderedPageBreak/>
        <w:t xml:space="preserve">Grace </w:t>
      </w:r>
      <w:proofErr w:type="spellStart"/>
      <w:r w:rsidRPr="00C848F7">
        <w:rPr>
          <w:rFonts w:ascii="Abadi" w:hAnsi="Abadi"/>
          <w:b/>
          <w:bCs/>
          <w:sz w:val="28"/>
          <w:szCs w:val="28"/>
          <w:u w:val="single"/>
        </w:rPr>
        <w:t>Pampel</w:t>
      </w:r>
      <w:proofErr w:type="spellEnd"/>
      <w:r w:rsidRPr="00C848F7">
        <w:rPr>
          <w:rFonts w:ascii="Abadi" w:hAnsi="Abadi"/>
          <w:b/>
          <w:bCs/>
          <w:sz w:val="28"/>
          <w:szCs w:val="28"/>
          <w:u w:val="single"/>
        </w:rPr>
        <w:t xml:space="preserve"> Educational Impact Grant Application Guidelines</w:t>
      </w:r>
    </w:p>
    <w:p w14:paraId="0B698FED" w14:textId="6BC33C08" w:rsidR="00D3275B" w:rsidRPr="00C848F7" w:rsidRDefault="00D3275B" w:rsidP="007A24F1">
      <w:pPr>
        <w:rPr>
          <w:rFonts w:ascii="Abadi" w:hAnsi="Abadi"/>
          <w:b/>
          <w:bCs/>
          <w:sz w:val="28"/>
          <w:szCs w:val="28"/>
          <w:u w:val="single"/>
        </w:rPr>
      </w:pPr>
    </w:p>
    <w:p w14:paraId="04EE0D87" w14:textId="77777777" w:rsidR="00A85764" w:rsidRDefault="00D3275B" w:rsidP="007A24F1">
      <w:pPr>
        <w:rPr>
          <w:rFonts w:ascii="Abadi" w:hAnsi="Abadi"/>
          <w:sz w:val="24"/>
          <w:szCs w:val="24"/>
        </w:rPr>
      </w:pPr>
      <w:r w:rsidRPr="00BC42D3">
        <w:rPr>
          <w:rFonts w:ascii="Abadi" w:hAnsi="Abadi"/>
          <w:b/>
          <w:bCs/>
          <w:sz w:val="24"/>
          <w:szCs w:val="24"/>
        </w:rPr>
        <w:t>Purpose:</w:t>
      </w:r>
      <w:r w:rsidRPr="00C848F7">
        <w:rPr>
          <w:rFonts w:ascii="Abadi" w:hAnsi="Abadi"/>
          <w:sz w:val="24"/>
          <w:szCs w:val="24"/>
        </w:rPr>
        <w:t xml:space="preserve"> </w:t>
      </w:r>
    </w:p>
    <w:p w14:paraId="25156BF7" w14:textId="07F5373A" w:rsidR="00C848F7" w:rsidRDefault="00D3275B" w:rsidP="007A24F1">
      <w:pPr>
        <w:rPr>
          <w:rFonts w:ascii="Abadi" w:hAnsi="Abadi"/>
          <w:sz w:val="24"/>
          <w:szCs w:val="24"/>
        </w:rPr>
      </w:pPr>
      <w:r w:rsidRPr="00C848F7">
        <w:rPr>
          <w:rFonts w:ascii="Abadi" w:hAnsi="Abadi"/>
          <w:sz w:val="24"/>
          <w:szCs w:val="24"/>
        </w:rPr>
        <w:t>This special grant is to address the broad educational needs of and contribute to</w:t>
      </w:r>
      <w:r w:rsidR="00C848F7" w:rsidRPr="00C848F7">
        <w:rPr>
          <w:rFonts w:ascii="Abadi" w:hAnsi="Abadi"/>
          <w:sz w:val="24"/>
          <w:szCs w:val="24"/>
        </w:rPr>
        <w:t xml:space="preserve"> improving the quality of education in the high schools in Jasper, Newton, and Benton Counties and Tri-County in White County for this and future generations</w:t>
      </w:r>
      <w:r w:rsidR="00C848F7">
        <w:rPr>
          <w:rFonts w:ascii="Abadi" w:hAnsi="Abadi"/>
          <w:sz w:val="24"/>
          <w:szCs w:val="24"/>
        </w:rPr>
        <w:t>.</w:t>
      </w:r>
    </w:p>
    <w:p w14:paraId="2151D317" w14:textId="074FDFE5" w:rsidR="00C848F7" w:rsidRPr="00BC42D3" w:rsidRDefault="00C848F7" w:rsidP="007A24F1">
      <w:pPr>
        <w:rPr>
          <w:rFonts w:ascii="Abadi" w:hAnsi="Abadi"/>
          <w:b/>
          <w:bCs/>
          <w:sz w:val="24"/>
          <w:szCs w:val="24"/>
        </w:rPr>
      </w:pPr>
      <w:r w:rsidRPr="00BC42D3">
        <w:rPr>
          <w:rFonts w:ascii="Abadi" w:hAnsi="Abadi"/>
          <w:b/>
          <w:bCs/>
          <w:sz w:val="24"/>
          <w:szCs w:val="24"/>
        </w:rPr>
        <w:t>Eligibility:</w:t>
      </w:r>
    </w:p>
    <w:p w14:paraId="1E4D0F63" w14:textId="6329F7F2" w:rsidR="00C848F7" w:rsidRDefault="00F37D68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High schools in Jasper, Newton</w:t>
      </w:r>
      <w:r w:rsidR="002501AA">
        <w:rPr>
          <w:rFonts w:ascii="Abadi" w:hAnsi="Abadi"/>
          <w:sz w:val="24"/>
          <w:szCs w:val="24"/>
        </w:rPr>
        <w:t>,</w:t>
      </w:r>
      <w:r>
        <w:rPr>
          <w:rFonts w:ascii="Abadi" w:hAnsi="Abadi"/>
          <w:sz w:val="24"/>
          <w:szCs w:val="24"/>
        </w:rPr>
        <w:t xml:space="preserve"> and Benton Counties and Tri-County in White County.</w:t>
      </w:r>
    </w:p>
    <w:p w14:paraId="31B4087F" w14:textId="53B633C5" w:rsidR="00F37D68" w:rsidRDefault="00F37D68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bookmarkStart w:id="0" w:name="_Hlk92795486"/>
      <w:r>
        <w:rPr>
          <w:rFonts w:ascii="Abadi" w:hAnsi="Abadi"/>
          <w:sz w:val="24"/>
          <w:szCs w:val="24"/>
        </w:rPr>
        <w:t>Designed for enhancement of high school program</w:t>
      </w:r>
      <w:r w:rsidR="00B12CB6">
        <w:rPr>
          <w:rFonts w:ascii="Abadi" w:hAnsi="Abadi"/>
          <w:sz w:val="24"/>
          <w:szCs w:val="24"/>
        </w:rPr>
        <w:t>m</w:t>
      </w:r>
      <w:r>
        <w:rPr>
          <w:rFonts w:ascii="Abadi" w:hAnsi="Abadi"/>
          <w:sz w:val="24"/>
          <w:szCs w:val="24"/>
        </w:rPr>
        <w:t>ing, application m</w:t>
      </w:r>
      <w:r w:rsidR="00B12CB6">
        <w:rPr>
          <w:rFonts w:ascii="Abadi" w:hAnsi="Abadi"/>
          <w:sz w:val="24"/>
          <w:szCs w:val="24"/>
        </w:rPr>
        <w:t>a</w:t>
      </w:r>
      <w:r>
        <w:rPr>
          <w:rFonts w:ascii="Abadi" w:hAnsi="Abadi"/>
          <w:sz w:val="24"/>
          <w:szCs w:val="24"/>
        </w:rPr>
        <w:t>y include direct/indirect effects on lower grades.</w:t>
      </w:r>
    </w:p>
    <w:bookmarkEnd w:id="0"/>
    <w:p w14:paraId="48590290" w14:textId="2FAA0A3E" w:rsidR="00F37D68" w:rsidRDefault="00F37D68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Grant amounts range from $10,000-$15,000 but exceptional projects may receive up to $25,000.</w:t>
      </w:r>
    </w:p>
    <w:p w14:paraId="2957B3C8" w14:textId="7CBB26C6" w:rsidR="00F37D68" w:rsidRDefault="00856549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Grants may be for programs that are one to three years in duration, with the </w:t>
      </w:r>
      <w:r w:rsidR="00B12CB6">
        <w:rPr>
          <w:rFonts w:ascii="Abadi" w:hAnsi="Abadi"/>
          <w:sz w:val="24"/>
          <w:szCs w:val="24"/>
        </w:rPr>
        <w:t>second- and third-years</w:t>
      </w:r>
      <w:r>
        <w:rPr>
          <w:rFonts w:ascii="Abadi" w:hAnsi="Abadi"/>
          <w:sz w:val="24"/>
          <w:szCs w:val="24"/>
        </w:rPr>
        <w:t xml:space="preserve"> contingent upon annual reviews and reappraisal.</w:t>
      </w:r>
    </w:p>
    <w:p w14:paraId="29FE12EC" w14:textId="502FF7DA" w:rsidR="00856549" w:rsidRDefault="00856549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Grants will </w:t>
      </w:r>
      <w:r w:rsidR="00EA67DA">
        <w:rPr>
          <w:rFonts w:ascii="Abadi" w:hAnsi="Abadi"/>
          <w:sz w:val="24"/>
          <w:szCs w:val="24"/>
        </w:rPr>
        <w:t xml:space="preserve">likely </w:t>
      </w:r>
      <w:r>
        <w:rPr>
          <w:rFonts w:ascii="Abadi" w:hAnsi="Abadi"/>
          <w:sz w:val="24"/>
          <w:szCs w:val="24"/>
        </w:rPr>
        <w:t>not exceed $25,000.  This includes the culmination of programs one to three years in duration.</w:t>
      </w:r>
    </w:p>
    <w:p w14:paraId="6AD58949" w14:textId="7A9250FC" w:rsidR="001741A4" w:rsidRPr="00BC42D3" w:rsidRDefault="001741A4" w:rsidP="001741A4">
      <w:pPr>
        <w:rPr>
          <w:rFonts w:ascii="Abadi" w:hAnsi="Abadi"/>
          <w:b/>
          <w:bCs/>
          <w:sz w:val="24"/>
          <w:szCs w:val="24"/>
        </w:rPr>
      </w:pPr>
      <w:r w:rsidRPr="00BC42D3">
        <w:rPr>
          <w:rFonts w:ascii="Abadi" w:hAnsi="Abadi"/>
          <w:b/>
          <w:bCs/>
          <w:sz w:val="24"/>
          <w:szCs w:val="24"/>
        </w:rPr>
        <w:t>Application Requirements:</w:t>
      </w:r>
    </w:p>
    <w:p w14:paraId="17E923AE" w14:textId="77777777" w:rsidR="001436D5" w:rsidRDefault="00820AE7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 w:rsidRPr="001436D5">
        <w:rPr>
          <w:rFonts w:ascii="Abadi" w:hAnsi="Abadi"/>
          <w:sz w:val="24"/>
          <w:szCs w:val="24"/>
        </w:rPr>
        <w:t>Grant Application Cover Sheet (includes project leader, other co-leaders, principal</w:t>
      </w:r>
      <w:r w:rsidR="00B12CB6" w:rsidRPr="001436D5">
        <w:rPr>
          <w:rFonts w:ascii="Abadi" w:hAnsi="Abadi"/>
          <w:sz w:val="24"/>
          <w:szCs w:val="24"/>
        </w:rPr>
        <w:t>’</w:t>
      </w:r>
      <w:r w:rsidRPr="001436D5">
        <w:rPr>
          <w:rFonts w:ascii="Abadi" w:hAnsi="Abadi"/>
          <w:sz w:val="24"/>
          <w:szCs w:val="24"/>
        </w:rPr>
        <w:t>s commitment with signature and any department contacts needed for completion of this project</w:t>
      </w:r>
      <w:r w:rsidR="00A1497B" w:rsidRPr="001436D5">
        <w:rPr>
          <w:rFonts w:ascii="Abadi" w:hAnsi="Abadi"/>
          <w:sz w:val="24"/>
          <w:szCs w:val="24"/>
        </w:rPr>
        <w:t>)</w:t>
      </w:r>
    </w:p>
    <w:p w14:paraId="3522F04D" w14:textId="77777777" w:rsidR="001436D5" w:rsidRDefault="00820AE7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 w:rsidRPr="001436D5">
        <w:rPr>
          <w:rFonts w:ascii="Abadi" w:hAnsi="Abadi"/>
          <w:sz w:val="24"/>
          <w:szCs w:val="24"/>
        </w:rPr>
        <w:t>Project Purpose and Overview</w:t>
      </w:r>
    </w:p>
    <w:p w14:paraId="03765685" w14:textId="77777777" w:rsidR="001436D5" w:rsidRDefault="00820AE7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 w:rsidRPr="001436D5">
        <w:rPr>
          <w:rFonts w:ascii="Abadi" w:hAnsi="Abadi"/>
          <w:sz w:val="24"/>
          <w:szCs w:val="24"/>
        </w:rPr>
        <w:t xml:space="preserve">Project Details (includes </w:t>
      </w:r>
      <w:r w:rsidR="006113FD" w:rsidRPr="001436D5">
        <w:rPr>
          <w:rFonts w:ascii="Abadi" w:hAnsi="Abadi"/>
          <w:sz w:val="24"/>
          <w:szCs w:val="24"/>
        </w:rPr>
        <w:t>anticipated student outcomes, quantitative and qualitative measures used to determine impact on student</w:t>
      </w:r>
      <w:r w:rsidR="00B12CB6" w:rsidRPr="001436D5">
        <w:rPr>
          <w:rFonts w:ascii="Abadi" w:hAnsi="Abadi"/>
          <w:sz w:val="24"/>
          <w:szCs w:val="24"/>
        </w:rPr>
        <w:t>s, etc.</w:t>
      </w:r>
      <w:r w:rsidR="006113FD" w:rsidRPr="001436D5">
        <w:rPr>
          <w:rFonts w:ascii="Abadi" w:hAnsi="Abadi"/>
          <w:sz w:val="24"/>
          <w:szCs w:val="24"/>
        </w:rPr>
        <w:t>)</w:t>
      </w:r>
    </w:p>
    <w:p w14:paraId="7D037C10" w14:textId="0EDED2C8" w:rsidR="006113FD" w:rsidRDefault="006113FD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 w:rsidRPr="001436D5">
        <w:rPr>
          <w:rFonts w:ascii="Abadi" w:hAnsi="Abadi"/>
          <w:sz w:val="24"/>
          <w:szCs w:val="24"/>
        </w:rPr>
        <w:t xml:space="preserve">Itemized Budget (how </w:t>
      </w:r>
      <w:r w:rsidR="002501AA">
        <w:rPr>
          <w:rFonts w:ascii="Abadi" w:hAnsi="Abadi"/>
          <w:sz w:val="24"/>
          <w:szCs w:val="24"/>
        </w:rPr>
        <w:t xml:space="preserve">the </w:t>
      </w:r>
      <w:r w:rsidRPr="001436D5">
        <w:rPr>
          <w:rFonts w:ascii="Abadi" w:hAnsi="Abadi"/>
          <w:sz w:val="24"/>
          <w:szCs w:val="24"/>
        </w:rPr>
        <w:t xml:space="preserve">money will be spent with vendors, </w:t>
      </w:r>
      <w:r w:rsidR="00B12CB6" w:rsidRPr="001436D5">
        <w:rPr>
          <w:rFonts w:ascii="Abadi" w:hAnsi="Abadi"/>
          <w:sz w:val="24"/>
          <w:szCs w:val="24"/>
        </w:rPr>
        <w:t>prices,</w:t>
      </w:r>
      <w:r w:rsidRPr="001436D5">
        <w:rPr>
          <w:rFonts w:ascii="Abadi" w:hAnsi="Abadi"/>
          <w:sz w:val="24"/>
          <w:szCs w:val="24"/>
        </w:rPr>
        <w:t xml:space="preserve"> and </w:t>
      </w:r>
      <w:r w:rsidR="002501AA">
        <w:rPr>
          <w:rFonts w:ascii="Abadi" w:hAnsi="Abadi"/>
          <w:sz w:val="24"/>
          <w:szCs w:val="24"/>
        </w:rPr>
        <w:t>category</w:t>
      </w:r>
      <w:r w:rsidRPr="001436D5">
        <w:rPr>
          <w:rFonts w:ascii="Abadi" w:hAnsi="Abadi"/>
          <w:sz w:val="24"/>
          <w:szCs w:val="24"/>
        </w:rPr>
        <w:t>).</w:t>
      </w:r>
    </w:p>
    <w:p w14:paraId="434F9023" w14:textId="605F046B" w:rsidR="001436D5" w:rsidRPr="001436D5" w:rsidRDefault="001436D5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Please provide 2 quotes for </w:t>
      </w:r>
      <w:r w:rsidR="002501AA">
        <w:rPr>
          <w:rFonts w:ascii="Abadi" w:hAnsi="Abadi"/>
          <w:sz w:val="24"/>
          <w:szCs w:val="24"/>
        </w:rPr>
        <w:t xml:space="preserve">the </w:t>
      </w:r>
      <w:r>
        <w:rPr>
          <w:rFonts w:ascii="Abadi" w:hAnsi="Abadi"/>
          <w:sz w:val="24"/>
          <w:szCs w:val="24"/>
        </w:rPr>
        <w:t>equipment that is being purchased.</w:t>
      </w:r>
    </w:p>
    <w:p w14:paraId="5EB63640" w14:textId="15E1CDDE" w:rsidR="00A747E1" w:rsidRPr="00BC42D3" w:rsidRDefault="00A747E1" w:rsidP="00A747E1">
      <w:pPr>
        <w:rPr>
          <w:rFonts w:ascii="Abadi" w:hAnsi="Abadi"/>
          <w:b/>
          <w:bCs/>
          <w:sz w:val="24"/>
          <w:szCs w:val="24"/>
        </w:rPr>
      </w:pPr>
      <w:r w:rsidRPr="00BC42D3">
        <w:rPr>
          <w:rFonts w:ascii="Abadi" w:hAnsi="Abadi"/>
          <w:b/>
          <w:bCs/>
          <w:sz w:val="24"/>
          <w:szCs w:val="24"/>
        </w:rPr>
        <w:t>Reporting and Evaluation for Funded Projects:</w:t>
      </w:r>
    </w:p>
    <w:p w14:paraId="12A36C2F" w14:textId="3BE7AB8A" w:rsidR="00A747E1" w:rsidRDefault="00765712" w:rsidP="00765712">
      <w:pPr>
        <w:pStyle w:val="ListParagraph"/>
        <w:numPr>
          <w:ilvl w:val="0"/>
          <w:numId w:val="3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An online evaluation</w:t>
      </w:r>
      <w:r w:rsidR="00B6769B">
        <w:rPr>
          <w:rFonts w:ascii="Abadi" w:hAnsi="Abadi"/>
          <w:sz w:val="24"/>
          <w:szCs w:val="24"/>
        </w:rPr>
        <w:t xml:space="preserve"> (link will be emailed) and must be completed by May</w:t>
      </w:r>
      <w:r w:rsidR="00A1497B">
        <w:rPr>
          <w:rFonts w:ascii="Abadi" w:hAnsi="Abadi"/>
          <w:sz w:val="24"/>
          <w:szCs w:val="24"/>
        </w:rPr>
        <w:t xml:space="preserve"> 31</w:t>
      </w:r>
      <w:r w:rsidR="00B6769B">
        <w:rPr>
          <w:rFonts w:ascii="Abadi" w:hAnsi="Abadi"/>
          <w:sz w:val="24"/>
          <w:szCs w:val="24"/>
        </w:rPr>
        <w:t>, 202</w:t>
      </w:r>
      <w:r w:rsidR="00AE6F20">
        <w:rPr>
          <w:rFonts w:ascii="Abadi" w:hAnsi="Abadi"/>
          <w:sz w:val="24"/>
          <w:szCs w:val="24"/>
        </w:rPr>
        <w:t>4</w:t>
      </w:r>
      <w:r w:rsidR="006A68C1">
        <w:rPr>
          <w:rFonts w:ascii="Abadi" w:hAnsi="Abadi"/>
          <w:sz w:val="24"/>
          <w:szCs w:val="24"/>
        </w:rPr>
        <w:t>.</w:t>
      </w:r>
    </w:p>
    <w:p w14:paraId="03949535" w14:textId="6FE9C764" w:rsidR="006A68C1" w:rsidRDefault="006A68C1" w:rsidP="00765712">
      <w:pPr>
        <w:pStyle w:val="ListParagraph"/>
        <w:numPr>
          <w:ilvl w:val="0"/>
          <w:numId w:val="3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Submitting photos</w:t>
      </w:r>
      <w:r w:rsidR="00633CE8">
        <w:rPr>
          <w:rFonts w:ascii="Abadi" w:hAnsi="Abadi"/>
          <w:sz w:val="24"/>
          <w:szCs w:val="24"/>
        </w:rPr>
        <w:t xml:space="preserve"> of your project is required (please attach to the online evaluation</w:t>
      </w:r>
      <w:r w:rsidR="006A3DAC">
        <w:rPr>
          <w:rFonts w:ascii="Abadi" w:hAnsi="Abadi"/>
          <w:sz w:val="24"/>
          <w:szCs w:val="24"/>
        </w:rPr>
        <w:t>)</w:t>
      </w:r>
      <w:r w:rsidR="00B12CB6">
        <w:rPr>
          <w:rFonts w:ascii="Abadi" w:hAnsi="Abadi"/>
          <w:sz w:val="24"/>
          <w:szCs w:val="24"/>
        </w:rPr>
        <w:t>. Please m</w:t>
      </w:r>
      <w:r w:rsidR="006A3DAC">
        <w:rPr>
          <w:rFonts w:ascii="Abadi" w:hAnsi="Abadi"/>
          <w:sz w:val="24"/>
          <w:szCs w:val="24"/>
        </w:rPr>
        <w:t>ake sure all photos have appropriate photo releases</w:t>
      </w:r>
      <w:r w:rsidR="00580351">
        <w:rPr>
          <w:rFonts w:ascii="Abadi" w:hAnsi="Abadi"/>
          <w:sz w:val="24"/>
          <w:szCs w:val="24"/>
        </w:rPr>
        <w:t>.</w:t>
      </w:r>
    </w:p>
    <w:p w14:paraId="2D3469B0" w14:textId="26A6FA0C" w:rsidR="00580351" w:rsidRDefault="00580351" w:rsidP="00765712">
      <w:pPr>
        <w:pStyle w:val="ListParagraph"/>
        <w:numPr>
          <w:ilvl w:val="0"/>
          <w:numId w:val="3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Grantee</w:t>
      </w:r>
      <w:r w:rsidR="00A42614">
        <w:rPr>
          <w:rFonts w:ascii="Abadi" w:hAnsi="Abadi"/>
          <w:sz w:val="24"/>
          <w:szCs w:val="24"/>
        </w:rPr>
        <w:t>s are required to promote Jasper Newton Foundation grants</w:t>
      </w:r>
      <w:r w:rsidR="007F0381">
        <w:rPr>
          <w:rFonts w:ascii="Abadi" w:hAnsi="Abadi"/>
          <w:sz w:val="24"/>
          <w:szCs w:val="24"/>
        </w:rPr>
        <w:t xml:space="preserve"> by </w:t>
      </w:r>
      <w:r w:rsidR="007F0381" w:rsidRPr="00A1497B">
        <w:rPr>
          <w:rFonts w:ascii="Abadi" w:hAnsi="Abadi"/>
          <w:sz w:val="24"/>
          <w:szCs w:val="24"/>
        </w:rPr>
        <w:t xml:space="preserve">displaying awarded </w:t>
      </w:r>
      <w:r w:rsidR="00A1497B">
        <w:rPr>
          <w:rFonts w:ascii="Abadi" w:hAnsi="Abadi"/>
          <w:sz w:val="24"/>
          <w:szCs w:val="24"/>
        </w:rPr>
        <w:t>plaque in their school.</w:t>
      </w:r>
    </w:p>
    <w:p w14:paraId="028A788C" w14:textId="002EC289" w:rsidR="00143241" w:rsidRPr="00BC42D3" w:rsidRDefault="00EA67DA" w:rsidP="00143241">
      <w:pPr>
        <w:rPr>
          <w:rFonts w:ascii="Abadi" w:hAnsi="Abadi"/>
          <w:b/>
          <w:bCs/>
          <w:sz w:val="24"/>
          <w:szCs w:val="24"/>
        </w:rPr>
      </w:pPr>
      <w:r>
        <w:rPr>
          <w:rFonts w:ascii="Abadi" w:hAnsi="Abadi"/>
          <w:b/>
          <w:bCs/>
          <w:sz w:val="24"/>
          <w:szCs w:val="24"/>
        </w:rPr>
        <w:t xml:space="preserve">Special Considerations: </w:t>
      </w:r>
    </w:p>
    <w:p w14:paraId="50FF83F3" w14:textId="703AED5D" w:rsidR="00CF0852" w:rsidRDefault="00CF0852" w:rsidP="00EA67DA">
      <w:pPr>
        <w:pStyle w:val="ListParagraph"/>
        <w:numPr>
          <w:ilvl w:val="0"/>
          <w:numId w:val="4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Salaries </w:t>
      </w:r>
      <w:r w:rsidR="00A1497B">
        <w:rPr>
          <w:rFonts w:ascii="Abadi" w:hAnsi="Abadi"/>
          <w:sz w:val="24"/>
          <w:szCs w:val="24"/>
        </w:rPr>
        <w:t xml:space="preserve">and per diem </w:t>
      </w:r>
      <w:r w:rsidR="00EA67DA">
        <w:rPr>
          <w:rFonts w:ascii="Abadi" w:hAnsi="Abadi"/>
          <w:sz w:val="24"/>
          <w:szCs w:val="24"/>
        </w:rPr>
        <w:t>travel costs for individuals may not exceed 30% of the overall grant budget</w:t>
      </w:r>
    </w:p>
    <w:p w14:paraId="1FB0EC24" w14:textId="77777777" w:rsidR="00EA67DA" w:rsidRPr="00EA67DA" w:rsidRDefault="00EA67DA" w:rsidP="00EA67DA">
      <w:pPr>
        <w:pStyle w:val="ListParagraph"/>
        <w:rPr>
          <w:rFonts w:ascii="Abadi" w:hAnsi="Abadi"/>
          <w:sz w:val="24"/>
          <w:szCs w:val="24"/>
        </w:rPr>
      </w:pPr>
    </w:p>
    <w:p w14:paraId="2A5350BD" w14:textId="573C0BBA" w:rsidR="0085537C" w:rsidRPr="00925D32" w:rsidRDefault="00EA67DA" w:rsidP="00925D32">
      <w:pPr>
        <w:pStyle w:val="ListParagraph"/>
        <w:numPr>
          <w:ilvl w:val="0"/>
          <w:numId w:val="4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Grants will NOT be awarded for i</w:t>
      </w:r>
      <w:r w:rsidR="00CB0394">
        <w:rPr>
          <w:rFonts w:ascii="Abadi" w:hAnsi="Abadi"/>
          <w:sz w:val="24"/>
          <w:szCs w:val="24"/>
        </w:rPr>
        <w:t xml:space="preserve">tems </w:t>
      </w:r>
      <w:r w:rsidR="002501AA">
        <w:rPr>
          <w:rFonts w:ascii="Abadi" w:hAnsi="Abadi"/>
          <w:sz w:val="24"/>
          <w:szCs w:val="24"/>
        </w:rPr>
        <w:t>that</w:t>
      </w:r>
      <w:r w:rsidR="00CB0394">
        <w:rPr>
          <w:rFonts w:ascii="Abadi" w:hAnsi="Abadi"/>
          <w:sz w:val="24"/>
          <w:szCs w:val="24"/>
        </w:rPr>
        <w:t xml:space="preserve"> are already available through campus, district, </w:t>
      </w:r>
      <w:r w:rsidR="00B12CB6">
        <w:rPr>
          <w:rFonts w:ascii="Abadi" w:hAnsi="Abadi"/>
          <w:sz w:val="24"/>
          <w:szCs w:val="24"/>
        </w:rPr>
        <w:t>state,</w:t>
      </w:r>
      <w:r w:rsidR="00CB0394">
        <w:rPr>
          <w:rFonts w:ascii="Abadi" w:hAnsi="Abadi"/>
          <w:sz w:val="24"/>
          <w:szCs w:val="24"/>
        </w:rPr>
        <w:t xml:space="preserve"> and federal funding</w:t>
      </w:r>
      <w:r w:rsidR="00925D32">
        <w:rPr>
          <w:rFonts w:ascii="Abadi" w:hAnsi="Abadi"/>
          <w:sz w:val="24"/>
          <w:szCs w:val="24"/>
        </w:rPr>
        <w:t>.</w:t>
      </w:r>
    </w:p>
    <w:p w14:paraId="2390967B" w14:textId="6E622ED6" w:rsidR="009C79FA" w:rsidRDefault="009C79FA" w:rsidP="0085537C">
      <w:pPr>
        <w:jc w:val="center"/>
        <w:rPr>
          <w:rFonts w:ascii="Abadi" w:hAnsi="Abadi"/>
          <w:b/>
          <w:bCs/>
          <w:sz w:val="32"/>
          <w:szCs w:val="32"/>
        </w:rPr>
      </w:pPr>
    </w:p>
    <w:p w14:paraId="47ABB104" w14:textId="77777777" w:rsidR="00D6792D" w:rsidRDefault="00D6792D" w:rsidP="0085537C">
      <w:pPr>
        <w:jc w:val="center"/>
        <w:rPr>
          <w:rFonts w:ascii="Abadi" w:hAnsi="Abadi"/>
          <w:b/>
          <w:bCs/>
          <w:sz w:val="32"/>
          <w:szCs w:val="32"/>
        </w:rPr>
      </w:pPr>
    </w:p>
    <w:p w14:paraId="7E8D806A" w14:textId="2A368E12" w:rsidR="0085537C" w:rsidRPr="00F77126" w:rsidRDefault="00CC0F72" w:rsidP="00202B81">
      <w:pPr>
        <w:jc w:val="center"/>
        <w:rPr>
          <w:rFonts w:ascii="Abadi" w:hAnsi="Abadi"/>
          <w:b/>
          <w:bCs/>
          <w:sz w:val="28"/>
          <w:szCs w:val="28"/>
        </w:rPr>
      </w:pPr>
      <w:r w:rsidRPr="00F77126">
        <w:rPr>
          <w:rFonts w:ascii="Abadi" w:hAnsi="Abadi"/>
          <w:b/>
          <w:bCs/>
          <w:sz w:val="28"/>
          <w:szCs w:val="28"/>
        </w:rPr>
        <w:lastRenderedPageBreak/>
        <w:t xml:space="preserve">GRACE PAMPEL EDUCATIONAL IMPACT GRANT </w:t>
      </w:r>
      <w:r w:rsidR="003E6E27" w:rsidRPr="00F77126">
        <w:rPr>
          <w:rFonts w:ascii="Abadi" w:hAnsi="Abadi"/>
          <w:b/>
          <w:bCs/>
          <w:sz w:val="28"/>
          <w:szCs w:val="28"/>
        </w:rPr>
        <w:t>APPLICATION</w:t>
      </w:r>
    </w:p>
    <w:p w14:paraId="60BCF434" w14:textId="42804E85" w:rsidR="00DA4971" w:rsidRDefault="003E6E27" w:rsidP="00DA4971">
      <w:pPr>
        <w:jc w:val="center"/>
        <w:rPr>
          <w:rFonts w:ascii="Abadi" w:hAnsi="Abadi"/>
          <w:b/>
          <w:bCs/>
          <w:sz w:val="28"/>
          <w:szCs w:val="28"/>
        </w:rPr>
      </w:pPr>
      <w:r w:rsidRPr="00F77126">
        <w:rPr>
          <w:rFonts w:ascii="Abadi" w:hAnsi="Abadi"/>
          <w:b/>
          <w:bCs/>
          <w:sz w:val="28"/>
          <w:szCs w:val="28"/>
        </w:rPr>
        <w:t>COVER SHEET</w:t>
      </w:r>
      <w:r w:rsidR="00F42F8E">
        <w:rPr>
          <w:rFonts w:ascii="Abadi" w:hAnsi="Abadi"/>
          <w:b/>
          <w:bCs/>
          <w:sz w:val="28"/>
          <w:szCs w:val="28"/>
        </w:rPr>
        <w:t xml:space="preserve"> 20</w:t>
      </w:r>
      <w:r w:rsidR="00DA4971">
        <w:rPr>
          <w:rFonts w:ascii="Abadi" w:hAnsi="Abadi"/>
          <w:b/>
          <w:bCs/>
          <w:sz w:val="28"/>
          <w:szCs w:val="28"/>
        </w:rPr>
        <w:t>2</w:t>
      </w:r>
      <w:r w:rsidR="00AE6F20">
        <w:rPr>
          <w:rFonts w:ascii="Abadi" w:hAnsi="Abadi"/>
          <w:b/>
          <w:bCs/>
          <w:sz w:val="28"/>
          <w:szCs w:val="28"/>
        </w:rPr>
        <w:t>3</w:t>
      </w:r>
      <w:r w:rsidR="00DA4971">
        <w:rPr>
          <w:rFonts w:ascii="Abadi" w:hAnsi="Abadi"/>
          <w:b/>
          <w:bCs/>
          <w:sz w:val="28"/>
          <w:szCs w:val="28"/>
        </w:rPr>
        <w:t>-202</w:t>
      </w:r>
      <w:r w:rsidR="00AE6F20">
        <w:rPr>
          <w:rFonts w:ascii="Abadi" w:hAnsi="Abadi"/>
          <w:b/>
          <w:bCs/>
          <w:sz w:val="28"/>
          <w:szCs w:val="28"/>
        </w:rPr>
        <w:t>4</w:t>
      </w:r>
    </w:p>
    <w:p w14:paraId="72D78266" w14:textId="7460C8D3" w:rsidR="00C77217" w:rsidRPr="00B12CB6" w:rsidRDefault="00A4560E" w:rsidP="008D190C">
      <w:pPr>
        <w:jc w:val="both"/>
        <w:rPr>
          <w:rFonts w:ascii="Abadi" w:hAnsi="Abadi"/>
          <w:b/>
          <w:bCs/>
          <w:sz w:val="32"/>
          <w:szCs w:val="32"/>
        </w:rPr>
      </w:pPr>
      <w:r w:rsidRPr="00B12CB6">
        <w:rPr>
          <w:rFonts w:ascii="Abadi" w:hAnsi="Abadi"/>
        </w:rPr>
        <w:t xml:space="preserve">The Grace </w:t>
      </w:r>
      <w:proofErr w:type="spellStart"/>
      <w:r w:rsidRPr="00B12CB6">
        <w:rPr>
          <w:rFonts w:ascii="Abadi" w:hAnsi="Abadi"/>
        </w:rPr>
        <w:t>Pampel</w:t>
      </w:r>
      <w:proofErr w:type="spellEnd"/>
      <w:r w:rsidRPr="00B12CB6">
        <w:rPr>
          <w:rFonts w:ascii="Abadi" w:hAnsi="Abadi"/>
        </w:rPr>
        <w:t xml:space="preserve"> Educational Impact Grant be</w:t>
      </w:r>
      <w:r w:rsidR="004C05F2" w:rsidRPr="00B12CB6">
        <w:rPr>
          <w:rFonts w:ascii="Abadi" w:hAnsi="Abadi"/>
        </w:rPr>
        <w:t xml:space="preserve">lieves that </w:t>
      </w:r>
      <w:r w:rsidR="00244B7F" w:rsidRPr="00B12CB6">
        <w:rPr>
          <w:rFonts w:ascii="Abadi" w:hAnsi="Abadi"/>
        </w:rPr>
        <w:t>investing</w:t>
      </w:r>
      <w:r w:rsidR="004C05F2" w:rsidRPr="00B12CB6">
        <w:rPr>
          <w:rFonts w:ascii="Abadi" w:hAnsi="Abadi"/>
        </w:rPr>
        <w:t xml:space="preserve"> directly in high school teachers and staff is one of the best</w:t>
      </w:r>
      <w:r w:rsidR="001A5F78" w:rsidRPr="00B12CB6">
        <w:rPr>
          <w:rFonts w:ascii="Abadi" w:hAnsi="Abadi"/>
        </w:rPr>
        <w:t xml:space="preserve"> </w:t>
      </w:r>
      <w:r w:rsidR="004C05F2" w:rsidRPr="00B12CB6">
        <w:rPr>
          <w:rFonts w:ascii="Abadi" w:hAnsi="Abadi"/>
        </w:rPr>
        <w:t>ways to improve student</w:t>
      </w:r>
      <w:r w:rsidR="005B1294" w:rsidRPr="00B12CB6">
        <w:rPr>
          <w:rFonts w:ascii="Abadi" w:hAnsi="Abadi"/>
        </w:rPr>
        <w:t xml:space="preserve"> learning, student engagement and student retention.</w:t>
      </w:r>
      <w:r w:rsidR="00206909" w:rsidRPr="00B12CB6">
        <w:rPr>
          <w:rFonts w:ascii="Abadi" w:hAnsi="Abadi"/>
        </w:rPr>
        <w:t xml:space="preserve">  The </w:t>
      </w:r>
      <w:proofErr w:type="spellStart"/>
      <w:r w:rsidR="00206909" w:rsidRPr="00B12CB6">
        <w:rPr>
          <w:rFonts w:ascii="Abadi" w:hAnsi="Abadi"/>
        </w:rPr>
        <w:t>Pampel</w:t>
      </w:r>
      <w:proofErr w:type="spellEnd"/>
      <w:r w:rsidR="00206909" w:rsidRPr="00B12CB6">
        <w:rPr>
          <w:rFonts w:ascii="Abadi" w:hAnsi="Abadi"/>
        </w:rPr>
        <w:t xml:space="preserve"> Grant</w:t>
      </w:r>
      <w:r w:rsidR="00E00A12" w:rsidRPr="00B12CB6">
        <w:rPr>
          <w:rFonts w:ascii="Abadi" w:hAnsi="Abadi"/>
        </w:rPr>
        <w:t xml:space="preserve"> provides high school employees with resources to expand and enri</w:t>
      </w:r>
      <w:r w:rsidR="00925D32" w:rsidRPr="00B12CB6">
        <w:rPr>
          <w:rFonts w:ascii="Abadi" w:hAnsi="Abadi"/>
        </w:rPr>
        <w:t>c</w:t>
      </w:r>
      <w:r w:rsidR="00E00A12" w:rsidRPr="00B12CB6">
        <w:rPr>
          <w:rFonts w:ascii="Abadi" w:hAnsi="Abadi"/>
        </w:rPr>
        <w:t xml:space="preserve">h the academic environment which </w:t>
      </w:r>
      <w:r w:rsidR="00794A5D" w:rsidRPr="00B12CB6">
        <w:rPr>
          <w:rFonts w:ascii="Abadi" w:hAnsi="Abadi"/>
        </w:rPr>
        <w:t xml:space="preserve">can provide students with powerful learning experiences that will significantly impact their </w:t>
      </w:r>
      <w:r w:rsidR="00C45185" w:rsidRPr="00B12CB6">
        <w:rPr>
          <w:rFonts w:ascii="Abadi" w:hAnsi="Abadi"/>
        </w:rPr>
        <w:t>academic achievement and success</w:t>
      </w:r>
      <w:r w:rsidR="00AF2E9A" w:rsidRPr="00B12CB6">
        <w:rPr>
          <w:rFonts w:ascii="Abadi" w:hAnsi="Abadi"/>
        </w:rPr>
        <w:t xml:space="preserve">. </w:t>
      </w:r>
      <w:r w:rsidR="00AF2E9A" w:rsidRPr="00B12CB6">
        <w:rPr>
          <w:rFonts w:ascii="Abadi" w:hAnsi="Abadi"/>
          <w:b/>
          <w:bCs/>
        </w:rPr>
        <w:t>DUE</w:t>
      </w:r>
      <w:r w:rsidR="00C47A4B" w:rsidRPr="00B12CB6">
        <w:rPr>
          <w:rFonts w:ascii="Abadi" w:hAnsi="Abadi"/>
          <w:b/>
          <w:bCs/>
        </w:rPr>
        <w:t xml:space="preserve"> TO JASPER NEWTON FOUNDATION BY </w:t>
      </w:r>
      <w:r w:rsidR="00C47A4B" w:rsidRPr="00B12CB6">
        <w:rPr>
          <w:rFonts w:ascii="Abadi" w:hAnsi="Abadi"/>
          <w:b/>
          <w:bCs/>
          <w:highlight w:val="yellow"/>
        </w:rPr>
        <w:t xml:space="preserve">MARCH </w:t>
      </w:r>
      <w:r w:rsidR="00F10762">
        <w:rPr>
          <w:rFonts w:ascii="Abadi" w:hAnsi="Abadi"/>
          <w:b/>
          <w:bCs/>
          <w:highlight w:val="yellow"/>
        </w:rPr>
        <w:t>15</w:t>
      </w:r>
      <w:r w:rsidR="00C47A4B" w:rsidRPr="00B12CB6">
        <w:rPr>
          <w:rFonts w:ascii="Abadi" w:hAnsi="Abadi"/>
          <w:b/>
          <w:bCs/>
          <w:highlight w:val="yellow"/>
        </w:rPr>
        <w:t>, 202</w:t>
      </w:r>
      <w:r w:rsidR="00AE6F20">
        <w:rPr>
          <w:rFonts w:ascii="Abadi" w:hAnsi="Abadi"/>
          <w:b/>
          <w:bCs/>
          <w:highlight w:val="yellow"/>
        </w:rPr>
        <w:t>3</w:t>
      </w:r>
      <w:r w:rsidR="00C77217" w:rsidRPr="00B12CB6">
        <w:rPr>
          <w:rFonts w:ascii="Abadi" w:hAnsi="Abadi"/>
          <w:b/>
          <w:bCs/>
          <w:highlight w:val="yellow"/>
        </w:rPr>
        <w:t>.</w:t>
      </w:r>
    </w:p>
    <w:tbl>
      <w:tblPr>
        <w:tblStyle w:val="TableGrid"/>
        <w:tblW w:w="10890" w:type="dxa"/>
        <w:tblInd w:w="-95" w:type="dxa"/>
        <w:tblLook w:val="04A0" w:firstRow="1" w:lastRow="0" w:firstColumn="1" w:lastColumn="0" w:noHBand="0" w:noVBand="1"/>
      </w:tblPr>
      <w:tblGrid>
        <w:gridCol w:w="3450"/>
        <w:gridCol w:w="4230"/>
        <w:gridCol w:w="3210"/>
      </w:tblGrid>
      <w:tr w:rsidR="005E4330" w:rsidRPr="00D97411" w14:paraId="56E20E7D" w14:textId="77777777" w:rsidTr="008D190C">
        <w:trPr>
          <w:trHeight w:val="554"/>
        </w:trPr>
        <w:tc>
          <w:tcPr>
            <w:tcW w:w="3450" w:type="dxa"/>
          </w:tcPr>
          <w:p w14:paraId="33F81996" w14:textId="45A93472" w:rsidR="005E4330" w:rsidRPr="00D97411" w:rsidRDefault="005E4330" w:rsidP="00DD0B7E">
            <w:pPr>
              <w:rPr>
                <w:rFonts w:ascii="Abadi" w:hAnsi="Abadi"/>
                <w:b/>
                <w:bCs/>
              </w:rPr>
            </w:pPr>
            <w:r w:rsidRPr="00D97411">
              <w:rPr>
                <w:rFonts w:ascii="Abadi" w:hAnsi="Abadi"/>
                <w:b/>
                <w:bCs/>
              </w:rPr>
              <w:t xml:space="preserve">Project </w:t>
            </w:r>
            <w:r w:rsidR="008D190C">
              <w:rPr>
                <w:rFonts w:ascii="Abadi" w:hAnsi="Abadi"/>
                <w:b/>
                <w:bCs/>
              </w:rPr>
              <w:t>Purpose:</w:t>
            </w:r>
          </w:p>
        </w:tc>
        <w:tc>
          <w:tcPr>
            <w:tcW w:w="7440" w:type="dxa"/>
            <w:gridSpan w:val="2"/>
          </w:tcPr>
          <w:p w14:paraId="64B4E806" w14:textId="77777777" w:rsidR="005E4330" w:rsidRPr="00F77126" w:rsidRDefault="005E4330" w:rsidP="00DD0B7E">
            <w:pPr>
              <w:rPr>
                <w:rFonts w:ascii="Abadi" w:hAnsi="Abadi"/>
                <w:b/>
                <w:bCs/>
                <w:sz w:val="20"/>
                <w:szCs w:val="20"/>
              </w:rPr>
            </w:pPr>
          </w:p>
          <w:p w14:paraId="5112BCCE" w14:textId="1D6FCA69" w:rsidR="00752FA6" w:rsidRPr="00D97411" w:rsidRDefault="00752FA6" w:rsidP="00DD0B7E">
            <w:pPr>
              <w:rPr>
                <w:rFonts w:ascii="Abadi" w:hAnsi="Abadi"/>
                <w:b/>
                <w:bCs/>
              </w:rPr>
            </w:pPr>
          </w:p>
        </w:tc>
      </w:tr>
      <w:tr w:rsidR="007764AB" w:rsidRPr="00D97411" w14:paraId="06AC01A9" w14:textId="77777777" w:rsidTr="008D190C">
        <w:trPr>
          <w:trHeight w:val="332"/>
        </w:trPr>
        <w:tc>
          <w:tcPr>
            <w:tcW w:w="10890" w:type="dxa"/>
            <w:gridSpan w:val="3"/>
          </w:tcPr>
          <w:p w14:paraId="7678784C" w14:textId="0FC8623A" w:rsidR="007764AB" w:rsidRPr="00D97411" w:rsidRDefault="007764AB" w:rsidP="00DD0B7E">
            <w:pPr>
              <w:rPr>
                <w:rFonts w:ascii="Abadi" w:hAnsi="Abadi"/>
                <w:b/>
                <w:bCs/>
              </w:rPr>
            </w:pPr>
          </w:p>
        </w:tc>
      </w:tr>
      <w:tr w:rsidR="00883249" w:rsidRPr="00D97411" w14:paraId="50D044BD" w14:textId="77777777" w:rsidTr="008D190C">
        <w:tc>
          <w:tcPr>
            <w:tcW w:w="3450" w:type="dxa"/>
          </w:tcPr>
          <w:p w14:paraId="6EF391E8" w14:textId="207DFC7E" w:rsidR="00883249" w:rsidRPr="00D97411" w:rsidRDefault="00544C3D" w:rsidP="00DD0B7E">
            <w:pPr>
              <w:rPr>
                <w:rFonts w:ascii="Abadi" w:hAnsi="Abadi"/>
                <w:b/>
                <w:bCs/>
              </w:rPr>
            </w:pPr>
            <w:r w:rsidRPr="00D97411">
              <w:rPr>
                <w:rFonts w:ascii="Abadi" w:hAnsi="Abadi"/>
                <w:b/>
                <w:bCs/>
              </w:rPr>
              <w:t>Amount Requested:</w:t>
            </w:r>
          </w:p>
        </w:tc>
        <w:tc>
          <w:tcPr>
            <w:tcW w:w="7440" w:type="dxa"/>
            <w:gridSpan w:val="2"/>
          </w:tcPr>
          <w:p w14:paraId="2E716F86" w14:textId="77777777" w:rsidR="00883249" w:rsidRPr="00D97411" w:rsidRDefault="00883249" w:rsidP="00DD0B7E">
            <w:pPr>
              <w:rPr>
                <w:rFonts w:ascii="Abadi" w:hAnsi="Abadi"/>
                <w:b/>
                <w:bCs/>
              </w:rPr>
            </w:pPr>
          </w:p>
        </w:tc>
      </w:tr>
      <w:tr w:rsidR="007764AB" w:rsidRPr="00D97411" w14:paraId="6CDA7C25" w14:textId="77777777" w:rsidTr="008D190C">
        <w:tc>
          <w:tcPr>
            <w:tcW w:w="10890" w:type="dxa"/>
            <w:gridSpan w:val="3"/>
          </w:tcPr>
          <w:p w14:paraId="67DEE3EA" w14:textId="77777777" w:rsidR="007764AB" w:rsidRPr="00D97411" w:rsidRDefault="007764AB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7764AB" w:rsidRPr="00D97411" w14:paraId="606A3444" w14:textId="77777777" w:rsidTr="008D190C">
        <w:tc>
          <w:tcPr>
            <w:tcW w:w="3450" w:type="dxa"/>
          </w:tcPr>
          <w:p w14:paraId="14D9861D" w14:textId="11432ED9" w:rsidR="007764AB" w:rsidRPr="00D97411" w:rsidRDefault="00544C3D" w:rsidP="007764AB">
            <w:pPr>
              <w:rPr>
                <w:rFonts w:ascii="Abadi" w:hAnsi="Abadi"/>
                <w:b/>
                <w:bCs/>
              </w:rPr>
            </w:pPr>
            <w:r w:rsidRPr="00D97411">
              <w:rPr>
                <w:rFonts w:ascii="Abadi" w:hAnsi="Abadi"/>
                <w:b/>
                <w:bCs/>
              </w:rPr>
              <w:t>Name of High School:</w:t>
            </w:r>
          </w:p>
        </w:tc>
        <w:tc>
          <w:tcPr>
            <w:tcW w:w="7440" w:type="dxa"/>
            <w:gridSpan w:val="2"/>
          </w:tcPr>
          <w:p w14:paraId="6A6283E1" w14:textId="49D7104B" w:rsidR="007764AB" w:rsidRPr="00D97411" w:rsidRDefault="007764AB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7764AB" w:rsidRPr="00D97411" w14:paraId="53D63917" w14:textId="77777777" w:rsidTr="008D190C">
        <w:tc>
          <w:tcPr>
            <w:tcW w:w="10890" w:type="dxa"/>
            <w:gridSpan w:val="3"/>
          </w:tcPr>
          <w:p w14:paraId="0C708620" w14:textId="7283F250" w:rsidR="007764AB" w:rsidRPr="00D97411" w:rsidRDefault="009171F6" w:rsidP="007764AB">
            <w:pPr>
              <w:rPr>
                <w:rFonts w:ascii="Abadi" w:hAnsi="Abadi"/>
                <w:b/>
                <w:bCs/>
              </w:rPr>
            </w:pPr>
            <w:r>
              <w:rPr>
                <w:rFonts w:ascii="Abadi" w:hAnsi="Abadi"/>
                <w:b/>
                <w:bCs/>
              </w:rPr>
              <w:t>School Address:</w:t>
            </w:r>
          </w:p>
        </w:tc>
      </w:tr>
      <w:tr w:rsidR="007764AB" w:rsidRPr="00D97411" w14:paraId="031B31F8" w14:textId="77777777" w:rsidTr="008D190C">
        <w:tc>
          <w:tcPr>
            <w:tcW w:w="3450" w:type="dxa"/>
          </w:tcPr>
          <w:p w14:paraId="5C58FB6C" w14:textId="248E2490" w:rsidR="007764AB" w:rsidRPr="00D97411" w:rsidRDefault="00D872CC" w:rsidP="007764AB">
            <w:pPr>
              <w:rPr>
                <w:rFonts w:ascii="Abadi" w:hAnsi="Abadi"/>
                <w:b/>
                <w:bCs/>
              </w:rPr>
            </w:pPr>
            <w:r w:rsidRPr="00D97411">
              <w:rPr>
                <w:rFonts w:ascii="Abadi" w:hAnsi="Abadi"/>
                <w:b/>
                <w:bCs/>
              </w:rPr>
              <w:t>School</w:t>
            </w:r>
            <w:r w:rsidR="009171F6">
              <w:rPr>
                <w:rFonts w:ascii="Abadi" w:hAnsi="Abadi"/>
                <w:b/>
                <w:bCs/>
              </w:rPr>
              <w:t xml:space="preserve"> Phone:</w:t>
            </w:r>
          </w:p>
        </w:tc>
        <w:tc>
          <w:tcPr>
            <w:tcW w:w="7440" w:type="dxa"/>
            <w:gridSpan w:val="2"/>
          </w:tcPr>
          <w:p w14:paraId="40B88D8D" w14:textId="77777777" w:rsidR="007764AB" w:rsidRPr="00D97411" w:rsidRDefault="007764AB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D872CC" w:rsidRPr="00D97411" w14:paraId="6F5729CC" w14:textId="77777777" w:rsidTr="008D190C">
        <w:tc>
          <w:tcPr>
            <w:tcW w:w="10890" w:type="dxa"/>
            <w:gridSpan w:val="3"/>
          </w:tcPr>
          <w:p w14:paraId="7339113C" w14:textId="77777777" w:rsidR="00D872CC" w:rsidRPr="00D97411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2330D0" w:rsidRPr="00D97411" w14:paraId="628CAEE9" w14:textId="77777777" w:rsidTr="008D190C">
        <w:tc>
          <w:tcPr>
            <w:tcW w:w="3450" w:type="dxa"/>
          </w:tcPr>
          <w:p w14:paraId="20951969" w14:textId="1F84A173" w:rsidR="002330D0" w:rsidRPr="00F10762" w:rsidRDefault="002330D0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Project Leader</w:t>
            </w:r>
          </w:p>
        </w:tc>
        <w:tc>
          <w:tcPr>
            <w:tcW w:w="7440" w:type="dxa"/>
            <w:gridSpan w:val="2"/>
          </w:tcPr>
          <w:p w14:paraId="7F1EFAE9" w14:textId="77777777" w:rsidR="002330D0" w:rsidRPr="00F10762" w:rsidRDefault="002330D0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D872CC" w:rsidRPr="00D97411" w14:paraId="7CF3BEA9" w14:textId="77777777" w:rsidTr="008D190C">
        <w:tc>
          <w:tcPr>
            <w:tcW w:w="3450" w:type="dxa"/>
          </w:tcPr>
          <w:p w14:paraId="4745A06D" w14:textId="1920407E" w:rsidR="00D872CC" w:rsidRPr="00F10762" w:rsidRDefault="00826DC0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 xml:space="preserve">Name: </w:t>
            </w:r>
          </w:p>
        </w:tc>
        <w:tc>
          <w:tcPr>
            <w:tcW w:w="4230" w:type="dxa"/>
          </w:tcPr>
          <w:p w14:paraId="552860AB" w14:textId="1868AC92" w:rsidR="00D872CC" w:rsidRPr="00F10762" w:rsidRDefault="00205B8D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Email:</w:t>
            </w:r>
          </w:p>
        </w:tc>
        <w:tc>
          <w:tcPr>
            <w:tcW w:w="3210" w:type="dxa"/>
          </w:tcPr>
          <w:p w14:paraId="09116F9E" w14:textId="1327BFEE" w:rsidR="00D872CC" w:rsidRPr="00F10762" w:rsidRDefault="00205B8D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Phone:</w:t>
            </w:r>
          </w:p>
        </w:tc>
      </w:tr>
      <w:tr w:rsidR="00D872CC" w:rsidRPr="00D97411" w14:paraId="6EA679EC" w14:textId="77777777" w:rsidTr="008D190C">
        <w:tc>
          <w:tcPr>
            <w:tcW w:w="3450" w:type="dxa"/>
          </w:tcPr>
          <w:p w14:paraId="33AF41A4" w14:textId="1CBD1B7A" w:rsidR="00D872CC" w:rsidRPr="00F10762" w:rsidRDefault="009155A7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Title:</w:t>
            </w:r>
          </w:p>
        </w:tc>
        <w:tc>
          <w:tcPr>
            <w:tcW w:w="4230" w:type="dxa"/>
          </w:tcPr>
          <w:p w14:paraId="6575FE0D" w14:textId="77777777" w:rsidR="00D872CC" w:rsidRPr="00F10762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</w:tcPr>
          <w:p w14:paraId="7AA031E1" w14:textId="77777777" w:rsidR="00D872CC" w:rsidRPr="00F10762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742694" w:rsidRPr="00D97411" w14:paraId="10856B64" w14:textId="77777777" w:rsidTr="008D190C">
        <w:tc>
          <w:tcPr>
            <w:tcW w:w="10890" w:type="dxa"/>
            <w:gridSpan w:val="3"/>
          </w:tcPr>
          <w:p w14:paraId="3D055472" w14:textId="77777777" w:rsidR="00742694" w:rsidRPr="00F10762" w:rsidRDefault="00742694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742694" w:rsidRPr="00D97411" w14:paraId="3627B85F" w14:textId="77777777" w:rsidTr="008D190C">
        <w:trPr>
          <w:trHeight w:val="554"/>
        </w:trPr>
        <w:tc>
          <w:tcPr>
            <w:tcW w:w="10890" w:type="dxa"/>
            <w:gridSpan w:val="3"/>
          </w:tcPr>
          <w:p w14:paraId="01CD2597" w14:textId="398B0766" w:rsidR="00742694" w:rsidRPr="00F10762" w:rsidRDefault="00AD2994" w:rsidP="007764AB">
            <w:pPr>
              <w:rPr>
                <w:rFonts w:ascii="Abadi" w:hAnsi="Abadi"/>
                <w:sz w:val="20"/>
                <w:szCs w:val="20"/>
              </w:rPr>
            </w:pPr>
            <w:r w:rsidRPr="00F10762">
              <w:rPr>
                <w:rFonts w:ascii="Abadi" w:hAnsi="Abadi"/>
                <w:sz w:val="20"/>
                <w:szCs w:val="20"/>
              </w:rPr>
              <w:t xml:space="preserve">I understand that these funds are awarded to support </w:t>
            </w:r>
            <w:r w:rsidR="00262A89" w:rsidRPr="00F10762">
              <w:rPr>
                <w:rFonts w:ascii="Abadi" w:hAnsi="Abadi"/>
                <w:sz w:val="20"/>
                <w:szCs w:val="20"/>
              </w:rPr>
              <w:t xml:space="preserve">my work, and to my knowledge, I plan to be in my current position </w:t>
            </w:r>
            <w:r w:rsidR="002D3C94" w:rsidRPr="00F10762">
              <w:rPr>
                <w:rFonts w:ascii="Abadi" w:hAnsi="Abadi"/>
                <w:sz w:val="20"/>
                <w:szCs w:val="20"/>
              </w:rPr>
              <w:t>for the 202</w:t>
            </w:r>
            <w:r w:rsidR="00AE6F20">
              <w:rPr>
                <w:rFonts w:ascii="Abadi" w:hAnsi="Abadi"/>
                <w:sz w:val="20"/>
                <w:szCs w:val="20"/>
              </w:rPr>
              <w:t>3</w:t>
            </w:r>
            <w:r w:rsidR="002D3C94" w:rsidRPr="00F10762">
              <w:rPr>
                <w:rFonts w:ascii="Abadi" w:hAnsi="Abadi"/>
                <w:sz w:val="20"/>
                <w:szCs w:val="20"/>
              </w:rPr>
              <w:t>-202</w:t>
            </w:r>
            <w:r w:rsidR="00AE6F20">
              <w:rPr>
                <w:rFonts w:ascii="Abadi" w:hAnsi="Abadi"/>
                <w:sz w:val="20"/>
                <w:szCs w:val="20"/>
              </w:rPr>
              <w:t>4</w:t>
            </w:r>
            <w:r w:rsidR="002D3C94" w:rsidRPr="00F10762">
              <w:rPr>
                <w:rFonts w:ascii="Abadi" w:hAnsi="Abadi"/>
                <w:sz w:val="20"/>
                <w:szCs w:val="20"/>
              </w:rPr>
              <w:t xml:space="preserve"> school year</w:t>
            </w:r>
            <w:r w:rsidR="00B12CB6" w:rsidRPr="00F10762">
              <w:rPr>
                <w:rFonts w:ascii="Abadi" w:hAnsi="Abadi"/>
                <w:sz w:val="20"/>
                <w:szCs w:val="20"/>
              </w:rPr>
              <w:t xml:space="preserve">. </w:t>
            </w:r>
            <w:r w:rsidR="002D3C94" w:rsidRPr="00F10762">
              <w:rPr>
                <w:rFonts w:ascii="Abadi" w:hAnsi="Abadi"/>
                <w:sz w:val="20"/>
                <w:szCs w:val="20"/>
              </w:rPr>
              <w:t>If that changes, I will contact the Jasper Newton Foundation</w:t>
            </w:r>
            <w:r w:rsidR="0035765D" w:rsidRPr="00F10762">
              <w:rPr>
                <w:rFonts w:ascii="Abadi" w:hAnsi="Abadi"/>
                <w:sz w:val="20"/>
                <w:szCs w:val="20"/>
              </w:rPr>
              <w:t>.  I also understand th</w:t>
            </w:r>
            <w:r w:rsidR="00C83D2F" w:rsidRPr="00F10762">
              <w:rPr>
                <w:rFonts w:ascii="Abadi" w:hAnsi="Abadi"/>
                <w:sz w:val="20"/>
                <w:szCs w:val="20"/>
              </w:rPr>
              <w:t>a</w:t>
            </w:r>
            <w:r w:rsidR="0035765D" w:rsidRPr="00F10762">
              <w:rPr>
                <w:rFonts w:ascii="Abadi" w:hAnsi="Abadi"/>
                <w:sz w:val="20"/>
                <w:szCs w:val="20"/>
              </w:rPr>
              <w:t xml:space="preserve">t all items purchased with grant funds </w:t>
            </w:r>
            <w:r w:rsidR="000D32CC" w:rsidRPr="00F10762">
              <w:rPr>
                <w:rFonts w:ascii="Abadi" w:hAnsi="Abadi"/>
                <w:sz w:val="20"/>
                <w:szCs w:val="20"/>
              </w:rPr>
              <w:t xml:space="preserve">become the property of my campus and must remain </w:t>
            </w:r>
            <w:r w:rsidR="00C83D2F" w:rsidRPr="00F10762">
              <w:rPr>
                <w:rFonts w:ascii="Abadi" w:hAnsi="Abadi"/>
                <w:sz w:val="20"/>
                <w:szCs w:val="20"/>
              </w:rPr>
              <w:t>on said campus.</w:t>
            </w:r>
          </w:p>
        </w:tc>
      </w:tr>
      <w:tr w:rsidR="003E2F8F" w:rsidRPr="00D97411" w14:paraId="7FAD04D9" w14:textId="77777777" w:rsidTr="008D190C">
        <w:tc>
          <w:tcPr>
            <w:tcW w:w="3450" w:type="dxa"/>
          </w:tcPr>
          <w:p w14:paraId="14389B26" w14:textId="087E4517" w:rsidR="003E2F8F" w:rsidRPr="00F10762" w:rsidRDefault="003E2F8F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Project Leader</w:t>
            </w:r>
            <w:r w:rsidR="00BB6FDB" w:rsidRPr="00F10762">
              <w:rPr>
                <w:rFonts w:ascii="Abadi" w:hAnsi="Abadi"/>
                <w:b/>
                <w:bCs/>
              </w:rPr>
              <w:t xml:space="preserve">’s </w:t>
            </w:r>
            <w:r w:rsidRPr="00F10762">
              <w:rPr>
                <w:rFonts w:ascii="Abadi" w:hAnsi="Abadi"/>
                <w:b/>
                <w:bCs/>
              </w:rPr>
              <w:t>Signature</w:t>
            </w:r>
          </w:p>
        </w:tc>
        <w:tc>
          <w:tcPr>
            <w:tcW w:w="7440" w:type="dxa"/>
            <w:gridSpan w:val="2"/>
          </w:tcPr>
          <w:p w14:paraId="7DC16783" w14:textId="77777777" w:rsidR="003E2F8F" w:rsidRPr="00F10762" w:rsidRDefault="003E2F8F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274F2E" w:rsidRPr="00D97411" w14:paraId="4C8DD832" w14:textId="77777777" w:rsidTr="008D190C">
        <w:tc>
          <w:tcPr>
            <w:tcW w:w="10890" w:type="dxa"/>
            <w:gridSpan w:val="3"/>
          </w:tcPr>
          <w:p w14:paraId="1B029153" w14:textId="77777777" w:rsidR="00274F2E" w:rsidRPr="00F10762" w:rsidRDefault="00274F2E" w:rsidP="007764AB">
            <w:pPr>
              <w:rPr>
                <w:rFonts w:ascii="Abadi" w:hAnsi="Abadi"/>
                <w:b/>
                <w:bCs/>
                <w:highlight w:val="lightGray"/>
              </w:rPr>
            </w:pPr>
          </w:p>
        </w:tc>
      </w:tr>
      <w:tr w:rsidR="00D872CC" w:rsidRPr="00D97411" w14:paraId="6AE77443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656FA46E" w14:textId="44030634" w:rsidR="00D872CC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Co-Project Leader</w:t>
            </w:r>
            <w:r w:rsidR="000241AF" w:rsidRPr="001436D5">
              <w:rPr>
                <w:rFonts w:ascii="Abadi" w:hAnsi="Abadi"/>
                <w:b/>
                <w:bCs/>
              </w:rPr>
              <w:t xml:space="preserve"> (if applicable</w:t>
            </w:r>
            <w:r w:rsidR="00A5233B" w:rsidRPr="001436D5">
              <w:rPr>
                <w:rFonts w:ascii="Abadi" w:hAnsi="Abadi"/>
                <w:b/>
                <w:bCs/>
              </w:rPr>
              <w:t>):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14:paraId="070400CF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  <w:shd w:val="clear" w:color="auto" w:fill="D0CECE" w:themeFill="background2" w:themeFillShade="E6"/>
          </w:tcPr>
          <w:p w14:paraId="3F9FA771" w14:textId="77777777" w:rsidR="00D872CC" w:rsidRPr="00F10762" w:rsidRDefault="00D872CC" w:rsidP="007764AB">
            <w:pPr>
              <w:rPr>
                <w:rFonts w:ascii="Abadi" w:hAnsi="Abadi"/>
                <w:b/>
                <w:bCs/>
                <w:highlight w:val="lightGray"/>
              </w:rPr>
            </w:pPr>
          </w:p>
        </w:tc>
      </w:tr>
      <w:tr w:rsidR="00D872CC" w:rsidRPr="00D97411" w14:paraId="4164AEA2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64D54692" w14:textId="6A9ED46B" w:rsidR="00D872CC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Name: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14:paraId="65014DD1" w14:textId="0CD983F3" w:rsidR="00D872CC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Email:</w:t>
            </w:r>
          </w:p>
        </w:tc>
        <w:tc>
          <w:tcPr>
            <w:tcW w:w="3210" w:type="dxa"/>
            <w:shd w:val="clear" w:color="auto" w:fill="D0CECE" w:themeFill="background2" w:themeFillShade="E6"/>
          </w:tcPr>
          <w:p w14:paraId="7E1331A6" w14:textId="75338880" w:rsidR="00450C24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Phone:</w:t>
            </w:r>
          </w:p>
        </w:tc>
      </w:tr>
      <w:tr w:rsidR="00D872CC" w:rsidRPr="00D97411" w14:paraId="2964E352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109A82D9" w14:textId="5875E72A" w:rsidR="00D872CC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Title: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14:paraId="129A88A4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  <w:shd w:val="clear" w:color="auto" w:fill="D0CECE" w:themeFill="background2" w:themeFillShade="E6"/>
          </w:tcPr>
          <w:p w14:paraId="4D78ABD5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D872CC" w:rsidRPr="00D97411" w14:paraId="70E812EB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16FB0FFE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4230" w:type="dxa"/>
            <w:shd w:val="clear" w:color="auto" w:fill="D0CECE" w:themeFill="background2" w:themeFillShade="E6"/>
          </w:tcPr>
          <w:p w14:paraId="38A139F9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  <w:shd w:val="clear" w:color="auto" w:fill="D0CECE" w:themeFill="background2" w:themeFillShade="E6"/>
          </w:tcPr>
          <w:p w14:paraId="1C39CFDD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FF33D0" w:rsidRPr="00D97411" w14:paraId="05E9ABDB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789BA3D9" w14:textId="33CB89E7" w:rsidR="00FF33D0" w:rsidRPr="001436D5" w:rsidRDefault="00FF33D0" w:rsidP="0095351F">
            <w:pPr>
              <w:rPr>
                <w:rFonts w:ascii="Abadi" w:hAnsi="Abadi"/>
                <w:b/>
                <w:bCs/>
                <w:sz w:val="20"/>
                <w:szCs w:val="20"/>
              </w:rPr>
            </w:pPr>
            <w:r w:rsidRPr="001436D5">
              <w:rPr>
                <w:rFonts w:ascii="Abadi" w:hAnsi="Abadi"/>
                <w:sz w:val="20"/>
                <w:szCs w:val="20"/>
              </w:rPr>
              <w:t>I understand that these funds are awarded to support my work, and to my knowledge, I plan to be in my current position for the 202</w:t>
            </w:r>
            <w:r w:rsidR="00AE6F20">
              <w:rPr>
                <w:rFonts w:ascii="Abadi" w:hAnsi="Abadi"/>
                <w:sz w:val="20"/>
                <w:szCs w:val="20"/>
              </w:rPr>
              <w:t>3</w:t>
            </w:r>
            <w:r w:rsidRPr="001436D5">
              <w:rPr>
                <w:rFonts w:ascii="Abadi" w:hAnsi="Abadi"/>
                <w:sz w:val="20"/>
                <w:szCs w:val="20"/>
              </w:rPr>
              <w:t>-202</w:t>
            </w:r>
            <w:r w:rsidR="00AE6F20">
              <w:rPr>
                <w:rFonts w:ascii="Abadi" w:hAnsi="Abadi"/>
                <w:sz w:val="20"/>
                <w:szCs w:val="20"/>
              </w:rPr>
              <w:t>4</w:t>
            </w:r>
            <w:r w:rsidRPr="001436D5">
              <w:rPr>
                <w:rFonts w:ascii="Abadi" w:hAnsi="Abadi"/>
                <w:sz w:val="20"/>
                <w:szCs w:val="20"/>
              </w:rPr>
              <w:t xml:space="preserve"> school year</w:t>
            </w:r>
            <w:r w:rsidR="00E1301D" w:rsidRPr="001436D5">
              <w:rPr>
                <w:rFonts w:ascii="Abadi" w:hAnsi="Abadi"/>
                <w:sz w:val="20"/>
                <w:szCs w:val="20"/>
              </w:rPr>
              <w:t>.</w:t>
            </w:r>
            <w:r w:rsidRPr="001436D5">
              <w:rPr>
                <w:rFonts w:ascii="Abadi" w:hAnsi="Abadi"/>
                <w:sz w:val="20"/>
                <w:szCs w:val="20"/>
              </w:rPr>
              <w:t xml:space="preserve"> If that changes, I will contact the Jasper Newton Foundation.  I also understand that all items purchased with grant funds become the property of my campus and must remain on this</w:t>
            </w:r>
            <w:r w:rsidR="00E1301D" w:rsidRPr="001436D5">
              <w:rPr>
                <w:rFonts w:ascii="Abadi" w:hAnsi="Abadi"/>
                <w:sz w:val="20"/>
                <w:szCs w:val="20"/>
              </w:rPr>
              <w:t xml:space="preserve"> </w:t>
            </w:r>
            <w:r w:rsidRPr="001436D5">
              <w:rPr>
                <w:rFonts w:ascii="Abadi" w:hAnsi="Abadi"/>
                <w:sz w:val="20"/>
                <w:szCs w:val="20"/>
              </w:rPr>
              <w:t>campus.</w:t>
            </w:r>
          </w:p>
        </w:tc>
      </w:tr>
      <w:tr w:rsidR="00FF33D0" w:rsidRPr="00D97411" w14:paraId="230C38DA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68DDE0F6" w14:textId="0E34B200" w:rsidR="00FF33D0" w:rsidRPr="001436D5" w:rsidRDefault="003722E7" w:rsidP="0095351F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Co-Project Leader Signature</w:t>
            </w:r>
            <w:r w:rsidR="00E1301D" w:rsidRPr="001436D5">
              <w:rPr>
                <w:rFonts w:ascii="Abadi" w:hAnsi="Abadi"/>
                <w:b/>
                <w:bCs/>
              </w:rPr>
              <w:t xml:space="preserve"> (if applicable)</w:t>
            </w:r>
            <w:r w:rsidRPr="001436D5">
              <w:rPr>
                <w:rFonts w:ascii="Abadi" w:hAnsi="Abadi"/>
                <w:b/>
                <w:bCs/>
              </w:rPr>
              <w:t>:</w:t>
            </w:r>
          </w:p>
        </w:tc>
      </w:tr>
      <w:tr w:rsidR="00F55745" w:rsidRPr="00D97411" w14:paraId="2C4C9D6C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4B3ADD67" w14:textId="77777777" w:rsidR="00F55745" w:rsidRPr="001436D5" w:rsidRDefault="00F55745" w:rsidP="0095351F">
            <w:pPr>
              <w:rPr>
                <w:rFonts w:ascii="Abadi" w:hAnsi="Abadi"/>
                <w:b/>
                <w:bCs/>
              </w:rPr>
            </w:pPr>
          </w:p>
        </w:tc>
      </w:tr>
      <w:tr w:rsidR="00F55745" w:rsidRPr="00D97411" w14:paraId="15C0551B" w14:textId="77777777" w:rsidTr="008D190C">
        <w:tc>
          <w:tcPr>
            <w:tcW w:w="10890" w:type="dxa"/>
            <w:gridSpan w:val="3"/>
          </w:tcPr>
          <w:p w14:paraId="3E27BE67" w14:textId="30BECBE1" w:rsidR="00F55745" w:rsidRPr="001436D5" w:rsidRDefault="00986280" w:rsidP="0095351F">
            <w:pPr>
              <w:rPr>
                <w:rFonts w:ascii="Abadi" w:hAnsi="Abadi"/>
                <w:sz w:val="20"/>
                <w:szCs w:val="20"/>
              </w:rPr>
            </w:pPr>
            <w:r w:rsidRPr="001436D5">
              <w:rPr>
                <w:rFonts w:ascii="Abadi" w:hAnsi="Abadi"/>
                <w:sz w:val="20"/>
                <w:szCs w:val="20"/>
              </w:rPr>
              <w:t>As Principal, I have reviewed t</w:t>
            </w:r>
            <w:r w:rsidR="00F51823" w:rsidRPr="001436D5">
              <w:rPr>
                <w:rFonts w:ascii="Abadi" w:hAnsi="Abadi"/>
                <w:sz w:val="20"/>
                <w:szCs w:val="20"/>
              </w:rPr>
              <w:t>h</w:t>
            </w:r>
            <w:r w:rsidRPr="001436D5">
              <w:rPr>
                <w:rFonts w:ascii="Abadi" w:hAnsi="Abadi"/>
                <w:sz w:val="20"/>
                <w:szCs w:val="20"/>
              </w:rPr>
              <w:t>e attached budget and certify that this project would be a</w:t>
            </w:r>
            <w:r w:rsidR="000C48AA" w:rsidRPr="001436D5">
              <w:rPr>
                <w:rFonts w:ascii="Abadi" w:hAnsi="Abadi"/>
                <w:sz w:val="20"/>
                <w:szCs w:val="20"/>
              </w:rPr>
              <w:t xml:space="preserve">n excellent use of Grant funds and supports </w:t>
            </w:r>
            <w:r w:rsidR="0061632E" w:rsidRPr="001436D5">
              <w:rPr>
                <w:rFonts w:ascii="Abadi" w:hAnsi="Abadi"/>
                <w:sz w:val="20"/>
                <w:szCs w:val="20"/>
              </w:rPr>
              <w:t>our campus goals and improvement plan</w:t>
            </w:r>
            <w:r w:rsidR="00B47A8F" w:rsidRPr="001436D5">
              <w:rPr>
                <w:rFonts w:ascii="Abadi" w:hAnsi="Abadi"/>
                <w:sz w:val="20"/>
                <w:szCs w:val="20"/>
              </w:rPr>
              <w:t>.</w:t>
            </w:r>
            <w:r w:rsidR="0061632E" w:rsidRPr="001436D5">
              <w:rPr>
                <w:rFonts w:ascii="Abadi" w:hAnsi="Abadi"/>
                <w:sz w:val="20"/>
                <w:szCs w:val="20"/>
              </w:rPr>
              <w:t xml:space="preserve"> There are currently no plans</w:t>
            </w:r>
            <w:r w:rsidR="00EF0B21" w:rsidRPr="001436D5">
              <w:rPr>
                <w:rFonts w:ascii="Abadi" w:hAnsi="Abadi"/>
                <w:sz w:val="20"/>
                <w:szCs w:val="20"/>
              </w:rPr>
              <w:t xml:space="preserve"> or resources to purchase these items through our campus budget</w:t>
            </w:r>
            <w:r w:rsidR="00183348" w:rsidRPr="001436D5">
              <w:rPr>
                <w:rFonts w:ascii="Abadi" w:hAnsi="Abadi"/>
                <w:sz w:val="20"/>
                <w:szCs w:val="20"/>
              </w:rPr>
              <w:t xml:space="preserve"> or by other means.  Additionally, I will help ensure that the goals and requirements for </w:t>
            </w:r>
            <w:r w:rsidR="00C51F05" w:rsidRPr="001436D5">
              <w:rPr>
                <w:rFonts w:ascii="Abadi" w:hAnsi="Abadi"/>
                <w:sz w:val="20"/>
                <w:szCs w:val="20"/>
              </w:rPr>
              <w:t>the project are met.</w:t>
            </w:r>
          </w:p>
        </w:tc>
      </w:tr>
      <w:tr w:rsidR="00A12CBE" w:rsidRPr="00D97411" w14:paraId="68EE9D94" w14:textId="77777777" w:rsidTr="008D190C">
        <w:tc>
          <w:tcPr>
            <w:tcW w:w="10890" w:type="dxa"/>
            <w:gridSpan w:val="3"/>
          </w:tcPr>
          <w:p w14:paraId="72C41F38" w14:textId="6E2C3EA7" w:rsidR="00A12CBE" w:rsidRPr="001436D5" w:rsidRDefault="00A12CBE" w:rsidP="0095351F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Principal’s Signature</w:t>
            </w:r>
          </w:p>
        </w:tc>
      </w:tr>
      <w:tr w:rsidR="00DB4D71" w:rsidRPr="00D97411" w14:paraId="5D898D57" w14:textId="77777777" w:rsidTr="008D190C">
        <w:tc>
          <w:tcPr>
            <w:tcW w:w="10890" w:type="dxa"/>
            <w:gridSpan w:val="3"/>
          </w:tcPr>
          <w:p w14:paraId="0A2C38BE" w14:textId="33FA39FA" w:rsidR="00DB4D71" w:rsidRPr="001436D5" w:rsidRDefault="00EA3FAD" w:rsidP="00342983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Principal’s Email</w:t>
            </w:r>
            <w:r w:rsidR="004C02B2" w:rsidRPr="001436D5">
              <w:rPr>
                <w:rFonts w:ascii="Abadi" w:hAnsi="Abadi"/>
                <w:b/>
                <w:bCs/>
              </w:rPr>
              <w:t xml:space="preserve">: </w:t>
            </w:r>
          </w:p>
        </w:tc>
      </w:tr>
      <w:tr w:rsidR="00E608D8" w:rsidRPr="0021714E" w14:paraId="50B00161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76DE7EB6" w14:textId="26E85CA6" w:rsidR="00E608D8" w:rsidRPr="001436D5" w:rsidRDefault="00E608D8" w:rsidP="00342983">
            <w:pPr>
              <w:rPr>
                <w:rFonts w:ascii="Abadi" w:hAnsi="Abadi"/>
                <w:sz w:val="20"/>
                <w:szCs w:val="20"/>
              </w:rPr>
            </w:pPr>
            <w:r w:rsidRPr="001436D5">
              <w:rPr>
                <w:rFonts w:ascii="Abadi" w:hAnsi="Abadi"/>
                <w:sz w:val="20"/>
                <w:szCs w:val="20"/>
              </w:rPr>
              <w:t xml:space="preserve">As </w:t>
            </w:r>
            <w:r w:rsidR="00495932" w:rsidRPr="001436D5">
              <w:rPr>
                <w:rFonts w:ascii="Abadi" w:hAnsi="Abadi"/>
                <w:sz w:val="20"/>
                <w:szCs w:val="20"/>
              </w:rPr>
              <w:t xml:space="preserve">the Head of IT, I </w:t>
            </w:r>
            <w:r w:rsidR="00124D45" w:rsidRPr="001436D5">
              <w:rPr>
                <w:rFonts w:ascii="Abadi" w:hAnsi="Abadi"/>
                <w:sz w:val="20"/>
                <w:szCs w:val="20"/>
              </w:rPr>
              <w:t>certify that there are no plans or resources to support these items through our budget</w:t>
            </w:r>
            <w:r w:rsidR="00B10E52" w:rsidRPr="001436D5">
              <w:rPr>
                <w:rFonts w:ascii="Abadi" w:hAnsi="Abadi"/>
                <w:sz w:val="20"/>
                <w:szCs w:val="20"/>
              </w:rPr>
              <w:t xml:space="preserve"> or by other means.  I have provided verbal support</w:t>
            </w:r>
            <w:r w:rsidR="00E923AD" w:rsidRPr="001436D5">
              <w:rPr>
                <w:rFonts w:ascii="Abadi" w:hAnsi="Abadi"/>
                <w:sz w:val="20"/>
                <w:szCs w:val="20"/>
              </w:rPr>
              <w:t xml:space="preserve"> i</w:t>
            </w:r>
            <w:r w:rsidR="00B10E52" w:rsidRPr="001436D5">
              <w:rPr>
                <w:rFonts w:ascii="Abadi" w:hAnsi="Abadi"/>
                <w:sz w:val="20"/>
                <w:szCs w:val="20"/>
              </w:rPr>
              <w:t xml:space="preserve">n </w:t>
            </w:r>
            <w:r w:rsidR="00E923AD" w:rsidRPr="001436D5">
              <w:rPr>
                <w:rFonts w:ascii="Abadi" w:hAnsi="Abadi"/>
                <w:sz w:val="20"/>
                <w:szCs w:val="20"/>
              </w:rPr>
              <w:t>the planning of this project</w:t>
            </w:r>
            <w:r w:rsidR="007F231B" w:rsidRPr="001436D5">
              <w:rPr>
                <w:rFonts w:ascii="Abadi" w:hAnsi="Abadi"/>
                <w:sz w:val="20"/>
                <w:szCs w:val="20"/>
              </w:rPr>
              <w:t xml:space="preserve"> and will assist in supporting the Project Leader in </w:t>
            </w:r>
            <w:r w:rsidR="007471EA" w:rsidRPr="001436D5">
              <w:rPr>
                <w:rFonts w:ascii="Abadi" w:hAnsi="Abadi"/>
                <w:sz w:val="20"/>
                <w:szCs w:val="20"/>
              </w:rPr>
              <w:t>implementing the required technology purchased through this Grant.</w:t>
            </w:r>
          </w:p>
        </w:tc>
      </w:tr>
      <w:tr w:rsidR="00E608D8" w:rsidRPr="00D97411" w14:paraId="1FE2532B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6C37486C" w14:textId="1B8BAC80" w:rsidR="00E608D8" w:rsidRPr="001436D5" w:rsidRDefault="00665FEB" w:rsidP="00342983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Head of IT Signature</w:t>
            </w:r>
            <w:r w:rsidR="004C02B2" w:rsidRPr="001436D5">
              <w:rPr>
                <w:rFonts w:ascii="Abadi" w:hAnsi="Abadi"/>
                <w:b/>
                <w:bCs/>
              </w:rPr>
              <w:t xml:space="preserve"> (if applicable)</w:t>
            </w:r>
            <w:r w:rsidR="00BC6E71" w:rsidRPr="001436D5">
              <w:rPr>
                <w:rFonts w:ascii="Abadi" w:hAnsi="Abadi"/>
                <w:b/>
                <w:bCs/>
              </w:rPr>
              <w:t>:</w:t>
            </w:r>
          </w:p>
        </w:tc>
      </w:tr>
      <w:tr w:rsidR="00E608D8" w:rsidRPr="00D97411" w14:paraId="7827850E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18CC7EC2" w14:textId="77777777" w:rsidR="00E608D8" w:rsidRPr="001436D5" w:rsidRDefault="00E608D8" w:rsidP="00342983">
            <w:pPr>
              <w:rPr>
                <w:rFonts w:ascii="Abadi" w:hAnsi="Abadi"/>
                <w:b/>
                <w:bCs/>
              </w:rPr>
            </w:pPr>
          </w:p>
        </w:tc>
      </w:tr>
      <w:tr w:rsidR="00D83A9D" w:rsidRPr="00D97411" w14:paraId="587DE59C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04D1369D" w14:textId="56F71A48" w:rsidR="00D83A9D" w:rsidRPr="001436D5" w:rsidRDefault="0021714E" w:rsidP="00342983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 xml:space="preserve">No Technology is </w:t>
            </w:r>
            <w:r w:rsidR="004C02B2" w:rsidRPr="001436D5">
              <w:rPr>
                <w:rFonts w:ascii="Abadi" w:hAnsi="Abadi"/>
                <w:b/>
                <w:bCs/>
              </w:rPr>
              <w:t>needed (</w:t>
            </w:r>
            <w:r w:rsidR="00C14006" w:rsidRPr="001436D5">
              <w:rPr>
                <w:rFonts w:ascii="Abadi" w:hAnsi="Abadi"/>
                <w:b/>
                <w:bCs/>
              </w:rPr>
              <w:t xml:space="preserve"> </w:t>
            </w:r>
            <w:r w:rsidR="00CD5172" w:rsidRPr="001436D5">
              <w:rPr>
                <w:rFonts w:ascii="Abadi" w:hAnsi="Abadi"/>
                <w:b/>
                <w:bCs/>
              </w:rPr>
              <w:t xml:space="preserve">   </w:t>
            </w:r>
            <w:r w:rsidR="00C14006" w:rsidRPr="001436D5">
              <w:rPr>
                <w:rFonts w:ascii="Abadi" w:hAnsi="Abadi"/>
                <w:b/>
                <w:bCs/>
              </w:rPr>
              <w:t xml:space="preserve">  )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14:paraId="6928E180" w14:textId="77777777" w:rsidR="00D83A9D" w:rsidRPr="001436D5" w:rsidRDefault="00D83A9D" w:rsidP="00342983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  <w:shd w:val="clear" w:color="auto" w:fill="D0CECE" w:themeFill="background2" w:themeFillShade="E6"/>
          </w:tcPr>
          <w:p w14:paraId="605FDBBE" w14:textId="77777777" w:rsidR="00D83A9D" w:rsidRPr="00F10762" w:rsidRDefault="00D83A9D" w:rsidP="00342983">
            <w:pPr>
              <w:rPr>
                <w:rFonts w:ascii="Abadi" w:hAnsi="Abadi"/>
                <w:b/>
                <w:bCs/>
                <w:highlight w:val="lightGray"/>
              </w:rPr>
            </w:pPr>
          </w:p>
        </w:tc>
      </w:tr>
      <w:tr w:rsidR="00D174F5" w:rsidRPr="00925D32" w14:paraId="382BC928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06564F45" w14:textId="77777777" w:rsidR="00D174F5" w:rsidRPr="00925D32" w:rsidRDefault="00D174F5" w:rsidP="00342983">
            <w:pPr>
              <w:rPr>
                <w:rFonts w:ascii="Abadi" w:hAnsi="Abadi"/>
                <w:b/>
                <w:bCs/>
                <w:sz w:val="24"/>
                <w:szCs w:val="24"/>
              </w:rPr>
            </w:pPr>
          </w:p>
        </w:tc>
      </w:tr>
      <w:tr w:rsidR="00C31282" w:rsidRPr="00925D32" w14:paraId="38FAACC7" w14:textId="77777777" w:rsidTr="008D190C">
        <w:tc>
          <w:tcPr>
            <w:tcW w:w="10890" w:type="dxa"/>
            <w:gridSpan w:val="3"/>
          </w:tcPr>
          <w:p w14:paraId="265D4790" w14:textId="77777777" w:rsidR="00C31282" w:rsidRDefault="005E38C9" w:rsidP="00342983">
            <w:pPr>
              <w:rPr>
                <w:rFonts w:ascii="Abadi" w:hAnsi="Abadi"/>
                <w:b/>
                <w:bCs/>
                <w:sz w:val="24"/>
                <w:szCs w:val="24"/>
              </w:rPr>
            </w:pPr>
            <w:r>
              <w:rPr>
                <w:rFonts w:ascii="Abadi" w:hAnsi="Abadi"/>
                <w:b/>
                <w:bCs/>
                <w:sz w:val="24"/>
                <w:szCs w:val="24"/>
              </w:rPr>
              <w:t xml:space="preserve">Have you applied for funding from any other agencies?   </w:t>
            </w:r>
            <w:r w:rsidR="00161A40">
              <w:rPr>
                <w:rFonts w:ascii="Abadi" w:hAnsi="Abadi"/>
                <w:b/>
                <w:bCs/>
                <w:sz w:val="24"/>
                <w:szCs w:val="24"/>
              </w:rPr>
              <w:t>(      ) No   (      ) Yes</w:t>
            </w:r>
            <w:r w:rsidR="004C02B2">
              <w:rPr>
                <w:rFonts w:ascii="Abadi" w:hAnsi="Abadi"/>
                <w:b/>
                <w:bCs/>
                <w:sz w:val="24"/>
                <w:szCs w:val="24"/>
              </w:rPr>
              <w:t xml:space="preserve"> </w:t>
            </w:r>
          </w:p>
          <w:p w14:paraId="7A15FF93" w14:textId="6B068CF4" w:rsidR="004C02B2" w:rsidRPr="00925D32" w:rsidRDefault="004C02B2" w:rsidP="00342983">
            <w:pPr>
              <w:rPr>
                <w:rFonts w:ascii="Abadi" w:hAnsi="Abadi"/>
                <w:b/>
                <w:bCs/>
                <w:sz w:val="24"/>
                <w:szCs w:val="24"/>
              </w:rPr>
            </w:pPr>
            <w:r>
              <w:rPr>
                <w:rFonts w:ascii="Abadi" w:hAnsi="Abadi"/>
                <w:b/>
                <w:bCs/>
                <w:sz w:val="24"/>
                <w:szCs w:val="24"/>
              </w:rPr>
              <w:t xml:space="preserve">                           If yes, name of organization:</w:t>
            </w:r>
            <w:r w:rsidR="00F10762">
              <w:rPr>
                <w:rFonts w:ascii="Abadi" w:hAnsi="Abad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69CFDED4" w14:textId="3D3D3DA6" w:rsidR="00C77217" w:rsidRDefault="00C77217" w:rsidP="00DD0B7E">
      <w:pPr>
        <w:rPr>
          <w:rFonts w:ascii="Abadi" w:hAnsi="Abadi"/>
          <w:b/>
          <w:bCs/>
          <w:sz w:val="24"/>
          <w:szCs w:val="24"/>
        </w:rPr>
      </w:pPr>
    </w:p>
    <w:p w14:paraId="240A75D0" w14:textId="77777777" w:rsidR="00EB6AFB" w:rsidRDefault="00EB6AFB" w:rsidP="00DD0B7E">
      <w:pPr>
        <w:rPr>
          <w:rFonts w:ascii="Abadi" w:hAnsi="Abadi"/>
          <w:b/>
          <w:bCs/>
          <w:sz w:val="24"/>
          <w:szCs w:val="24"/>
        </w:rPr>
      </w:pPr>
    </w:p>
    <w:p w14:paraId="51F63485" w14:textId="2FA26678" w:rsidR="00EB6AFB" w:rsidRPr="005E00B0" w:rsidRDefault="00EB6AFB" w:rsidP="00EB6AFB">
      <w:pPr>
        <w:jc w:val="center"/>
        <w:rPr>
          <w:rFonts w:ascii="Abadi" w:hAnsi="Abadi"/>
          <w:b/>
          <w:bCs/>
          <w:sz w:val="28"/>
          <w:szCs w:val="28"/>
        </w:rPr>
      </w:pPr>
      <w:r w:rsidRPr="005E00B0">
        <w:rPr>
          <w:rFonts w:ascii="Abadi" w:hAnsi="Abadi"/>
          <w:b/>
          <w:bCs/>
          <w:sz w:val="28"/>
          <w:szCs w:val="28"/>
        </w:rPr>
        <w:t>PROJECT OVERVIEW</w:t>
      </w:r>
    </w:p>
    <w:p w14:paraId="12FFA4AB" w14:textId="77777777" w:rsidR="00F800D0" w:rsidRDefault="00F800D0" w:rsidP="00EB6AFB">
      <w:pPr>
        <w:jc w:val="center"/>
        <w:rPr>
          <w:rFonts w:ascii="Abadi" w:hAnsi="Abadi"/>
          <w:b/>
          <w:bCs/>
          <w:sz w:val="24"/>
          <w:szCs w:val="24"/>
        </w:rPr>
      </w:pPr>
    </w:p>
    <w:p w14:paraId="2A253627" w14:textId="7089D643" w:rsidR="00F800D0" w:rsidRPr="00D830D2" w:rsidRDefault="00CD4399" w:rsidP="00CD4399">
      <w:pPr>
        <w:rPr>
          <w:rFonts w:ascii="Abadi" w:hAnsi="Abadi"/>
          <w:b/>
          <w:bCs/>
        </w:rPr>
      </w:pPr>
      <w:r w:rsidRPr="00D830D2">
        <w:rPr>
          <w:rFonts w:ascii="Abadi" w:hAnsi="Abadi"/>
          <w:b/>
          <w:bCs/>
        </w:rPr>
        <w:t xml:space="preserve">Project </w:t>
      </w:r>
      <w:r w:rsidR="004C02B2" w:rsidRPr="00D830D2">
        <w:rPr>
          <w:rFonts w:ascii="Abadi" w:hAnsi="Abadi"/>
          <w:b/>
          <w:bCs/>
        </w:rPr>
        <w:t>Title: _</w:t>
      </w:r>
      <w:r w:rsidR="00FC4AA2" w:rsidRPr="00D830D2">
        <w:rPr>
          <w:rFonts w:ascii="Abadi" w:hAnsi="Abadi"/>
          <w:b/>
          <w:bCs/>
        </w:rPr>
        <w:t>____________________________________________________________</w:t>
      </w:r>
    </w:p>
    <w:p w14:paraId="2FE41E4B" w14:textId="7F2E418F" w:rsidR="00FC4AA2" w:rsidRPr="00D830D2" w:rsidRDefault="00FC4AA2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  <w:b/>
          <w:bCs/>
        </w:rPr>
        <w:t>This project</w:t>
      </w:r>
      <w:r w:rsidR="001B2788" w:rsidRPr="00D830D2">
        <w:rPr>
          <w:rFonts w:ascii="Abadi" w:hAnsi="Abadi"/>
          <w:b/>
          <w:bCs/>
        </w:rPr>
        <w:t xml:space="preserve"> is a/</w:t>
      </w:r>
      <w:r w:rsidR="004C02B2" w:rsidRPr="00D830D2">
        <w:rPr>
          <w:rFonts w:ascii="Abadi" w:hAnsi="Abadi"/>
          <w:b/>
          <w:bCs/>
        </w:rPr>
        <w:t>an</w:t>
      </w:r>
      <w:r w:rsidR="004C02B2" w:rsidRPr="00D830D2">
        <w:rPr>
          <w:rFonts w:ascii="Abadi" w:hAnsi="Abadi"/>
        </w:rPr>
        <w:t xml:space="preserve"> </w:t>
      </w:r>
      <w:r w:rsidR="004C02B2">
        <w:rPr>
          <w:rFonts w:ascii="Abadi" w:hAnsi="Abadi"/>
        </w:rPr>
        <w:t xml:space="preserve"> </w:t>
      </w:r>
      <w:r w:rsidR="004C02B2" w:rsidRPr="00D830D2">
        <w:rPr>
          <w:rFonts w:ascii="Abadi" w:hAnsi="Abadi"/>
        </w:rPr>
        <w:t>(</w:t>
      </w:r>
      <w:r w:rsidR="001B2788" w:rsidRPr="00D830D2">
        <w:rPr>
          <w:rFonts w:ascii="Abadi" w:hAnsi="Abadi"/>
        </w:rPr>
        <w:t xml:space="preserve">  </w:t>
      </w:r>
      <w:r w:rsidR="000C32F6" w:rsidRPr="00D830D2">
        <w:rPr>
          <w:rFonts w:ascii="Abadi" w:hAnsi="Abadi"/>
        </w:rPr>
        <w:t xml:space="preserve"> </w:t>
      </w:r>
      <w:r w:rsidR="001B2788" w:rsidRPr="00D830D2">
        <w:rPr>
          <w:rFonts w:ascii="Abadi" w:hAnsi="Abadi"/>
        </w:rPr>
        <w:t xml:space="preserve"> ) new project    ( </w:t>
      </w:r>
      <w:r w:rsidR="000C32F6" w:rsidRPr="00D830D2">
        <w:rPr>
          <w:rFonts w:ascii="Abadi" w:hAnsi="Abadi"/>
        </w:rPr>
        <w:t xml:space="preserve"> </w:t>
      </w:r>
      <w:r w:rsidR="001B2788" w:rsidRPr="00D830D2">
        <w:rPr>
          <w:rFonts w:ascii="Abadi" w:hAnsi="Abadi"/>
        </w:rPr>
        <w:t xml:space="preserve">  )</w:t>
      </w:r>
      <w:r w:rsidR="000C32F6" w:rsidRPr="00D830D2">
        <w:rPr>
          <w:rFonts w:ascii="Abadi" w:hAnsi="Abadi"/>
        </w:rPr>
        <w:t xml:space="preserve"> </w:t>
      </w:r>
      <w:r w:rsidR="001B2788" w:rsidRPr="00D830D2">
        <w:rPr>
          <w:rFonts w:ascii="Abadi" w:hAnsi="Abadi"/>
        </w:rPr>
        <w:t xml:space="preserve">expansion of an existing project  </w:t>
      </w:r>
    </w:p>
    <w:p w14:paraId="490ABE49" w14:textId="77777777" w:rsidR="006F2861" w:rsidRDefault="006F2861" w:rsidP="00063B85">
      <w:pPr>
        <w:spacing w:after="0"/>
        <w:rPr>
          <w:rFonts w:ascii="Abadi" w:hAnsi="Abadi"/>
          <w:b/>
          <w:bCs/>
        </w:rPr>
      </w:pPr>
    </w:p>
    <w:p w14:paraId="2408DAAF" w14:textId="2AD0C1C9" w:rsidR="000C32F6" w:rsidRPr="00D830D2" w:rsidRDefault="000C32F6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  <w:b/>
          <w:bCs/>
        </w:rPr>
        <w:t>Project Timeline:</w:t>
      </w:r>
      <w:r w:rsidR="00980213" w:rsidRPr="00D830D2">
        <w:rPr>
          <w:rFonts w:ascii="Abadi" w:hAnsi="Abadi"/>
        </w:rPr>
        <w:t xml:space="preserve">   </w:t>
      </w:r>
      <w:r w:rsidR="004C02B2" w:rsidRPr="00D830D2">
        <w:rPr>
          <w:rFonts w:ascii="Abadi" w:hAnsi="Abadi"/>
        </w:rPr>
        <w:t xml:space="preserve">  (</w:t>
      </w:r>
      <w:r w:rsidR="00980213" w:rsidRPr="00D830D2">
        <w:rPr>
          <w:rFonts w:ascii="Abadi" w:hAnsi="Abadi"/>
        </w:rPr>
        <w:t xml:space="preserve">    ) Fall 202</w:t>
      </w:r>
      <w:r w:rsidR="00AE6F20">
        <w:rPr>
          <w:rFonts w:ascii="Abadi" w:hAnsi="Abadi"/>
        </w:rPr>
        <w:t>3</w:t>
      </w:r>
      <w:r w:rsidR="00980213" w:rsidRPr="00D830D2">
        <w:rPr>
          <w:rFonts w:ascii="Abadi" w:hAnsi="Abadi"/>
        </w:rPr>
        <w:t xml:space="preserve">      (    ) Spring </w:t>
      </w:r>
      <w:r w:rsidR="00B80011" w:rsidRPr="00D830D2">
        <w:rPr>
          <w:rFonts w:ascii="Abadi" w:hAnsi="Abadi"/>
        </w:rPr>
        <w:t>202</w:t>
      </w:r>
      <w:r w:rsidR="00AE6F20">
        <w:rPr>
          <w:rFonts w:ascii="Abadi" w:hAnsi="Abadi"/>
        </w:rPr>
        <w:t>4</w:t>
      </w:r>
      <w:r w:rsidR="004C02B2">
        <w:rPr>
          <w:rFonts w:ascii="Abadi" w:hAnsi="Abadi"/>
        </w:rPr>
        <w:t xml:space="preserve">   (    )  Entire 202</w:t>
      </w:r>
      <w:r w:rsidR="00AE6F20">
        <w:rPr>
          <w:rFonts w:ascii="Abadi" w:hAnsi="Abadi"/>
        </w:rPr>
        <w:t>3</w:t>
      </w:r>
      <w:r w:rsidR="004C02B2">
        <w:rPr>
          <w:rFonts w:ascii="Abadi" w:hAnsi="Abadi"/>
        </w:rPr>
        <w:t>-202</w:t>
      </w:r>
      <w:r w:rsidR="00AE6F20">
        <w:rPr>
          <w:rFonts w:ascii="Abadi" w:hAnsi="Abadi"/>
        </w:rPr>
        <w:t>4</w:t>
      </w:r>
      <w:r w:rsidR="004C02B2">
        <w:rPr>
          <w:rFonts w:ascii="Abadi" w:hAnsi="Abadi"/>
        </w:rPr>
        <w:t xml:space="preserve"> School Year</w:t>
      </w:r>
    </w:p>
    <w:p w14:paraId="05C63BB5" w14:textId="77777777" w:rsidR="006F2861" w:rsidRDefault="006F2861" w:rsidP="00063B85">
      <w:pPr>
        <w:spacing w:after="0"/>
        <w:rPr>
          <w:rFonts w:ascii="Abadi" w:hAnsi="Abadi"/>
          <w:b/>
          <w:bCs/>
        </w:rPr>
      </w:pPr>
    </w:p>
    <w:p w14:paraId="19D1776F" w14:textId="3C32D947" w:rsidR="00B80011" w:rsidRPr="00D830D2" w:rsidRDefault="00B80011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  <w:b/>
          <w:bCs/>
        </w:rPr>
        <w:t>Primary Content Area</w:t>
      </w:r>
      <w:r w:rsidR="004C02B2" w:rsidRPr="00D830D2">
        <w:rPr>
          <w:rFonts w:ascii="Abadi" w:hAnsi="Abadi"/>
          <w:b/>
          <w:bCs/>
        </w:rPr>
        <w:t>:</w:t>
      </w:r>
      <w:r w:rsidR="004C02B2" w:rsidRPr="00D830D2">
        <w:rPr>
          <w:rFonts w:ascii="Abadi" w:hAnsi="Abadi"/>
        </w:rPr>
        <w:t xml:space="preserve"> (</w:t>
      </w:r>
      <w:r w:rsidRPr="00D830D2">
        <w:rPr>
          <w:rFonts w:ascii="Abadi" w:hAnsi="Abadi"/>
        </w:rPr>
        <w:t xml:space="preserve">    ) </w:t>
      </w:r>
      <w:r w:rsidR="007154D2" w:rsidRPr="00D830D2">
        <w:rPr>
          <w:rFonts w:ascii="Abadi" w:hAnsi="Abadi"/>
        </w:rPr>
        <w:t>Math   (     ) Science   (     )</w:t>
      </w:r>
      <w:r w:rsidR="006E00C9" w:rsidRPr="00D830D2">
        <w:rPr>
          <w:rFonts w:ascii="Abadi" w:hAnsi="Abadi"/>
        </w:rPr>
        <w:t xml:space="preserve"> </w:t>
      </w:r>
      <w:r w:rsidR="007154D2" w:rsidRPr="00D830D2">
        <w:rPr>
          <w:rFonts w:ascii="Abadi" w:hAnsi="Abadi"/>
        </w:rPr>
        <w:t>ELA   (     )</w:t>
      </w:r>
      <w:r w:rsidR="006E00C9" w:rsidRPr="00D830D2">
        <w:rPr>
          <w:rFonts w:ascii="Abadi" w:hAnsi="Abadi"/>
        </w:rPr>
        <w:t xml:space="preserve"> </w:t>
      </w:r>
      <w:r w:rsidR="00C7454B" w:rsidRPr="00D830D2">
        <w:rPr>
          <w:rFonts w:ascii="Abadi" w:hAnsi="Abadi"/>
        </w:rPr>
        <w:t>History    (     ) PE/Wellness</w:t>
      </w:r>
    </w:p>
    <w:p w14:paraId="67A9F05E" w14:textId="13DF4F9A" w:rsidR="00C7454B" w:rsidRPr="00D830D2" w:rsidRDefault="004C02B2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</w:rPr>
        <w:t xml:space="preserve">( </w:t>
      </w:r>
      <w:r w:rsidR="00C7454B" w:rsidRPr="00D830D2">
        <w:rPr>
          <w:rFonts w:ascii="Abadi" w:hAnsi="Abadi"/>
        </w:rPr>
        <w:t xml:space="preserve">    ) </w:t>
      </w:r>
      <w:r w:rsidR="006E00C9" w:rsidRPr="00D830D2">
        <w:rPr>
          <w:rFonts w:ascii="Abadi" w:hAnsi="Abadi"/>
        </w:rPr>
        <w:t>Fine Arts    (     ) ESL</w:t>
      </w:r>
      <w:r w:rsidR="00C364D7" w:rsidRPr="00D830D2">
        <w:rPr>
          <w:rFonts w:ascii="Abadi" w:hAnsi="Abadi"/>
        </w:rPr>
        <w:t xml:space="preserve">   (     ) Special Needs    (     ) Other</w:t>
      </w:r>
      <w:r w:rsidR="003E61BE" w:rsidRPr="00D830D2">
        <w:rPr>
          <w:rFonts w:ascii="Abadi" w:hAnsi="Abadi"/>
        </w:rPr>
        <w:t>_________________</w:t>
      </w:r>
    </w:p>
    <w:p w14:paraId="4A407587" w14:textId="77777777" w:rsidR="006F2861" w:rsidRDefault="006F2861" w:rsidP="00063B85">
      <w:pPr>
        <w:spacing w:after="0"/>
        <w:rPr>
          <w:rFonts w:ascii="Abadi" w:hAnsi="Abadi"/>
          <w:b/>
          <w:bCs/>
        </w:rPr>
      </w:pPr>
    </w:p>
    <w:p w14:paraId="46188450" w14:textId="20ED4A19" w:rsidR="003E61BE" w:rsidRPr="00D830D2" w:rsidRDefault="003E61BE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  <w:b/>
          <w:bCs/>
        </w:rPr>
        <w:t>Project Involves:</w:t>
      </w:r>
      <w:r w:rsidR="004C02B2" w:rsidRPr="00D830D2">
        <w:rPr>
          <w:rFonts w:ascii="Abadi" w:hAnsi="Abadi"/>
        </w:rPr>
        <w:t xml:space="preserve">  (</w:t>
      </w:r>
      <w:r w:rsidR="00F22933" w:rsidRPr="00D830D2">
        <w:rPr>
          <w:rFonts w:ascii="Abadi" w:hAnsi="Abadi"/>
        </w:rPr>
        <w:t xml:space="preserve">     ) Single classroom    (     ) Multiple classrooms</w:t>
      </w:r>
      <w:r w:rsidR="00AC780D" w:rsidRPr="00D830D2">
        <w:rPr>
          <w:rFonts w:ascii="Abadi" w:hAnsi="Abadi"/>
        </w:rPr>
        <w:t xml:space="preserve">    (     ) Grade level</w:t>
      </w:r>
    </w:p>
    <w:p w14:paraId="7FB06B65" w14:textId="74DA3AA8" w:rsidR="00AC780D" w:rsidRPr="00D830D2" w:rsidRDefault="004C02B2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</w:rPr>
        <w:t xml:space="preserve">( </w:t>
      </w:r>
      <w:r w:rsidR="00AC780D" w:rsidRPr="00D830D2">
        <w:rPr>
          <w:rFonts w:ascii="Abadi" w:hAnsi="Abadi"/>
        </w:rPr>
        <w:t xml:space="preserve">   ) School-wide    (      )</w:t>
      </w:r>
      <w:r w:rsidR="00510801" w:rsidRPr="00D830D2">
        <w:rPr>
          <w:rFonts w:ascii="Abadi" w:hAnsi="Abadi"/>
        </w:rPr>
        <w:t xml:space="preserve"> Cross-curricular    (     ) </w:t>
      </w:r>
      <w:r w:rsidR="005A43FF" w:rsidRPr="00D830D2">
        <w:rPr>
          <w:rFonts w:ascii="Abadi" w:hAnsi="Abadi"/>
        </w:rPr>
        <w:t>Multiple Schools</w:t>
      </w:r>
      <w:r w:rsidR="00C35635" w:rsidRPr="00D830D2">
        <w:rPr>
          <w:rFonts w:ascii="Abadi" w:hAnsi="Abadi"/>
        </w:rPr>
        <w:t>___________________</w:t>
      </w:r>
    </w:p>
    <w:p w14:paraId="1F4E53D5" w14:textId="77777777" w:rsidR="00C35635" w:rsidRPr="00D830D2" w:rsidRDefault="00C35635" w:rsidP="00CD4399">
      <w:pPr>
        <w:rPr>
          <w:rFonts w:ascii="Abadi" w:hAnsi="Abadi"/>
          <w:b/>
          <w:bCs/>
        </w:rPr>
      </w:pPr>
    </w:p>
    <w:p w14:paraId="3949A854" w14:textId="7AE2CB71" w:rsidR="00C35635" w:rsidRPr="00D830D2" w:rsidRDefault="00C35635" w:rsidP="00CD4399">
      <w:pPr>
        <w:rPr>
          <w:rFonts w:ascii="Abadi" w:hAnsi="Abadi"/>
          <w:b/>
          <w:bCs/>
        </w:rPr>
      </w:pPr>
      <w:r w:rsidRPr="00D830D2">
        <w:rPr>
          <w:rFonts w:ascii="Abadi" w:hAnsi="Abadi"/>
          <w:b/>
          <w:bCs/>
        </w:rPr>
        <w:t>Timeline:</w:t>
      </w:r>
    </w:p>
    <w:p w14:paraId="4510A000" w14:textId="7893EF38" w:rsidR="00326C89" w:rsidRPr="00D830D2" w:rsidRDefault="00326C89" w:rsidP="00675986">
      <w:pPr>
        <w:spacing w:after="0"/>
        <w:rPr>
          <w:rFonts w:ascii="Abadi" w:hAnsi="Abadi"/>
        </w:rPr>
      </w:pPr>
      <w:r w:rsidRPr="00D830D2">
        <w:rPr>
          <w:rFonts w:ascii="Abadi" w:hAnsi="Abadi"/>
        </w:rPr>
        <w:t xml:space="preserve">Order materials </w:t>
      </w:r>
      <w:r w:rsidR="005A47F7" w:rsidRPr="00D830D2">
        <w:rPr>
          <w:rFonts w:ascii="Abadi" w:hAnsi="Abadi"/>
        </w:rPr>
        <w:t>date: _</w:t>
      </w:r>
      <w:r w:rsidRPr="00D830D2">
        <w:rPr>
          <w:rFonts w:ascii="Abadi" w:hAnsi="Abadi"/>
        </w:rPr>
        <w:t xml:space="preserve">_________    Expected start date of </w:t>
      </w:r>
      <w:r w:rsidR="005A47F7" w:rsidRPr="00D830D2">
        <w:rPr>
          <w:rFonts w:ascii="Abadi" w:hAnsi="Abadi"/>
        </w:rPr>
        <w:t>project: _</w:t>
      </w:r>
      <w:r w:rsidRPr="00D830D2">
        <w:rPr>
          <w:rFonts w:ascii="Abadi" w:hAnsi="Abadi"/>
        </w:rPr>
        <w:t>____________</w:t>
      </w:r>
    </w:p>
    <w:p w14:paraId="0C5DE18E" w14:textId="5136A02D" w:rsidR="00020072" w:rsidRPr="00D830D2" w:rsidRDefault="009C3CD9" w:rsidP="00675986">
      <w:pPr>
        <w:spacing w:after="0"/>
        <w:rPr>
          <w:rFonts w:ascii="Abadi" w:hAnsi="Abadi"/>
        </w:rPr>
      </w:pPr>
      <w:r w:rsidRPr="00D830D2">
        <w:rPr>
          <w:rFonts w:ascii="Abadi" w:hAnsi="Abadi"/>
        </w:rPr>
        <w:t xml:space="preserve">Once started, is the project ongoing?   </w:t>
      </w:r>
      <w:r w:rsidR="005A47F7" w:rsidRPr="00D830D2">
        <w:rPr>
          <w:rFonts w:ascii="Abadi" w:hAnsi="Abadi"/>
        </w:rPr>
        <w:t xml:space="preserve">( </w:t>
      </w:r>
      <w:r w:rsidRPr="00D830D2">
        <w:rPr>
          <w:rFonts w:ascii="Abadi" w:hAnsi="Abadi"/>
        </w:rPr>
        <w:t xml:space="preserve">     ) Yes</w:t>
      </w:r>
      <w:r w:rsidR="00111F51" w:rsidRPr="00D830D2">
        <w:rPr>
          <w:rFonts w:ascii="Abadi" w:hAnsi="Abadi"/>
        </w:rPr>
        <w:t>, how long?_____</w:t>
      </w:r>
      <w:r w:rsidR="00020072" w:rsidRPr="00D830D2">
        <w:rPr>
          <w:rFonts w:ascii="Abadi" w:hAnsi="Abadi"/>
        </w:rPr>
        <w:t>____</w:t>
      </w:r>
      <w:r w:rsidR="00111F51" w:rsidRPr="00D830D2">
        <w:rPr>
          <w:rFonts w:ascii="Abadi" w:hAnsi="Abadi"/>
        </w:rPr>
        <w:t>_</w:t>
      </w:r>
      <w:r w:rsidR="00020072" w:rsidRPr="00D830D2">
        <w:rPr>
          <w:rFonts w:ascii="Abadi" w:hAnsi="Abadi"/>
        </w:rPr>
        <w:t>_________</w:t>
      </w:r>
      <w:r w:rsidR="00285C13" w:rsidRPr="00D830D2">
        <w:rPr>
          <w:rFonts w:ascii="Abadi" w:hAnsi="Abadi"/>
        </w:rPr>
        <w:t xml:space="preserve">   </w:t>
      </w:r>
    </w:p>
    <w:p w14:paraId="1C2CCE93" w14:textId="0E2DB045" w:rsidR="009C3CD9" w:rsidRPr="00D830D2" w:rsidRDefault="00285C13" w:rsidP="00675986">
      <w:pPr>
        <w:spacing w:after="0"/>
        <w:rPr>
          <w:rFonts w:ascii="Abadi" w:hAnsi="Abadi"/>
        </w:rPr>
      </w:pPr>
      <w:r w:rsidRPr="00D830D2">
        <w:rPr>
          <w:rFonts w:ascii="Abadi" w:hAnsi="Abadi"/>
        </w:rPr>
        <w:t>(       ) No,  provide end date___________</w:t>
      </w:r>
      <w:r w:rsidR="004C18F1" w:rsidRPr="00D830D2">
        <w:rPr>
          <w:rFonts w:ascii="Abadi" w:hAnsi="Abadi"/>
        </w:rPr>
        <w:t>.</w:t>
      </w:r>
    </w:p>
    <w:p w14:paraId="7082F348" w14:textId="77777777" w:rsidR="00881E0D" w:rsidRDefault="00881E0D" w:rsidP="00CD4399">
      <w:pPr>
        <w:rPr>
          <w:rFonts w:ascii="Abadi" w:hAnsi="Abadi"/>
          <w:b/>
          <w:bCs/>
          <w:sz w:val="24"/>
          <w:szCs w:val="24"/>
        </w:rPr>
      </w:pPr>
    </w:p>
    <w:p w14:paraId="48B12DAC" w14:textId="50CF13B8" w:rsidR="00881E0D" w:rsidRPr="005A47F7" w:rsidRDefault="00881E0D" w:rsidP="00CD4399">
      <w:pPr>
        <w:rPr>
          <w:rFonts w:ascii="Abadi" w:hAnsi="Abadi"/>
        </w:rPr>
      </w:pPr>
      <w:r w:rsidRPr="00D830D2">
        <w:rPr>
          <w:rFonts w:ascii="Abadi" w:hAnsi="Abadi"/>
          <w:b/>
          <w:bCs/>
        </w:rPr>
        <w:t>PROJECT SUMMARY</w:t>
      </w:r>
      <w:r w:rsidR="00674B47">
        <w:rPr>
          <w:rFonts w:ascii="Abadi" w:hAnsi="Abadi"/>
          <w:b/>
          <w:bCs/>
          <w:sz w:val="24"/>
          <w:szCs w:val="24"/>
        </w:rPr>
        <w:t>:</w:t>
      </w:r>
      <w:r w:rsidR="00116553">
        <w:rPr>
          <w:rFonts w:ascii="Abadi" w:hAnsi="Abadi"/>
          <w:b/>
          <w:bCs/>
          <w:sz w:val="24"/>
          <w:szCs w:val="24"/>
        </w:rPr>
        <w:t xml:space="preserve"> </w:t>
      </w:r>
      <w:r w:rsidR="00EE535F" w:rsidRPr="005A47F7">
        <w:rPr>
          <w:rFonts w:ascii="Abadi" w:hAnsi="Abadi"/>
        </w:rPr>
        <w:t>Please provide a short and precise s</w:t>
      </w:r>
      <w:r w:rsidR="00D04C7B" w:rsidRPr="005A47F7">
        <w:rPr>
          <w:rFonts w:ascii="Abadi" w:hAnsi="Abadi"/>
        </w:rPr>
        <w:t xml:space="preserve">tatement of the problem or need that your project is designed to address.  </w:t>
      </w:r>
      <w:r w:rsidR="00AA0FE5" w:rsidRPr="005A47F7">
        <w:rPr>
          <w:rFonts w:ascii="Abadi" w:hAnsi="Abadi"/>
        </w:rPr>
        <w:t>Why is it significant in the educational situation of the students in your high school?  How do you know th</w:t>
      </w:r>
      <w:r w:rsidR="000D61EA" w:rsidRPr="005A47F7">
        <w:rPr>
          <w:rFonts w:ascii="Abadi" w:hAnsi="Abadi"/>
        </w:rPr>
        <w:t>at something can be done to improve the situation?  Why is the grant needed</w:t>
      </w:r>
      <w:r w:rsidR="003C622B" w:rsidRPr="005A47F7">
        <w:rPr>
          <w:rFonts w:ascii="Abadi" w:hAnsi="Abadi"/>
        </w:rPr>
        <w:t>?  If the issue cannot be resolved without this grant, make the case</w:t>
      </w:r>
      <w:r w:rsidR="00BA1337" w:rsidRPr="005A47F7">
        <w:rPr>
          <w:rFonts w:ascii="Abadi" w:hAnsi="Abadi"/>
        </w:rPr>
        <w:t>.  Use the space below for your summary.</w:t>
      </w:r>
      <w:r w:rsidR="00421DCB">
        <w:rPr>
          <w:rFonts w:ascii="Abadi" w:hAnsi="Abadi"/>
        </w:rPr>
        <w:t xml:space="preserve">  </w:t>
      </w:r>
      <w:r w:rsidR="00421DCB" w:rsidRPr="00421DCB">
        <w:rPr>
          <w:rFonts w:ascii="Abadi" w:hAnsi="Abadi"/>
        </w:rPr>
        <w:t xml:space="preserve">You </w:t>
      </w:r>
      <w:r w:rsidR="00421DCB" w:rsidRPr="00C935CB">
        <w:rPr>
          <w:rFonts w:ascii="Abadi" w:hAnsi="Abadi"/>
          <w:b/>
          <w:bCs/>
        </w:rPr>
        <w:t>MUST ADDRESS</w:t>
      </w:r>
      <w:r w:rsidR="00421DCB" w:rsidRPr="00421DCB">
        <w:rPr>
          <w:rFonts w:ascii="Abadi" w:hAnsi="Abadi"/>
        </w:rPr>
        <w:t xml:space="preserve"> the </w:t>
      </w:r>
      <w:r w:rsidR="00421DCB" w:rsidRPr="00C935CB">
        <w:rPr>
          <w:rFonts w:ascii="Abadi" w:hAnsi="Abadi"/>
          <w:b/>
          <w:bCs/>
        </w:rPr>
        <w:t>sustainability</w:t>
      </w:r>
      <w:r w:rsidR="00421DCB" w:rsidRPr="00421DCB">
        <w:rPr>
          <w:rFonts w:ascii="Abadi" w:hAnsi="Abadi"/>
        </w:rPr>
        <w:t xml:space="preserve"> of your project in this section</w:t>
      </w:r>
      <w:r w:rsidR="00421DCB">
        <w:rPr>
          <w:rFonts w:ascii="Abadi" w:hAnsi="Abadi"/>
        </w:rPr>
        <w:t>.</w:t>
      </w:r>
    </w:p>
    <w:p w14:paraId="1DD7A0EF" w14:textId="77777777" w:rsidR="00187893" w:rsidRDefault="00187893" w:rsidP="007A24F1">
      <w:pPr>
        <w:rPr>
          <w:sz w:val="24"/>
          <w:szCs w:val="24"/>
        </w:rPr>
      </w:pPr>
    </w:p>
    <w:p w14:paraId="1BBF21D8" w14:textId="77777777" w:rsidR="00DC7556" w:rsidRDefault="00DC7556" w:rsidP="007A24F1">
      <w:pPr>
        <w:rPr>
          <w:sz w:val="24"/>
          <w:szCs w:val="24"/>
        </w:rPr>
      </w:pPr>
    </w:p>
    <w:p w14:paraId="32F39881" w14:textId="77777777" w:rsidR="00DC7556" w:rsidRDefault="00DC7556" w:rsidP="007A24F1">
      <w:pPr>
        <w:rPr>
          <w:sz w:val="24"/>
          <w:szCs w:val="24"/>
        </w:rPr>
      </w:pPr>
    </w:p>
    <w:p w14:paraId="7A9A566B" w14:textId="77777777" w:rsidR="00DC7556" w:rsidRDefault="00DC7556" w:rsidP="007A24F1">
      <w:pPr>
        <w:rPr>
          <w:sz w:val="24"/>
          <w:szCs w:val="24"/>
        </w:rPr>
      </w:pPr>
    </w:p>
    <w:p w14:paraId="1F02BF3D" w14:textId="77777777" w:rsidR="00DC7556" w:rsidRDefault="00DC7556" w:rsidP="007A24F1">
      <w:pPr>
        <w:rPr>
          <w:sz w:val="24"/>
          <w:szCs w:val="24"/>
        </w:rPr>
      </w:pPr>
    </w:p>
    <w:p w14:paraId="15F4B9AB" w14:textId="77777777" w:rsidR="00DC7556" w:rsidRDefault="00DC7556" w:rsidP="007A24F1">
      <w:pPr>
        <w:rPr>
          <w:sz w:val="24"/>
          <w:szCs w:val="24"/>
        </w:rPr>
      </w:pPr>
    </w:p>
    <w:p w14:paraId="19CB7F5E" w14:textId="77777777" w:rsidR="00DC7556" w:rsidRDefault="00DC7556" w:rsidP="007A24F1">
      <w:pPr>
        <w:rPr>
          <w:sz w:val="24"/>
          <w:szCs w:val="24"/>
        </w:rPr>
      </w:pPr>
    </w:p>
    <w:p w14:paraId="2EC08AF5" w14:textId="77777777" w:rsidR="00DC7556" w:rsidRDefault="00DC7556" w:rsidP="007A24F1">
      <w:pPr>
        <w:rPr>
          <w:sz w:val="24"/>
          <w:szCs w:val="24"/>
        </w:rPr>
      </w:pPr>
    </w:p>
    <w:p w14:paraId="28CDB7F2" w14:textId="77777777" w:rsidR="00DC7556" w:rsidRDefault="00DC7556" w:rsidP="007A24F1">
      <w:pPr>
        <w:rPr>
          <w:sz w:val="24"/>
          <w:szCs w:val="24"/>
        </w:rPr>
      </w:pPr>
    </w:p>
    <w:p w14:paraId="341DCD44" w14:textId="77777777" w:rsidR="00DC7556" w:rsidRDefault="00DC7556" w:rsidP="007A24F1">
      <w:pPr>
        <w:rPr>
          <w:sz w:val="24"/>
          <w:szCs w:val="24"/>
        </w:rPr>
      </w:pPr>
    </w:p>
    <w:p w14:paraId="608FBF22" w14:textId="2157939A" w:rsidR="00DC7556" w:rsidRDefault="00DC7556" w:rsidP="007A24F1">
      <w:pPr>
        <w:rPr>
          <w:sz w:val="24"/>
          <w:szCs w:val="24"/>
        </w:rPr>
      </w:pPr>
    </w:p>
    <w:p w14:paraId="37C63218" w14:textId="77777777" w:rsidR="001436D5" w:rsidRDefault="001436D5" w:rsidP="007A24F1">
      <w:pPr>
        <w:rPr>
          <w:sz w:val="24"/>
          <w:szCs w:val="24"/>
        </w:rPr>
      </w:pPr>
    </w:p>
    <w:p w14:paraId="0C9E87E4" w14:textId="77777777" w:rsidR="00DC7556" w:rsidRDefault="00DC7556" w:rsidP="007A24F1">
      <w:pPr>
        <w:rPr>
          <w:sz w:val="24"/>
          <w:szCs w:val="24"/>
        </w:rPr>
      </w:pPr>
    </w:p>
    <w:p w14:paraId="68B1BC12" w14:textId="73744B87" w:rsidR="004A63C3" w:rsidRPr="005E00B0" w:rsidRDefault="001D387F" w:rsidP="005A47F7">
      <w:pPr>
        <w:jc w:val="center"/>
        <w:rPr>
          <w:b/>
          <w:bCs/>
          <w:sz w:val="28"/>
          <w:szCs w:val="28"/>
        </w:rPr>
      </w:pPr>
      <w:r w:rsidRPr="005E00B0">
        <w:rPr>
          <w:b/>
          <w:bCs/>
          <w:sz w:val="28"/>
          <w:szCs w:val="28"/>
        </w:rPr>
        <w:t>PROJECT DETAILS</w:t>
      </w:r>
      <w:r w:rsidR="00825EC1" w:rsidRPr="005E00B0">
        <w:rPr>
          <w:b/>
          <w:bCs/>
          <w:sz w:val="28"/>
          <w:szCs w:val="28"/>
        </w:rPr>
        <w:t xml:space="preserve"> (limit to this page only)</w:t>
      </w:r>
    </w:p>
    <w:p w14:paraId="5A7EE14E" w14:textId="77777777" w:rsidR="00825EC1" w:rsidRDefault="00825EC1" w:rsidP="001D387F">
      <w:pPr>
        <w:jc w:val="center"/>
        <w:rPr>
          <w:b/>
          <w:bCs/>
          <w:sz w:val="24"/>
          <w:szCs w:val="24"/>
        </w:rPr>
      </w:pPr>
    </w:p>
    <w:p w14:paraId="0AC5BEC7" w14:textId="4E914EA8" w:rsidR="00E61A80" w:rsidRPr="00AD53F8" w:rsidRDefault="007D1A9D" w:rsidP="007D1A9D">
      <w:pPr>
        <w:rPr>
          <w:b/>
          <w:bCs/>
        </w:rPr>
      </w:pPr>
      <w:r w:rsidRPr="00AD53F8">
        <w:rPr>
          <w:b/>
          <w:bCs/>
        </w:rPr>
        <w:t xml:space="preserve">Anticipated student </w:t>
      </w:r>
      <w:r w:rsidRPr="00AD53F8">
        <w:rPr>
          <w:b/>
          <w:bCs/>
          <w:u w:val="single"/>
        </w:rPr>
        <w:t>outcome</w:t>
      </w:r>
      <w:r w:rsidRPr="00AD53F8">
        <w:rPr>
          <w:b/>
          <w:bCs/>
        </w:rPr>
        <w:t xml:space="preserve"> in the area</w:t>
      </w:r>
      <w:r w:rsidR="00AE45BE" w:rsidRPr="00AD53F8">
        <w:rPr>
          <w:b/>
          <w:bCs/>
        </w:rPr>
        <w:t>(</w:t>
      </w:r>
      <w:r w:rsidRPr="00AD53F8">
        <w:rPr>
          <w:b/>
          <w:bCs/>
        </w:rPr>
        <w:t>s</w:t>
      </w:r>
      <w:r w:rsidR="00AE45BE" w:rsidRPr="00AD53F8">
        <w:rPr>
          <w:b/>
          <w:bCs/>
        </w:rPr>
        <w:t>)</w:t>
      </w:r>
      <w:r w:rsidRPr="00AD53F8">
        <w:rPr>
          <w:b/>
          <w:bCs/>
        </w:rPr>
        <w:t xml:space="preserve"> of Attendance, Engagement</w:t>
      </w:r>
      <w:r w:rsidR="00202B81">
        <w:rPr>
          <w:b/>
          <w:bCs/>
        </w:rPr>
        <w:t>, Social Emotional</w:t>
      </w:r>
      <w:r w:rsidR="000E4ECA">
        <w:rPr>
          <w:b/>
          <w:bCs/>
        </w:rPr>
        <w:t>,</w:t>
      </w:r>
      <w:r w:rsidRPr="00AD53F8">
        <w:rPr>
          <w:b/>
          <w:bCs/>
        </w:rPr>
        <w:t xml:space="preserve"> and Academic</w:t>
      </w:r>
      <w:r w:rsidR="003B6075" w:rsidRPr="00AD53F8">
        <w:rPr>
          <w:b/>
          <w:bCs/>
        </w:rPr>
        <w:t xml:space="preserve"> Achievement demonstrating direct stude</w:t>
      </w:r>
      <w:r w:rsidR="00272EA8" w:rsidRPr="00AD53F8">
        <w:rPr>
          <w:b/>
          <w:bCs/>
        </w:rPr>
        <w:t>nt impact (list up to three):</w:t>
      </w:r>
    </w:p>
    <w:p w14:paraId="6C09A221" w14:textId="675934DC" w:rsidR="00B45363" w:rsidRPr="00AD53F8" w:rsidRDefault="00B45363" w:rsidP="007D1A9D">
      <w:pPr>
        <w:rPr>
          <w:b/>
          <w:bCs/>
        </w:rPr>
      </w:pPr>
      <w:r w:rsidRPr="00AD53F8">
        <w:rPr>
          <w:b/>
          <w:bCs/>
        </w:rPr>
        <w:t>1.</w:t>
      </w:r>
    </w:p>
    <w:p w14:paraId="18B2386E" w14:textId="0C2AE081" w:rsidR="00B45363" w:rsidRPr="00AD53F8" w:rsidRDefault="00B45363" w:rsidP="007D1A9D">
      <w:pPr>
        <w:rPr>
          <w:b/>
          <w:bCs/>
        </w:rPr>
      </w:pPr>
      <w:r w:rsidRPr="00AD53F8">
        <w:rPr>
          <w:b/>
          <w:bCs/>
        </w:rPr>
        <w:t>2.</w:t>
      </w:r>
    </w:p>
    <w:p w14:paraId="0E1BAA94" w14:textId="7D171406" w:rsidR="00B45363" w:rsidRPr="00AD53F8" w:rsidRDefault="00B45363" w:rsidP="007D1A9D">
      <w:pPr>
        <w:rPr>
          <w:b/>
          <w:bCs/>
        </w:rPr>
      </w:pPr>
      <w:r w:rsidRPr="00AD53F8">
        <w:rPr>
          <w:b/>
          <w:bCs/>
        </w:rPr>
        <w:t>3.</w:t>
      </w:r>
    </w:p>
    <w:p w14:paraId="2CC15CD4" w14:textId="77777777" w:rsidR="00B45363" w:rsidRPr="00AD53F8" w:rsidRDefault="00B45363" w:rsidP="007D1A9D">
      <w:pPr>
        <w:rPr>
          <w:b/>
          <w:bCs/>
        </w:rPr>
      </w:pPr>
    </w:p>
    <w:p w14:paraId="21DC4D82" w14:textId="0461437B" w:rsidR="00B45363" w:rsidRPr="00AD53F8" w:rsidRDefault="00B45363" w:rsidP="007D1A9D">
      <w:pPr>
        <w:rPr>
          <w:b/>
          <w:bCs/>
        </w:rPr>
      </w:pPr>
      <w:r w:rsidRPr="00AD53F8">
        <w:rPr>
          <w:b/>
          <w:bCs/>
        </w:rPr>
        <w:t xml:space="preserve">What </w:t>
      </w:r>
      <w:r w:rsidRPr="00AD53F8">
        <w:rPr>
          <w:b/>
          <w:bCs/>
          <w:u w:val="single"/>
        </w:rPr>
        <w:t>methods</w:t>
      </w:r>
      <w:r w:rsidRPr="00AD53F8">
        <w:rPr>
          <w:b/>
          <w:bCs/>
        </w:rPr>
        <w:t xml:space="preserve"> and </w:t>
      </w:r>
      <w:r w:rsidRPr="00AD53F8">
        <w:rPr>
          <w:b/>
          <w:bCs/>
          <w:u w:val="single"/>
        </w:rPr>
        <w:t>activities</w:t>
      </w:r>
      <w:r w:rsidRPr="00AD53F8">
        <w:rPr>
          <w:b/>
          <w:bCs/>
        </w:rPr>
        <w:t xml:space="preserve"> will be use</w:t>
      </w:r>
      <w:r w:rsidR="00630F7B" w:rsidRPr="00AD53F8">
        <w:rPr>
          <w:b/>
          <w:bCs/>
        </w:rPr>
        <w:t>d</w:t>
      </w:r>
      <w:r w:rsidRPr="00AD53F8">
        <w:rPr>
          <w:b/>
          <w:bCs/>
        </w:rPr>
        <w:t xml:space="preserve"> to achieve those </w:t>
      </w:r>
      <w:r w:rsidR="00D700C5" w:rsidRPr="00AD53F8">
        <w:rPr>
          <w:b/>
          <w:bCs/>
        </w:rPr>
        <w:t>outcomes?</w:t>
      </w:r>
    </w:p>
    <w:p w14:paraId="664E7B9A" w14:textId="77777777" w:rsidR="00D700C5" w:rsidRPr="00AD53F8" w:rsidRDefault="00D700C5" w:rsidP="007D1A9D">
      <w:pPr>
        <w:rPr>
          <w:b/>
          <w:bCs/>
        </w:rPr>
      </w:pPr>
    </w:p>
    <w:p w14:paraId="5B59DD10" w14:textId="77777777" w:rsidR="00D700C5" w:rsidRPr="00AD53F8" w:rsidRDefault="00D700C5" w:rsidP="007D1A9D">
      <w:pPr>
        <w:rPr>
          <w:b/>
          <w:bCs/>
        </w:rPr>
      </w:pPr>
    </w:p>
    <w:p w14:paraId="28903708" w14:textId="77777777" w:rsidR="00D700C5" w:rsidRPr="00AD53F8" w:rsidRDefault="00D700C5" w:rsidP="007D1A9D">
      <w:pPr>
        <w:rPr>
          <w:b/>
          <w:bCs/>
        </w:rPr>
      </w:pPr>
    </w:p>
    <w:p w14:paraId="5B97ED76" w14:textId="37836231" w:rsidR="00D700C5" w:rsidRPr="00AD53F8" w:rsidRDefault="00D700C5" w:rsidP="007D1A9D">
      <w:pPr>
        <w:rPr>
          <w:b/>
          <w:bCs/>
        </w:rPr>
      </w:pPr>
      <w:r w:rsidRPr="00AD53F8">
        <w:rPr>
          <w:b/>
          <w:bCs/>
        </w:rPr>
        <w:t xml:space="preserve">How will you </w:t>
      </w:r>
      <w:r w:rsidRPr="00AD53F8">
        <w:rPr>
          <w:b/>
          <w:bCs/>
          <w:u w:val="single"/>
        </w:rPr>
        <w:t>measure the impact</w:t>
      </w:r>
      <w:r w:rsidRPr="00AD53F8">
        <w:rPr>
          <w:b/>
          <w:bCs/>
        </w:rPr>
        <w:t xml:space="preserve"> of the project? (</w:t>
      </w:r>
      <w:r w:rsidRPr="00AD53F8">
        <w:rPr>
          <w:b/>
          <w:bCs/>
          <w:u w:val="single"/>
        </w:rPr>
        <w:t xml:space="preserve">Qualitative and </w:t>
      </w:r>
      <w:r w:rsidR="00AE45BE" w:rsidRPr="00AD53F8">
        <w:rPr>
          <w:b/>
          <w:bCs/>
          <w:u w:val="single"/>
        </w:rPr>
        <w:t>quantitively</w:t>
      </w:r>
      <w:r w:rsidR="00AE45BE" w:rsidRPr="00AD53F8">
        <w:rPr>
          <w:b/>
          <w:bCs/>
        </w:rPr>
        <w:t xml:space="preserve"> in the area(s) </w:t>
      </w:r>
      <w:r w:rsidR="00256FB4" w:rsidRPr="00AD53F8">
        <w:rPr>
          <w:b/>
          <w:bCs/>
        </w:rPr>
        <w:t xml:space="preserve">of </w:t>
      </w:r>
      <w:r w:rsidR="004D5999" w:rsidRPr="00AD53F8">
        <w:rPr>
          <w:b/>
          <w:bCs/>
        </w:rPr>
        <w:t>A</w:t>
      </w:r>
      <w:r w:rsidR="00256FB4" w:rsidRPr="00AD53F8">
        <w:rPr>
          <w:b/>
          <w:bCs/>
        </w:rPr>
        <w:t xml:space="preserve">ttendance, </w:t>
      </w:r>
      <w:r w:rsidR="005A47F7" w:rsidRPr="00AD53F8">
        <w:rPr>
          <w:b/>
          <w:bCs/>
        </w:rPr>
        <w:t>Engagement</w:t>
      </w:r>
      <w:r w:rsidR="005A47F7">
        <w:rPr>
          <w:b/>
          <w:bCs/>
        </w:rPr>
        <w:t>, Social</w:t>
      </w:r>
      <w:r w:rsidR="00202B81">
        <w:rPr>
          <w:b/>
          <w:bCs/>
        </w:rPr>
        <w:t xml:space="preserve"> Emotional</w:t>
      </w:r>
      <w:r w:rsidR="000E4ECA">
        <w:rPr>
          <w:b/>
          <w:bCs/>
        </w:rPr>
        <w:t>,</w:t>
      </w:r>
      <w:r w:rsidR="00256FB4" w:rsidRPr="00AD53F8">
        <w:rPr>
          <w:b/>
          <w:bCs/>
        </w:rPr>
        <w:t xml:space="preserve"> and Academic Achievement</w:t>
      </w:r>
      <w:r w:rsidR="004D5999" w:rsidRPr="00AD53F8">
        <w:rPr>
          <w:b/>
          <w:bCs/>
        </w:rPr>
        <w:t>.</w:t>
      </w:r>
      <w:r w:rsidR="00346259" w:rsidRPr="00AD53F8">
        <w:rPr>
          <w:b/>
          <w:bCs/>
        </w:rPr>
        <w:t xml:space="preserve">  </w:t>
      </w:r>
      <w:r w:rsidR="005A47F7">
        <w:rPr>
          <w:b/>
          <w:bCs/>
        </w:rPr>
        <w:t>(</w:t>
      </w:r>
      <w:r w:rsidR="00346259" w:rsidRPr="00AD53F8">
        <w:rPr>
          <w:b/>
          <w:bCs/>
        </w:rPr>
        <w:t xml:space="preserve">If Academic </w:t>
      </w:r>
      <w:r w:rsidR="00B72CD5" w:rsidRPr="00AD53F8">
        <w:rPr>
          <w:b/>
          <w:bCs/>
        </w:rPr>
        <w:t xml:space="preserve">Achievement be sure to include the </w:t>
      </w:r>
      <w:r w:rsidR="000924EB">
        <w:rPr>
          <w:b/>
          <w:bCs/>
        </w:rPr>
        <w:t>school</w:t>
      </w:r>
      <w:r w:rsidR="00B72CD5" w:rsidRPr="00AD53F8">
        <w:rPr>
          <w:b/>
          <w:bCs/>
        </w:rPr>
        <w:t xml:space="preserve"> and state assessments</w:t>
      </w:r>
      <w:r w:rsidR="0022264A" w:rsidRPr="00AD53F8">
        <w:rPr>
          <w:b/>
          <w:bCs/>
        </w:rPr>
        <w:t xml:space="preserve"> that will be used to assess impact</w:t>
      </w:r>
      <w:r w:rsidR="00987B98" w:rsidRPr="00AD53F8">
        <w:rPr>
          <w:b/>
          <w:bCs/>
        </w:rPr>
        <w:t>).</w:t>
      </w:r>
    </w:p>
    <w:p w14:paraId="4ABD5465" w14:textId="77777777" w:rsidR="00987B98" w:rsidRPr="00AD53F8" w:rsidRDefault="00987B98" w:rsidP="007D1A9D">
      <w:pPr>
        <w:rPr>
          <w:b/>
          <w:bCs/>
        </w:rPr>
      </w:pPr>
    </w:p>
    <w:p w14:paraId="3D7B71C9" w14:textId="77777777" w:rsidR="00987B98" w:rsidRPr="00AD53F8" w:rsidRDefault="00987B98" w:rsidP="007D1A9D">
      <w:pPr>
        <w:rPr>
          <w:b/>
          <w:bCs/>
        </w:rPr>
      </w:pPr>
    </w:p>
    <w:p w14:paraId="1174204A" w14:textId="77777777" w:rsidR="00987B98" w:rsidRPr="00AD53F8" w:rsidRDefault="00987B98" w:rsidP="007D1A9D">
      <w:pPr>
        <w:rPr>
          <w:b/>
          <w:bCs/>
        </w:rPr>
      </w:pPr>
    </w:p>
    <w:p w14:paraId="48E46FFA" w14:textId="77777777" w:rsidR="00987B98" w:rsidRPr="00AD53F8" w:rsidRDefault="00987B98" w:rsidP="007D1A9D">
      <w:pPr>
        <w:rPr>
          <w:b/>
          <w:bCs/>
        </w:rPr>
      </w:pPr>
    </w:p>
    <w:p w14:paraId="24B871CC" w14:textId="77777777" w:rsidR="00987B98" w:rsidRPr="00AD53F8" w:rsidRDefault="00987B98" w:rsidP="007D1A9D">
      <w:pPr>
        <w:rPr>
          <w:b/>
          <w:bCs/>
        </w:rPr>
      </w:pPr>
    </w:p>
    <w:p w14:paraId="35909394" w14:textId="4FB17AC8" w:rsidR="00987B98" w:rsidRDefault="00987B98" w:rsidP="007D1A9D">
      <w:pPr>
        <w:rPr>
          <w:b/>
          <w:bCs/>
        </w:rPr>
      </w:pPr>
      <w:r w:rsidRPr="00AD53F8">
        <w:rPr>
          <w:b/>
          <w:bCs/>
        </w:rPr>
        <w:t>How will you celebrate and demonstr</w:t>
      </w:r>
      <w:r w:rsidR="0089581F" w:rsidRPr="00AD53F8">
        <w:rPr>
          <w:b/>
          <w:bCs/>
        </w:rPr>
        <w:t>ate your students’ achievements at your campus?</w:t>
      </w:r>
    </w:p>
    <w:p w14:paraId="30090D7D" w14:textId="77777777" w:rsidR="00CE0416" w:rsidRDefault="00CE0416" w:rsidP="007D1A9D">
      <w:pPr>
        <w:rPr>
          <w:b/>
          <w:bCs/>
        </w:rPr>
      </w:pPr>
    </w:p>
    <w:p w14:paraId="47CD7ECB" w14:textId="77777777" w:rsidR="00CE0416" w:rsidRDefault="00CE0416" w:rsidP="007D1A9D">
      <w:pPr>
        <w:rPr>
          <w:b/>
          <w:bCs/>
        </w:rPr>
      </w:pPr>
    </w:p>
    <w:p w14:paraId="01292C21" w14:textId="77777777" w:rsidR="00CE0416" w:rsidRDefault="00CE0416" w:rsidP="007D1A9D">
      <w:pPr>
        <w:rPr>
          <w:b/>
          <w:bCs/>
        </w:rPr>
      </w:pPr>
    </w:p>
    <w:p w14:paraId="3305D632" w14:textId="77777777" w:rsidR="00CE0416" w:rsidRDefault="00CE0416" w:rsidP="007D1A9D">
      <w:pPr>
        <w:rPr>
          <w:b/>
          <w:bCs/>
        </w:rPr>
      </w:pPr>
    </w:p>
    <w:p w14:paraId="7E82CC90" w14:textId="20B2C83D" w:rsidR="00CE0416" w:rsidRDefault="00CE0416" w:rsidP="007D1A9D">
      <w:pPr>
        <w:rPr>
          <w:b/>
          <w:bCs/>
        </w:rPr>
      </w:pPr>
    </w:p>
    <w:p w14:paraId="05B88137" w14:textId="1241BF2D" w:rsidR="00D6792D" w:rsidRDefault="00D6792D" w:rsidP="007D1A9D">
      <w:pPr>
        <w:rPr>
          <w:b/>
          <w:bCs/>
        </w:rPr>
      </w:pPr>
    </w:p>
    <w:p w14:paraId="7F4FCA8E" w14:textId="77777777" w:rsidR="00D6792D" w:rsidRDefault="00D6792D" w:rsidP="007D1A9D">
      <w:pPr>
        <w:rPr>
          <w:b/>
          <w:bCs/>
        </w:rPr>
      </w:pPr>
    </w:p>
    <w:p w14:paraId="3176B66C" w14:textId="77777777" w:rsidR="00CE0416" w:rsidRDefault="00CE0416" w:rsidP="007D1A9D">
      <w:pPr>
        <w:rPr>
          <w:b/>
          <w:bCs/>
        </w:rPr>
      </w:pPr>
    </w:p>
    <w:p w14:paraId="1CB67B84" w14:textId="77777777" w:rsidR="00CE0416" w:rsidRDefault="00CE0416" w:rsidP="007D1A9D">
      <w:pPr>
        <w:rPr>
          <w:b/>
          <w:bCs/>
        </w:rPr>
      </w:pPr>
    </w:p>
    <w:p w14:paraId="5C904581" w14:textId="1AEF0F0E" w:rsidR="00CE0416" w:rsidRDefault="00421EE8" w:rsidP="00CE041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BUDGET</w:t>
      </w:r>
      <w:r w:rsidR="00F41F17">
        <w:rPr>
          <w:b/>
          <w:bCs/>
          <w:sz w:val="28"/>
          <w:szCs w:val="28"/>
        </w:rPr>
        <w:t xml:space="preserve"> REQUEST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919"/>
        <w:gridCol w:w="1888"/>
        <w:gridCol w:w="1058"/>
        <w:gridCol w:w="2678"/>
        <w:gridCol w:w="1096"/>
        <w:gridCol w:w="1156"/>
      </w:tblGrid>
      <w:tr w:rsidR="008B0FA1" w:rsidRPr="00BD68E4" w14:paraId="19217125" w14:textId="77777777" w:rsidTr="000924EB">
        <w:tc>
          <w:tcPr>
            <w:tcW w:w="2919" w:type="dxa"/>
          </w:tcPr>
          <w:p w14:paraId="29BECF1A" w14:textId="0EAE673F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 xml:space="preserve">Item </w:t>
            </w:r>
          </w:p>
        </w:tc>
        <w:tc>
          <w:tcPr>
            <w:tcW w:w="1888" w:type="dxa"/>
          </w:tcPr>
          <w:p w14:paraId="60D20463" w14:textId="77777777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Budget Category</w:t>
            </w:r>
          </w:p>
          <w:p w14:paraId="181BEC25" w14:textId="22636D3F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(i.e. books, supplies, equipment, software…)</w:t>
            </w:r>
          </w:p>
        </w:tc>
        <w:tc>
          <w:tcPr>
            <w:tcW w:w="1058" w:type="dxa"/>
          </w:tcPr>
          <w:p w14:paraId="20076606" w14:textId="77777777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Can be Reused?</w:t>
            </w:r>
          </w:p>
          <w:p w14:paraId="023EF6CD" w14:textId="59CD3831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Yes/No</w:t>
            </w:r>
          </w:p>
        </w:tc>
        <w:tc>
          <w:tcPr>
            <w:tcW w:w="2678" w:type="dxa"/>
          </w:tcPr>
          <w:p w14:paraId="663F90C9" w14:textId="77777777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Vendor</w:t>
            </w:r>
          </w:p>
          <w:p w14:paraId="448EC228" w14:textId="068BDDD3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 xml:space="preserve">Attach copy of item shown in </w:t>
            </w:r>
            <w:r w:rsidR="00BD68E4" w:rsidRPr="00BD68E4">
              <w:rPr>
                <w:b/>
                <w:bCs/>
                <w:sz w:val="24"/>
                <w:szCs w:val="24"/>
              </w:rPr>
              <w:t>catalog</w:t>
            </w:r>
            <w:r w:rsidRPr="00BD68E4">
              <w:rPr>
                <w:b/>
                <w:bCs/>
                <w:sz w:val="24"/>
                <w:szCs w:val="24"/>
              </w:rPr>
              <w:t xml:space="preserve"> or online</w:t>
            </w:r>
            <w:r w:rsidR="000924EB">
              <w:rPr>
                <w:b/>
                <w:bCs/>
                <w:sz w:val="24"/>
                <w:szCs w:val="24"/>
              </w:rPr>
              <w:t xml:space="preserve"> (please e-mail this quote, etc. along with the application to </w:t>
            </w:r>
            <w:hyperlink r:id="rId9" w:history="1">
              <w:r w:rsidR="000924EB" w:rsidRPr="000924EB">
                <w:rPr>
                  <w:rStyle w:val="Hyperlink"/>
                  <w:b/>
                  <w:bCs/>
                  <w:sz w:val="24"/>
                  <w:szCs w:val="24"/>
                </w:rPr>
                <w:t>ahughes@jasperfdn.org</w:t>
              </w:r>
            </w:hyperlink>
            <w:r w:rsidR="000924EB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096" w:type="dxa"/>
          </w:tcPr>
          <w:p w14:paraId="33BB4E67" w14:textId="13B0198F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Quantity</w:t>
            </w:r>
          </w:p>
        </w:tc>
        <w:tc>
          <w:tcPr>
            <w:tcW w:w="1156" w:type="dxa"/>
          </w:tcPr>
          <w:p w14:paraId="33BB960B" w14:textId="35CCECFD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Total Cost including shipping</w:t>
            </w:r>
          </w:p>
        </w:tc>
      </w:tr>
      <w:tr w:rsidR="008B0FA1" w:rsidRPr="00577AD7" w14:paraId="14477F3B" w14:textId="77777777" w:rsidTr="000924EB">
        <w:tc>
          <w:tcPr>
            <w:tcW w:w="2919" w:type="dxa"/>
          </w:tcPr>
          <w:p w14:paraId="32FE5EF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38D673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2BCB79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5CDCE2B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20F18648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6CB933CC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14F79589" w14:textId="77777777" w:rsidTr="000924EB">
        <w:tc>
          <w:tcPr>
            <w:tcW w:w="2919" w:type="dxa"/>
          </w:tcPr>
          <w:p w14:paraId="15E8ABB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A113912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1C71EF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EFC9345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AAAA338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F447D9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596195B9" w14:textId="77777777" w:rsidTr="000924EB">
        <w:tc>
          <w:tcPr>
            <w:tcW w:w="2919" w:type="dxa"/>
          </w:tcPr>
          <w:p w14:paraId="7930544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E1EFC44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15C0A4E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1A840B57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6B3CA04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4A59EB3F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565E303E" w14:textId="77777777" w:rsidTr="000924EB">
        <w:tc>
          <w:tcPr>
            <w:tcW w:w="2919" w:type="dxa"/>
          </w:tcPr>
          <w:p w14:paraId="0FB9C9A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578DCC9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8BAE6C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5355A3B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AD36AC4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BB3B92C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0C374803" w14:textId="77777777" w:rsidTr="000924EB">
        <w:tc>
          <w:tcPr>
            <w:tcW w:w="2919" w:type="dxa"/>
          </w:tcPr>
          <w:p w14:paraId="766DA5B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77C6774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A99A9A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40F383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36EBDB0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113DDDC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269D48DC" w14:textId="77777777" w:rsidTr="000924EB">
        <w:tc>
          <w:tcPr>
            <w:tcW w:w="2919" w:type="dxa"/>
          </w:tcPr>
          <w:p w14:paraId="3FD24C5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01C6A63B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3CE3E10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D3BA65B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469A40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3C5CE59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6490C139" w14:textId="77777777" w:rsidTr="000924EB">
        <w:tc>
          <w:tcPr>
            <w:tcW w:w="2919" w:type="dxa"/>
          </w:tcPr>
          <w:p w14:paraId="7B00DE09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B52EF5C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7B5926F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3BBF8976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3E09453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04B2190B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955F231" w14:textId="77777777" w:rsidTr="000924EB">
        <w:tc>
          <w:tcPr>
            <w:tcW w:w="2919" w:type="dxa"/>
          </w:tcPr>
          <w:p w14:paraId="622116E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2A78654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7D2019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7E943C3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17D82BC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5B146AE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545124A4" w14:textId="77777777" w:rsidTr="000924EB">
        <w:tc>
          <w:tcPr>
            <w:tcW w:w="2919" w:type="dxa"/>
          </w:tcPr>
          <w:p w14:paraId="6F2D9F4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444B538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1AE90F5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79FF63C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5A4F42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4379B6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96ADB63" w14:textId="77777777" w:rsidTr="000924EB">
        <w:tc>
          <w:tcPr>
            <w:tcW w:w="2919" w:type="dxa"/>
          </w:tcPr>
          <w:p w14:paraId="6EF22F7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5C144AD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1186F23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106197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20BD80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7B6A55C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57D51D86" w14:textId="77777777" w:rsidTr="000924EB">
        <w:tc>
          <w:tcPr>
            <w:tcW w:w="2919" w:type="dxa"/>
          </w:tcPr>
          <w:p w14:paraId="289AE15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58C4764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03FAD5FE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48F0345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214908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9F930E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24EE8037" w14:textId="77777777" w:rsidTr="000924EB">
        <w:tc>
          <w:tcPr>
            <w:tcW w:w="2919" w:type="dxa"/>
          </w:tcPr>
          <w:p w14:paraId="292F672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A95718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7231158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013621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2A7C16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58B4A36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542AEC1" w14:textId="77777777" w:rsidTr="000924EB">
        <w:tc>
          <w:tcPr>
            <w:tcW w:w="2919" w:type="dxa"/>
          </w:tcPr>
          <w:p w14:paraId="7ECC598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0092BE3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18985D1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2836E5D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D1B27F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75D987FB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7D56DB18" w14:textId="77777777" w:rsidTr="000924EB">
        <w:tc>
          <w:tcPr>
            <w:tcW w:w="2919" w:type="dxa"/>
          </w:tcPr>
          <w:p w14:paraId="4312F4FE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94D7F8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3D21396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3EA4E1F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67D92A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A6EF26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55DD7C37" w14:textId="77777777" w:rsidTr="000924EB">
        <w:tc>
          <w:tcPr>
            <w:tcW w:w="2919" w:type="dxa"/>
          </w:tcPr>
          <w:p w14:paraId="48C9596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F76EC6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0570EAB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6DA904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9DD2185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635BDA95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0DA43226" w14:textId="77777777" w:rsidTr="000924EB">
        <w:tc>
          <w:tcPr>
            <w:tcW w:w="2919" w:type="dxa"/>
          </w:tcPr>
          <w:p w14:paraId="73CC3CC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7D43C92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C89900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346622F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D577AA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00A13BE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484D3937" w14:textId="77777777" w:rsidTr="000924EB">
        <w:tc>
          <w:tcPr>
            <w:tcW w:w="2919" w:type="dxa"/>
          </w:tcPr>
          <w:p w14:paraId="53B73B3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3766B10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79A308E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7E9A57B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02231B3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17D7AE7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6E3CB295" w14:textId="77777777" w:rsidTr="000924EB">
        <w:tc>
          <w:tcPr>
            <w:tcW w:w="2919" w:type="dxa"/>
          </w:tcPr>
          <w:p w14:paraId="74C3E9A8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AE7C9B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931684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77AA25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06B1E98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72597DD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F31C994" w14:textId="77777777" w:rsidTr="000924EB">
        <w:tc>
          <w:tcPr>
            <w:tcW w:w="2919" w:type="dxa"/>
          </w:tcPr>
          <w:p w14:paraId="52AAB7F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7A5F644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3897D05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331F6E1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7CF712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4C3598C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8D027B3" w14:textId="77777777" w:rsidTr="000924EB">
        <w:tc>
          <w:tcPr>
            <w:tcW w:w="2919" w:type="dxa"/>
          </w:tcPr>
          <w:p w14:paraId="2129241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25B436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234A7B8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7913229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E24135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7907BC4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130D8E09" w14:textId="77777777" w:rsidTr="000924EB">
        <w:tc>
          <w:tcPr>
            <w:tcW w:w="2919" w:type="dxa"/>
          </w:tcPr>
          <w:p w14:paraId="6F484E9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3FBBFB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BF58BB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5FCED7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32E410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082554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5F03EA24" w14:textId="77777777" w:rsidTr="000924EB">
        <w:tc>
          <w:tcPr>
            <w:tcW w:w="2919" w:type="dxa"/>
          </w:tcPr>
          <w:p w14:paraId="51D964C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BFBEB28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A790E3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123F03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AC2137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62728923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42A4A4F0" w14:textId="77777777" w:rsidTr="000924EB">
        <w:tc>
          <w:tcPr>
            <w:tcW w:w="2919" w:type="dxa"/>
          </w:tcPr>
          <w:p w14:paraId="1DE9A723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27BDB8C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346602E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48895D1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8C5E02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A35F27E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653CB467" w14:textId="77777777" w:rsidTr="000924EB">
        <w:tc>
          <w:tcPr>
            <w:tcW w:w="2919" w:type="dxa"/>
          </w:tcPr>
          <w:p w14:paraId="73CC722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0545275B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9037D0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25E0BE3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39ED950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6A79FF1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81D5DCD" w14:textId="77777777" w:rsidTr="000924EB">
        <w:tc>
          <w:tcPr>
            <w:tcW w:w="2919" w:type="dxa"/>
          </w:tcPr>
          <w:p w14:paraId="7AD5181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5C0AFEC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CDC137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11E2D46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5FA7085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3BB6BA5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27B58A21" w14:textId="77777777" w:rsidTr="000924EB">
        <w:tc>
          <w:tcPr>
            <w:tcW w:w="2919" w:type="dxa"/>
          </w:tcPr>
          <w:p w14:paraId="5DA12D5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0B555CD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4D67B3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1341DD2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0CDD16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52E7F52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77F64BDD" w14:textId="77777777" w:rsidTr="000924EB">
        <w:tc>
          <w:tcPr>
            <w:tcW w:w="2919" w:type="dxa"/>
          </w:tcPr>
          <w:p w14:paraId="7ECCC8C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1402E4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63B15B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3BC8D0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737B424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5AAB480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214C8E" w:rsidRPr="00577AD7" w14:paraId="2B27A10F" w14:textId="77777777" w:rsidTr="000924EB">
        <w:tc>
          <w:tcPr>
            <w:tcW w:w="8543" w:type="dxa"/>
            <w:gridSpan w:val="4"/>
          </w:tcPr>
          <w:p w14:paraId="2B7A1E07" w14:textId="4CEC21F9" w:rsidR="00214C8E" w:rsidRPr="00AA0F45" w:rsidRDefault="00214C8E" w:rsidP="00F517F6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 Amount Requested</w:t>
            </w:r>
          </w:p>
        </w:tc>
        <w:tc>
          <w:tcPr>
            <w:tcW w:w="2252" w:type="dxa"/>
            <w:gridSpan w:val="2"/>
          </w:tcPr>
          <w:p w14:paraId="28E9C497" w14:textId="77777777" w:rsidR="00214C8E" w:rsidRPr="00AA0F45" w:rsidRDefault="00214C8E" w:rsidP="00CE0416">
            <w:pPr>
              <w:jc w:val="center"/>
              <w:rPr>
                <w:b/>
                <w:bCs/>
              </w:rPr>
            </w:pPr>
          </w:p>
        </w:tc>
      </w:tr>
    </w:tbl>
    <w:p w14:paraId="76B5A74D" w14:textId="77777777" w:rsidR="00F41F17" w:rsidRPr="00CE0416" w:rsidRDefault="00F41F17" w:rsidP="00CE0416">
      <w:pPr>
        <w:jc w:val="center"/>
        <w:rPr>
          <w:b/>
          <w:bCs/>
          <w:sz w:val="28"/>
          <w:szCs w:val="28"/>
        </w:rPr>
      </w:pPr>
    </w:p>
    <w:p w14:paraId="72C3BF23" w14:textId="5F9A80B7" w:rsidR="0089581F" w:rsidRDefault="00C6475F" w:rsidP="007D1A9D">
      <w:pPr>
        <w:rPr>
          <w:b/>
          <w:bCs/>
        </w:rPr>
      </w:pPr>
      <w:r>
        <w:rPr>
          <w:b/>
          <w:bCs/>
        </w:rPr>
        <w:t xml:space="preserve">Total number of students </w:t>
      </w:r>
      <w:r w:rsidR="002A5F6F">
        <w:rPr>
          <w:b/>
          <w:bCs/>
        </w:rPr>
        <w:t xml:space="preserve">who will be directly impacted by this grant </w:t>
      </w:r>
      <w:r w:rsidR="005A47F7">
        <w:rPr>
          <w:b/>
          <w:bCs/>
        </w:rPr>
        <w:t>annually? _</w:t>
      </w:r>
      <w:r w:rsidR="002A5F6F">
        <w:rPr>
          <w:b/>
          <w:bCs/>
        </w:rPr>
        <w:t>_____________</w:t>
      </w:r>
    </w:p>
    <w:p w14:paraId="0EB6E4CB" w14:textId="7CAB280C" w:rsidR="002A5F6F" w:rsidRDefault="00EC63AA" w:rsidP="007D1A9D">
      <w:pPr>
        <w:rPr>
          <w:b/>
          <w:bCs/>
        </w:rPr>
      </w:pPr>
      <w:r>
        <w:rPr>
          <w:b/>
          <w:bCs/>
        </w:rPr>
        <w:t>Budgeted cost per student participating</w:t>
      </w:r>
      <w:r w:rsidR="004A456F">
        <w:rPr>
          <w:b/>
          <w:bCs/>
        </w:rPr>
        <w:t xml:space="preserve"> in project (total amount $/# of stude</w:t>
      </w:r>
      <w:r w:rsidR="00202B81">
        <w:rPr>
          <w:b/>
          <w:bCs/>
        </w:rPr>
        <w:t>n</w:t>
      </w:r>
      <w:r w:rsidR="004A456F">
        <w:rPr>
          <w:b/>
          <w:bCs/>
        </w:rPr>
        <w:t>ts</w:t>
      </w:r>
      <w:r w:rsidR="00A919CF">
        <w:rPr>
          <w:b/>
          <w:bCs/>
        </w:rPr>
        <w:t>)?_____________</w:t>
      </w:r>
    </w:p>
    <w:p w14:paraId="60E441D5" w14:textId="16EC94F5" w:rsidR="00A919CF" w:rsidRDefault="005B60E9" w:rsidP="007D1A9D">
      <w:pPr>
        <w:rPr>
          <w:b/>
          <w:bCs/>
        </w:rPr>
      </w:pPr>
      <w:r>
        <w:rPr>
          <w:b/>
          <w:bCs/>
        </w:rPr>
        <w:t>Project Budget Approval</w:t>
      </w:r>
      <w:r w:rsidR="004D79F5">
        <w:rPr>
          <w:b/>
          <w:bCs/>
        </w:rPr>
        <w:t xml:space="preserve">:  Signatures </w:t>
      </w:r>
      <w:r w:rsidR="000E4ECA">
        <w:rPr>
          <w:b/>
          <w:bCs/>
        </w:rPr>
        <w:t xml:space="preserve">are </w:t>
      </w:r>
      <w:r w:rsidR="004D79F5">
        <w:rPr>
          <w:b/>
          <w:bCs/>
        </w:rPr>
        <w:t>needed from the following:</w:t>
      </w:r>
    </w:p>
    <w:p w14:paraId="19B87EE4" w14:textId="0C76F04B" w:rsidR="00F62D5D" w:rsidRDefault="00F62D5D" w:rsidP="007D1A9D">
      <w:pPr>
        <w:rPr>
          <w:b/>
          <w:bCs/>
        </w:rPr>
      </w:pPr>
      <w:r>
        <w:rPr>
          <w:b/>
          <w:bCs/>
        </w:rPr>
        <w:t>Principal:________________________________________________________Date</w:t>
      </w:r>
      <w:r w:rsidR="00202B81">
        <w:rPr>
          <w:b/>
          <w:bCs/>
        </w:rPr>
        <w:t>:</w:t>
      </w:r>
      <w:r>
        <w:rPr>
          <w:b/>
          <w:bCs/>
        </w:rPr>
        <w:t>___________________</w:t>
      </w:r>
    </w:p>
    <w:p w14:paraId="242405C9" w14:textId="3C90D9D4" w:rsidR="00F62D5D" w:rsidRDefault="000924EB" w:rsidP="007D1A9D">
      <w:pPr>
        <w:rPr>
          <w:b/>
          <w:bCs/>
        </w:rPr>
      </w:pPr>
      <w:r>
        <w:rPr>
          <w:b/>
          <w:bCs/>
        </w:rPr>
        <w:t>Project Leader</w:t>
      </w:r>
      <w:r w:rsidR="00F62D5D">
        <w:rPr>
          <w:b/>
          <w:bCs/>
        </w:rPr>
        <w:t>:______________________________________________________</w:t>
      </w:r>
      <w:r w:rsidR="0089669A">
        <w:rPr>
          <w:b/>
          <w:bCs/>
        </w:rPr>
        <w:t>_</w:t>
      </w:r>
      <w:r w:rsidR="00F62D5D">
        <w:rPr>
          <w:b/>
          <w:bCs/>
        </w:rPr>
        <w:t>_Date:___________________</w:t>
      </w:r>
    </w:p>
    <w:p w14:paraId="4331E62A" w14:textId="44E1D98B" w:rsidR="00E61A80" w:rsidRPr="00F62D5D" w:rsidRDefault="000924EB" w:rsidP="00F62D5D">
      <w:pPr>
        <w:rPr>
          <w:b/>
          <w:bCs/>
        </w:rPr>
      </w:pPr>
      <w:r>
        <w:rPr>
          <w:b/>
          <w:bCs/>
        </w:rPr>
        <w:t>IT/</w:t>
      </w:r>
      <w:r w:rsidR="00A34913" w:rsidRPr="000924EB">
        <w:rPr>
          <w:b/>
          <w:bCs/>
        </w:rPr>
        <w:t>Technology</w:t>
      </w:r>
      <w:r w:rsidRPr="000924EB">
        <w:rPr>
          <w:b/>
          <w:bCs/>
        </w:rPr>
        <w:t xml:space="preserve"> (if applicable)</w:t>
      </w:r>
      <w:r w:rsidR="00514DEE" w:rsidRPr="000924EB">
        <w:rPr>
          <w:b/>
          <w:bCs/>
        </w:rPr>
        <w:t>:</w:t>
      </w:r>
      <w:r w:rsidR="00F62D5D" w:rsidRPr="000924EB">
        <w:rPr>
          <w:b/>
          <w:bCs/>
        </w:rPr>
        <w:t>______________________________________</w:t>
      </w:r>
      <w:r>
        <w:rPr>
          <w:b/>
          <w:bCs/>
        </w:rPr>
        <w:tab/>
      </w:r>
      <w:r w:rsidR="00F62D5D">
        <w:rPr>
          <w:b/>
          <w:bCs/>
        </w:rPr>
        <w:t>Date:___________________</w:t>
      </w:r>
    </w:p>
    <w:sectPr w:rsidR="00E61A80" w:rsidRPr="00F62D5D" w:rsidSect="00CC0DDB">
      <w:headerReference w:type="default" r:id="rId10"/>
      <w:pgSz w:w="12240" w:h="15840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AEFB1" w14:textId="77777777" w:rsidR="00AB5689" w:rsidRDefault="00AB5689" w:rsidP="00D3275B">
      <w:pPr>
        <w:spacing w:after="0" w:line="240" w:lineRule="auto"/>
      </w:pPr>
      <w:r>
        <w:separator/>
      </w:r>
    </w:p>
  </w:endnote>
  <w:endnote w:type="continuationSeparator" w:id="0">
    <w:p w14:paraId="761013BB" w14:textId="77777777" w:rsidR="00AB5689" w:rsidRDefault="00AB5689" w:rsidP="00D32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altName w:val="Calibr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6C77F" w14:textId="77777777" w:rsidR="00AB5689" w:rsidRDefault="00AB5689" w:rsidP="00D3275B">
      <w:pPr>
        <w:spacing w:after="0" w:line="240" w:lineRule="auto"/>
      </w:pPr>
      <w:r>
        <w:separator/>
      </w:r>
    </w:p>
  </w:footnote>
  <w:footnote w:type="continuationSeparator" w:id="0">
    <w:p w14:paraId="538216DB" w14:textId="77777777" w:rsidR="00AB5689" w:rsidRDefault="00AB5689" w:rsidP="00D327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5E798" w14:textId="77777777" w:rsidR="00CE0416" w:rsidRDefault="00CE0416">
    <w:pPr>
      <w:pStyle w:val="Header"/>
    </w:pPr>
  </w:p>
  <w:p w14:paraId="4C57E7DF" w14:textId="77777777" w:rsidR="00D3275B" w:rsidRDefault="00D327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6346"/>
    <w:multiLevelType w:val="hybridMultilevel"/>
    <w:tmpl w:val="A66C3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D1931"/>
    <w:multiLevelType w:val="hybridMultilevel"/>
    <w:tmpl w:val="8842E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46A44"/>
    <w:multiLevelType w:val="hybridMultilevel"/>
    <w:tmpl w:val="F8A0C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D79B0"/>
    <w:multiLevelType w:val="hybridMultilevel"/>
    <w:tmpl w:val="0BE8241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4" w15:restartNumberingAfterBreak="0">
    <w:nsid w:val="7F8724C4"/>
    <w:multiLevelType w:val="hybridMultilevel"/>
    <w:tmpl w:val="67081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034262">
    <w:abstractNumId w:val="2"/>
  </w:num>
  <w:num w:numId="2" w16cid:durableId="1329211079">
    <w:abstractNumId w:val="3"/>
  </w:num>
  <w:num w:numId="3" w16cid:durableId="1864324737">
    <w:abstractNumId w:val="1"/>
  </w:num>
  <w:num w:numId="4" w16cid:durableId="1784613251">
    <w:abstractNumId w:val="4"/>
  </w:num>
  <w:num w:numId="5" w16cid:durableId="497383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TC3MDMyNTc0NDBW0lEKTi0uzszPAykwrAUAwbRFQywAAAA="/>
  </w:docVars>
  <w:rsids>
    <w:rsidRoot w:val="006504DB"/>
    <w:rsid w:val="00020072"/>
    <w:rsid w:val="000241AF"/>
    <w:rsid w:val="00063B85"/>
    <w:rsid w:val="00082F48"/>
    <w:rsid w:val="000924EB"/>
    <w:rsid w:val="000A75E1"/>
    <w:rsid w:val="000C32F6"/>
    <w:rsid w:val="000C48AA"/>
    <w:rsid w:val="000D32CC"/>
    <w:rsid w:val="000D61EA"/>
    <w:rsid w:val="000E4ECA"/>
    <w:rsid w:val="000E6BDA"/>
    <w:rsid w:val="00111F51"/>
    <w:rsid w:val="00116553"/>
    <w:rsid w:val="00124D45"/>
    <w:rsid w:val="00134403"/>
    <w:rsid w:val="00143241"/>
    <w:rsid w:val="001436D5"/>
    <w:rsid w:val="00146824"/>
    <w:rsid w:val="00153C12"/>
    <w:rsid w:val="00161A40"/>
    <w:rsid w:val="001741A4"/>
    <w:rsid w:val="00183348"/>
    <w:rsid w:val="00187893"/>
    <w:rsid w:val="001A5F78"/>
    <w:rsid w:val="001B2788"/>
    <w:rsid w:val="001D387F"/>
    <w:rsid w:val="001F5C5B"/>
    <w:rsid w:val="00202B81"/>
    <w:rsid w:val="00205B8D"/>
    <w:rsid w:val="00206909"/>
    <w:rsid w:val="00214C8E"/>
    <w:rsid w:val="0021714E"/>
    <w:rsid w:val="0022264A"/>
    <w:rsid w:val="002330D0"/>
    <w:rsid w:val="00244B7F"/>
    <w:rsid w:val="002501AA"/>
    <w:rsid w:val="00256FB4"/>
    <w:rsid w:val="00262A89"/>
    <w:rsid w:val="00272EA8"/>
    <w:rsid w:val="00274F2E"/>
    <w:rsid w:val="00285C13"/>
    <w:rsid w:val="002A5F6F"/>
    <w:rsid w:val="002D3C94"/>
    <w:rsid w:val="002F18EA"/>
    <w:rsid w:val="00326C89"/>
    <w:rsid w:val="00327B1A"/>
    <w:rsid w:val="00346259"/>
    <w:rsid w:val="00357330"/>
    <w:rsid w:val="0035765D"/>
    <w:rsid w:val="003722E7"/>
    <w:rsid w:val="003B6075"/>
    <w:rsid w:val="003C622B"/>
    <w:rsid w:val="003E2F8F"/>
    <w:rsid w:val="003E61BE"/>
    <w:rsid w:val="003E6E27"/>
    <w:rsid w:val="00421DCB"/>
    <w:rsid w:val="00421EE8"/>
    <w:rsid w:val="00424AF4"/>
    <w:rsid w:val="00445B6F"/>
    <w:rsid w:val="00450C24"/>
    <w:rsid w:val="00495932"/>
    <w:rsid w:val="004A456F"/>
    <w:rsid w:val="004A63C3"/>
    <w:rsid w:val="004C02B2"/>
    <w:rsid w:val="004C05F2"/>
    <w:rsid w:val="004C18F1"/>
    <w:rsid w:val="004D5999"/>
    <w:rsid w:val="004D79F5"/>
    <w:rsid w:val="00510801"/>
    <w:rsid w:val="00514C15"/>
    <w:rsid w:val="00514DEE"/>
    <w:rsid w:val="00517BB7"/>
    <w:rsid w:val="0053421C"/>
    <w:rsid w:val="00544C3D"/>
    <w:rsid w:val="00560269"/>
    <w:rsid w:val="00561716"/>
    <w:rsid w:val="00577AD7"/>
    <w:rsid w:val="00580351"/>
    <w:rsid w:val="005A0594"/>
    <w:rsid w:val="005A43FF"/>
    <w:rsid w:val="005A47F7"/>
    <w:rsid w:val="005B1294"/>
    <w:rsid w:val="005B60E9"/>
    <w:rsid w:val="005E00B0"/>
    <w:rsid w:val="005E38C9"/>
    <w:rsid w:val="005E4330"/>
    <w:rsid w:val="006113FD"/>
    <w:rsid w:val="0061632E"/>
    <w:rsid w:val="00630F7B"/>
    <w:rsid w:val="00633CE8"/>
    <w:rsid w:val="00642ADB"/>
    <w:rsid w:val="006504DB"/>
    <w:rsid w:val="00665FEB"/>
    <w:rsid w:val="00674B47"/>
    <w:rsid w:val="00675986"/>
    <w:rsid w:val="006A3DAC"/>
    <w:rsid w:val="006A68C1"/>
    <w:rsid w:val="006E00C9"/>
    <w:rsid w:val="006F2861"/>
    <w:rsid w:val="006F79FE"/>
    <w:rsid w:val="00700EC8"/>
    <w:rsid w:val="007154D2"/>
    <w:rsid w:val="00735CCD"/>
    <w:rsid w:val="00741BDE"/>
    <w:rsid w:val="00742694"/>
    <w:rsid w:val="007471EA"/>
    <w:rsid w:val="00752FA6"/>
    <w:rsid w:val="007553E3"/>
    <w:rsid w:val="00765712"/>
    <w:rsid w:val="007764AB"/>
    <w:rsid w:val="00794A5D"/>
    <w:rsid w:val="007A24F1"/>
    <w:rsid w:val="007B7EE3"/>
    <w:rsid w:val="007D1A9D"/>
    <w:rsid w:val="007D35E2"/>
    <w:rsid w:val="007F0381"/>
    <w:rsid w:val="007F231B"/>
    <w:rsid w:val="00803264"/>
    <w:rsid w:val="00820AE7"/>
    <w:rsid w:val="00825EC1"/>
    <w:rsid w:val="00826DC0"/>
    <w:rsid w:val="008408C6"/>
    <w:rsid w:val="00846A1D"/>
    <w:rsid w:val="0085537C"/>
    <w:rsid w:val="00856549"/>
    <w:rsid w:val="00881E0D"/>
    <w:rsid w:val="00883249"/>
    <w:rsid w:val="0089581F"/>
    <w:rsid w:val="0089669A"/>
    <w:rsid w:val="008B0FA1"/>
    <w:rsid w:val="008C0A12"/>
    <w:rsid w:val="008C259D"/>
    <w:rsid w:val="008C544E"/>
    <w:rsid w:val="008D190C"/>
    <w:rsid w:val="008F1068"/>
    <w:rsid w:val="008F4CF6"/>
    <w:rsid w:val="009053BF"/>
    <w:rsid w:val="00907FD8"/>
    <w:rsid w:val="009155A7"/>
    <w:rsid w:val="009171F6"/>
    <w:rsid w:val="00925D32"/>
    <w:rsid w:val="00946AF1"/>
    <w:rsid w:val="0095351F"/>
    <w:rsid w:val="00980213"/>
    <w:rsid w:val="00986280"/>
    <w:rsid w:val="00987B98"/>
    <w:rsid w:val="009937D3"/>
    <w:rsid w:val="009C3CD9"/>
    <w:rsid w:val="009C79FA"/>
    <w:rsid w:val="009E5734"/>
    <w:rsid w:val="00A12CBE"/>
    <w:rsid w:val="00A12DC0"/>
    <w:rsid w:val="00A1497B"/>
    <w:rsid w:val="00A34913"/>
    <w:rsid w:val="00A402F0"/>
    <w:rsid w:val="00A42614"/>
    <w:rsid w:val="00A4560E"/>
    <w:rsid w:val="00A5233B"/>
    <w:rsid w:val="00A747E1"/>
    <w:rsid w:val="00A7718E"/>
    <w:rsid w:val="00A85764"/>
    <w:rsid w:val="00A919CF"/>
    <w:rsid w:val="00AA0F45"/>
    <w:rsid w:val="00AA0FE5"/>
    <w:rsid w:val="00AB5689"/>
    <w:rsid w:val="00AC780D"/>
    <w:rsid w:val="00AD2994"/>
    <w:rsid w:val="00AD53F8"/>
    <w:rsid w:val="00AE45BE"/>
    <w:rsid w:val="00AE6F20"/>
    <w:rsid w:val="00AF1D51"/>
    <w:rsid w:val="00AF2E9A"/>
    <w:rsid w:val="00AF307A"/>
    <w:rsid w:val="00B10E52"/>
    <w:rsid w:val="00B126F7"/>
    <w:rsid w:val="00B12CB6"/>
    <w:rsid w:val="00B45363"/>
    <w:rsid w:val="00B47A8F"/>
    <w:rsid w:val="00B6769B"/>
    <w:rsid w:val="00B72CD5"/>
    <w:rsid w:val="00B80011"/>
    <w:rsid w:val="00BA1337"/>
    <w:rsid w:val="00BB6FDB"/>
    <w:rsid w:val="00BC42D3"/>
    <w:rsid w:val="00BC6E71"/>
    <w:rsid w:val="00BD1BEF"/>
    <w:rsid w:val="00BD68E4"/>
    <w:rsid w:val="00BF7C9F"/>
    <w:rsid w:val="00C14006"/>
    <w:rsid w:val="00C31282"/>
    <w:rsid w:val="00C35635"/>
    <w:rsid w:val="00C364D7"/>
    <w:rsid w:val="00C45185"/>
    <w:rsid w:val="00C47A4B"/>
    <w:rsid w:val="00C51F05"/>
    <w:rsid w:val="00C6475F"/>
    <w:rsid w:val="00C7454B"/>
    <w:rsid w:val="00C77217"/>
    <w:rsid w:val="00C83D2F"/>
    <w:rsid w:val="00C848F7"/>
    <w:rsid w:val="00C935CB"/>
    <w:rsid w:val="00CB0394"/>
    <w:rsid w:val="00CC0DDB"/>
    <w:rsid w:val="00CC0F72"/>
    <w:rsid w:val="00CD4399"/>
    <w:rsid w:val="00CD5172"/>
    <w:rsid w:val="00CE0416"/>
    <w:rsid w:val="00CF0852"/>
    <w:rsid w:val="00D04C7B"/>
    <w:rsid w:val="00D174F5"/>
    <w:rsid w:val="00D3275B"/>
    <w:rsid w:val="00D61989"/>
    <w:rsid w:val="00D6792D"/>
    <w:rsid w:val="00D700C5"/>
    <w:rsid w:val="00D830D2"/>
    <w:rsid w:val="00D83A9D"/>
    <w:rsid w:val="00D86339"/>
    <w:rsid w:val="00D872CC"/>
    <w:rsid w:val="00D97411"/>
    <w:rsid w:val="00DA4971"/>
    <w:rsid w:val="00DB4D71"/>
    <w:rsid w:val="00DC7556"/>
    <w:rsid w:val="00DD0B7E"/>
    <w:rsid w:val="00E00A12"/>
    <w:rsid w:val="00E1301D"/>
    <w:rsid w:val="00E608D8"/>
    <w:rsid w:val="00E61A80"/>
    <w:rsid w:val="00E660F9"/>
    <w:rsid w:val="00E923AD"/>
    <w:rsid w:val="00EA3FAD"/>
    <w:rsid w:val="00EA67DA"/>
    <w:rsid w:val="00EB6AFB"/>
    <w:rsid w:val="00EC5EEE"/>
    <w:rsid w:val="00EC63AA"/>
    <w:rsid w:val="00EE535F"/>
    <w:rsid w:val="00EF0B21"/>
    <w:rsid w:val="00EF71DB"/>
    <w:rsid w:val="00F10762"/>
    <w:rsid w:val="00F22933"/>
    <w:rsid w:val="00F37D68"/>
    <w:rsid w:val="00F41F17"/>
    <w:rsid w:val="00F42F8E"/>
    <w:rsid w:val="00F517F6"/>
    <w:rsid w:val="00F51823"/>
    <w:rsid w:val="00F55745"/>
    <w:rsid w:val="00F621DB"/>
    <w:rsid w:val="00F62D5D"/>
    <w:rsid w:val="00F717F4"/>
    <w:rsid w:val="00F77126"/>
    <w:rsid w:val="00F800D0"/>
    <w:rsid w:val="00FC4AA2"/>
    <w:rsid w:val="00FF218B"/>
    <w:rsid w:val="00FF3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4C99F5"/>
  <w15:chartTrackingRefBased/>
  <w15:docId w15:val="{48302ECA-4AFC-47B7-9CF1-1797E859F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2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75B"/>
  </w:style>
  <w:style w:type="paragraph" w:styleId="Footer">
    <w:name w:val="footer"/>
    <w:basedOn w:val="Normal"/>
    <w:link w:val="FooterChar"/>
    <w:uiPriority w:val="99"/>
    <w:unhideWhenUsed/>
    <w:rsid w:val="00D32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75B"/>
  </w:style>
  <w:style w:type="paragraph" w:styleId="ListParagraph">
    <w:name w:val="List Paragraph"/>
    <w:basedOn w:val="Normal"/>
    <w:uiPriority w:val="34"/>
    <w:qFormat/>
    <w:rsid w:val="00F37D68"/>
    <w:pPr>
      <w:ind w:left="720"/>
      <w:contextualSpacing/>
    </w:pPr>
  </w:style>
  <w:style w:type="table" w:styleId="TableGrid">
    <w:name w:val="Table Grid"/>
    <w:basedOn w:val="TableNormal"/>
    <w:uiPriority w:val="39"/>
    <w:rsid w:val="00AF3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37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7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NAS\Documents\2022%20Programming\Pampel%20Grant%202022\ahughes@jasperfd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file:///\\NAS\Documents\2022%20Programming\Pampel%20Grant%202022\ahughes@jasperfd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</Pages>
  <Words>1298</Words>
  <Characters>7413</Characters>
  <Application>Microsoft Office Word</Application>
  <DocSecurity>0</DocSecurity>
  <Lines>436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roberts</dc:creator>
  <cp:keywords/>
  <dc:description/>
  <cp:lastModifiedBy>Ashley Hughes</cp:lastModifiedBy>
  <cp:revision>3</cp:revision>
  <cp:lastPrinted>2022-01-12T16:02:00Z</cp:lastPrinted>
  <dcterms:created xsi:type="dcterms:W3CDTF">2022-12-01T17:29:00Z</dcterms:created>
  <dcterms:modified xsi:type="dcterms:W3CDTF">2023-01-1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c096cff856d0d0ac258ab00cb6afc9a419f92f5e4be0bc20ff014abd0225e1</vt:lpwstr>
  </property>
</Properties>
</file>